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75CAE" w14:textId="4B20BB21" w:rsidR="008411E0" w:rsidRPr="00DB7A90" w:rsidRDefault="003C122B" w:rsidP="007F04C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7A90">
        <w:rPr>
          <w:noProof/>
          <w:lang w:eastAsia="it-IT"/>
        </w:rPr>
        <mc:AlternateContent>
          <mc:Choice Requires="wpg">
            <w:drawing>
              <wp:inline distT="0" distB="0" distL="0" distR="0" wp14:anchorId="74AD9DC4" wp14:editId="1450AD31">
                <wp:extent cx="6210795" cy="5260769"/>
                <wp:effectExtent l="0" t="0" r="171450" b="16510"/>
                <wp:docPr id="2" name="Grup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0795" cy="5260769"/>
                          <a:chOff x="0" y="0"/>
                          <a:chExt cx="6383732" cy="6132790"/>
                        </a:xfrm>
                      </wpg:grpSpPr>
                      <wps:wsp>
                        <wps:cNvPr id="3" name="Rettangolo 3"/>
                        <wps:cNvSpPr>
                          <a:spLocks noChangeArrowheads="1"/>
                        </wps:cNvSpPr>
                        <wps:spPr bwMode="auto">
                          <a:xfrm>
                            <a:off x="3426477" y="2066286"/>
                            <a:ext cx="1868488" cy="465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31B8D0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Birth of scientists and </w:t>
                              </w: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inventors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0"/>
                            <a:ext cx="1921597" cy="4766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8BC07B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HISTORICAL FACTORS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1794681"/>
                            <a:ext cx="1921597" cy="3922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63FC03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Attitude</w:t>
                              </w:r>
                              <w:proofErr w:type="spellEnd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towards</w:t>
                              </w:r>
                              <w:proofErr w:type="spellEnd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 science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4446528" y="3188223"/>
                            <a:ext cx="1868488" cy="61966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C7C3F3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 xml:space="preserve">Development of a community of scientists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3426477" y="1405431"/>
                            <a:ext cx="1868488" cy="3922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B51859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Foundation of </w:t>
                              </w: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universities</w:t>
                              </w:r>
                              <w:proofErr w:type="spellEnd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3188223"/>
                            <a:ext cx="1921597" cy="61966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73C45B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Culture and </w:t>
                              </w: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norms</w:t>
                              </w:r>
                              <w:proofErr w:type="spellEnd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 of </w:t>
                              </w: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behaviour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720719"/>
                            <a:ext cx="1921597" cy="4120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40AF7A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Innovation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4446528" y="5697433"/>
                            <a:ext cx="1937204" cy="3829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989BB0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Entrepreneurship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3" y="491224"/>
                            <a:ext cx="1921596" cy="103485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996389" w14:textId="77777777" w:rsidR="00250EFD" w:rsidRPr="003C122B" w:rsidRDefault="00250EFD" w:rsidP="003C122B">
                              <w:pPr>
                                <w:pStyle w:val="Paragrafoelenco"/>
                                <w:numPr>
                                  <w:ilvl w:val="0"/>
                                  <w:numId w:val="35"/>
                                </w:numPr>
                                <w:kinsoku w:val="0"/>
                                <w:overflowPunct w:val="0"/>
                                <w:spacing w:after="0" w:line="240" w:lineRule="auto"/>
                                <w:textAlignment w:val="baseline"/>
                                <w:rPr>
                                  <w:rFonts w:ascii="Times New Roman" w:eastAsia="Times New Roman" w:hAnsi="Times New Roman" w:cs="Times New Roman"/>
                                </w:rPr>
                              </w:pPr>
                              <w:r w:rsidRPr="003C122B">
                                <w:rPr>
                                  <w:rFonts w:ascii="Times New Roman" w:eastAsia="Times New Roman" w:hAnsi="Times New Roman" w:cs="Times New Roman"/>
                                  <w:color w:val="000000" w:themeColor="text1"/>
                                  <w:kern w:val="24"/>
                                  <w:lang w:val="en-US"/>
                                </w:rPr>
                                <w:t>Local autonomy</w:t>
                              </w:r>
                            </w:p>
                            <w:p w14:paraId="3F8C6C3D" w14:textId="77777777" w:rsidR="00250EFD" w:rsidRPr="003C122B" w:rsidRDefault="00250EFD" w:rsidP="003C122B">
                              <w:pPr>
                                <w:pStyle w:val="Paragrafoelenco"/>
                                <w:numPr>
                                  <w:ilvl w:val="0"/>
                                  <w:numId w:val="35"/>
                                </w:numPr>
                                <w:kinsoku w:val="0"/>
                                <w:overflowPunct w:val="0"/>
                                <w:spacing w:after="0" w:line="240" w:lineRule="auto"/>
                                <w:textAlignment w:val="baseline"/>
                                <w:rPr>
                                  <w:rFonts w:ascii="Times New Roman" w:eastAsia="Times New Roman" w:hAnsi="Times New Roman" w:cs="Times New Roman"/>
                                </w:rPr>
                              </w:pPr>
                              <w:r w:rsidRPr="003C122B">
                                <w:rPr>
                                  <w:rFonts w:ascii="Times New Roman" w:eastAsia="Times New Roman" w:hAnsi="Times New Roman" w:cs="Times New Roman"/>
                                  <w:color w:val="000000" w:themeColor="text1"/>
                                  <w:kern w:val="24"/>
                                  <w:lang w:val="en-US"/>
                                </w:rPr>
                                <w:t>Importance of the church</w:t>
                              </w:r>
                            </w:p>
                            <w:p w14:paraId="09214877" w14:textId="762D0E70" w:rsidR="00250EFD" w:rsidRPr="003C122B" w:rsidRDefault="00250EFD" w:rsidP="003C122B">
                              <w:pPr>
                                <w:pStyle w:val="Paragrafoelenco"/>
                                <w:numPr>
                                  <w:ilvl w:val="0"/>
                                  <w:numId w:val="35"/>
                                </w:numPr>
                                <w:kinsoku w:val="0"/>
                                <w:overflowPunct w:val="0"/>
                                <w:spacing w:after="0" w:line="240" w:lineRule="auto"/>
                                <w:textAlignment w:val="baseline"/>
                                <w:rPr>
                                  <w:rFonts w:ascii="Times New Roman" w:eastAsia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Religious </w:t>
                              </w:r>
                              <w:r w:rsidRPr="003C122B">
                                <w:rPr>
                                  <w:rFonts w:ascii="Times New Roman" w:eastAsia="Times New Roman" w:hAnsi="Times New Roman" w:cs="Times New Roman"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and social tolerance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117574"/>
                            <a:ext cx="1921597" cy="3623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E5AAB6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Technology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Connettore 2 13"/>
                        <wps:cNvCnPr>
                          <a:stCxn id="11" idx="2"/>
                          <a:endCxn id="5" idx="0"/>
                        </wps:cNvCnPr>
                        <wps:spPr>
                          <a:xfrm flipH="1">
                            <a:off x="960800" y="1526082"/>
                            <a:ext cx="1" cy="268599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4" name="Connettore 2 14"/>
                        <wps:cNvCnPr>
                          <a:stCxn id="5" idx="3"/>
                          <a:endCxn id="7" idx="1"/>
                        </wps:cNvCnPr>
                        <wps:spPr>
                          <a:xfrm flipV="1">
                            <a:off x="1921598" y="1601559"/>
                            <a:ext cx="1504879" cy="38925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5" name="Connettore 2 15"/>
                        <wps:cNvCnPr>
                          <a:stCxn id="5" idx="3"/>
                          <a:endCxn id="3" idx="1"/>
                        </wps:cNvCnPr>
                        <wps:spPr>
                          <a:xfrm>
                            <a:off x="1921598" y="1990809"/>
                            <a:ext cx="1504879" cy="30804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6" name="Connettore 2 16"/>
                        <wps:cNvCnPr>
                          <a:stCxn id="3" idx="2"/>
                          <a:endCxn id="6" idx="0"/>
                        </wps:cNvCnPr>
                        <wps:spPr>
                          <a:xfrm>
                            <a:off x="4360721" y="2531411"/>
                            <a:ext cx="1020051" cy="656812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2543677" y="3190177"/>
                            <a:ext cx="1551380" cy="6003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D2EBC5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Scientific knowledge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Connettore 2 18"/>
                        <wps:cNvCnPr>
                          <a:stCxn id="3" idx="2"/>
                          <a:endCxn id="17" idx="0"/>
                        </wps:cNvCnPr>
                        <wps:spPr>
                          <a:xfrm flipH="1">
                            <a:off x="3319367" y="2531411"/>
                            <a:ext cx="1041354" cy="65876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" name="Connettore 2 19"/>
                        <wps:cNvCnPr>
                          <a:stCxn id="17" idx="1"/>
                          <a:endCxn id="8" idx="3"/>
                        </wps:cNvCnPr>
                        <wps:spPr>
                          <a:xfrm flipH="1">
                            <a:off x="1921598" y="3490347"/>
                            <a:ext cx="622079" cy="7711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0" name="Connettore 2 20"/>
                        <wps:cNvCnPr>
                          <a:stCxn id="5" idx="2"/>
                          <a:endCxn id="8" idx="0"/>
                        </wps:cNvCnPr>
                        <wps:spPr>
                          <a:xfrm>
                            <a:off x="960800" y="2186937"/>
                            <a:ext cx="0" cy="100128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4446528" y="4000763"/>
                            <a:ext cx="1868488" cy="57536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ABD4BC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 xml:space="preserve">Mentality of artisans and </w:t>
                              </w:r>
                            </w:p>
                            <w:p w14:paraId="320D06FD" w14:textId="77777777" w:rsidR="00250EFD" w:rsidRPr="003C122B" w:rsidRDefault="00250EFD" w:rsidP="003C122B">
                              <w:pPr>
                                <w:pStyle w:val="Normale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3C122B">
                                <w:rPr>
                                  <w:rFonts w:eastAsia="Times New Roman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n-US"/>
                                </w:rPr>
                                <w:t>of intellectual elite groups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Connettore 4 22"/>
                        <wps:cNvCnPr>
                          <a:stCxn id="3" idx="3"/>
                          <a:endCxn id="21" idx="3"/>
                        </wps:cNvCnPr>
                        <wps:spPr>
                          <a:xfrm>
                            <a:off x="5294965" y="2298849"/>
                            <a:ext cx="1020051" cy="1989597"/>
                          </a:xfrm>
                          <a:prstGeom prst="bentConnector3">
                            <a:avLst>
                              <a:gd name="adj1" fmla="val 122411"/>
                            </a:avLst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3" name="Connettore 4 23"/>
                        <wps:cNvCnPr>
                          <a:stCxn id="7" idx="3"/>
                          <a:endCxn id="21" idx="3"/>
                        </wps:cNvCnPr>
                        <wps:spPr>
                          <a:xfrm>
                            <a:off x="5294965" y="1601559"/>
                            <a:ext cx="1020051" cy="2686887"/>
                          </a:xfrm>
                          <a:prstGeom prst="bentConnector3">
                            <a:avLst>
                              <a:gd name="adj1" fmla="val 122411"/>
                            </a:avLst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4" name="Connettore 2 24"/>
                        <wps:cNvCnPr>
                          <a:stCxn id="21" idx="2"/>
                          <a:endCxn id="10" idx="0"/>
                        </wps:cNvCnPr>
                        <wps:spPr>
                          <a:xfrm>
                            <a:off x="5380772" y="4576129"/>
                            <a:ext cx="34358" cy="1121304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5" name="Connettore 2 25"/>
                        <wps:cNvCnPr>
                          <a:stCxn id="12" idx="2"/>
                          <a:endCxn id="9" idx="0"/>
                        </wps:cNvCnPr>
                        <wps:spPr>
                          <a:xfrm>
                            <a:off x="960799" y="4479913"/>
                            <a:ext cx="0" cy="124080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6" name="Connettore 2 26"/>
                        <wps:cNvCnPr>
                          <a:stCxn id="21" idx="1"/>
                          <a:endCxn id="12" idx="3"/>
                        </wps:cNvCnPr>
                        <wps:spPr>
                          <a:xfrm flipH="1">
                            <a:off x="1921597" y="4288446"/>
                            <a:ext cx="2524931" cy="1029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7" name="Connettore 2 27"/>
                        <wps:cNvCnPr>
                          <a:stCxn id="21" idx="1"/>
                          <a:endCxn id="8" idx="2"/>
                        </wps:cNvCnPr>
                        <wps:spPr>
                          <a:xfrm flipH="1" flipV="1">
                            <a:off x="960800" y="3807892"/>
                            <a:ext cx="3485728" cy="480554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8" name="Text Box 1"/>
                        <wps:cNvSpPr txBox="1">
                          <a:spLocks noChangeArrowheads="1"/>
                        </wps:cNvSpPr>
                        <wps:spPr bwMode="auto">
                          <a:xfrm>
                            <a:off x="2470260" y="4906161"/>
                            <a:ext cx="1427604" cy="6729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D1F7D2" w14:textId="77777777" w:rsidR="00250EFD" w:rsidRPr="003C122B" w:rsidRDefault="00250EFD" w:rsidP="003C122B">
                              <w:pPr>
                                <w:pStyle w:val="Normale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 w:rsidRPr="003C122B">
                                <w:rPr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Growth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Connettore 2 29"/>
                        <wps:cNvCnPr>
                          <a:stCxn id="9" idx="3"/>
                          <a:endCxn id="28" idx="2"/>
                        </wps:cNvCnPr>
                        <wps:spPr>
                          <a:xfrm flipV="1">
                            <a:off x="1921597" y="5579128"/>
                            <a:ext cx="1262465" cy="347627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30" name="Connettore 2 30"/>
                        <wps:cNvCnPr>
                          <a:stCxn id="10" idx="1"/>
                          <a:endCxn id="28" idx="2"/>
                        </wps:cNvCnPr>
                        <wps:spPr>
                          <a:xfrm flipH="1" flipV="1">
                            <a:off x="3184062" y="5579128"/>
                            <a:ext cx="1262466" cy="309772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31" name="Connettore 2 31"/>
                        <wps:cNvCnPr>
                          <a:stCxn id="21" idx="2"/>
                          <a:endCxn id="28" idx="0"/>
                        </wps:cNvCnPr>
                        <wps:spPr>
                          <a:xfrm flipH="1">
                            <a:off x="3184062" y="4576129"/>
                            <a:ext cx="2196710" cy="330032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32" name="Connettore 2 32"/>
                        <wps:cNvCnPr>
                          <a:stCxn id="12" idx="2"/>
                          <a:endCxn id="28" idx="0"/>
                        </wps:cNvCnPr>
                        <wps:spPr>
                          <a:xfrm>
                            <a:off x="960799" y="4479913"/>
                            <a:ext cx="2223263" cy="42624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33" name="Connettore 2 33"/>
                        <wps:cNvCnPr>
                          <a:stCxn id="9" idx="3"/>
                          <a:endCxn id="10" idx="1"/>
                        </wps:cNvCnPr>
                        <wps:spPr>
                          <a:xfrm flipV="1">
                            <a:off x="1921597" y="5888900"/>
                            <a:ext cx="2524931" cy="37855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headEnd type="triangle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AD9DC4" id="Gruppo 1" o:spid="_x0000_s1026" style="width:489.05pt;height:414.25pt;mso-position-horizontal-relative:char;mso-position-vertical-relative:line" coordsize="63837,61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">
                <v:rect id="Rettangolo 3" o:spid="_x0000_s1027" style="position:absolute;left:34264;top:20662;width:18685;height:46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" strokecolor="windowText">
                  <v:textbox>
                    <w:txbxContent>
                      <w:p w14:paraId="2F31B8D0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Birth of scientists and </w:t>
                        </w: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inventors</w:t>
                        </w:r>
                        <w:proofErr w:type="spellEnd"/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" o:spid="_x0000_s1028" type="#_x0000_t202" style="position:absolute;width:19215;height:4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" strokecolor="windowText">
                  <v:textbox>
                    <w:txbxContent>
                      <w:p w14:paraId="218BC07B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HISTORICAL FACTORS</w:t>
                        </w:r>
                      </w:p>
                    </w:txbxContent>
                  </v:textbox>
                </v:shape>
                <v:shape id="Text Box 22" o:spid="_x0000_s1029" type="#_x0000_t202" style="position:absolute;top:17946;width:19215;height:39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" strokecolor="windowText">
                  <v:textbox>
                    <w:txbxContent>
                      <w:p w14:paraId="0963FC03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Attitude</w:t>
                        </w:r>
                        <w:proofErr w:type="spellEnd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towards</w:t>
                        </w:r>
                        <w:proofErr w:type="spellEnd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 science</w:t>
                        </w:r>
                      </w:p>
                    </w:txbxContent>
                  </v:textbox>
                </v:shape>
                <v:shape id="Text Box 21" o:spid="_x0000_s1030" type="#_x0000_t202" style="position:absolute;left:44465;top:31882;width:18685;height:6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" strokecolor="windowText">
                  <v:textbox>
                    <w:txbxContent>
                      <w:p w14:paraId="5BC7C3F3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  <w:lang w:val="en-GB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  <w:lang w:val="en-US"/>
                          </w:rPr>
                          <w:t xml:space="preserve">Development of a community of scientists </w:t>
                        </w:r>
                      </w:p>
                    </w:txbxContent>
                  </v:textbox>
                </v:shape>
                <v:shape id="Text Box 17" o:spid="_x0000_s1031" type="#_x0000_t202" style="position:absolute;left:34264;top:14054;width:18685;height:3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" strokecolor="windowText">
                  <v:textbox>
                    <w:txbxContent>
                      <w:p w14:paraId="19B51859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Foundation of </w:t>
                        </w: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universities</w:t>
                        </w:r>
                        <w:proofErr w:type="spellEnd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15" o:spid="_x0000_s1032" type="#_x0000_t202" style="position:absolute;top:31882;width:19215;height:6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" strokecolor="windowText">
                  <v:textbox>
                    <w:txbxContent>
                      <w:p w14:paraId="5373C45B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Culture and </w:t>
                        </w: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norms</w:t>
                        </w:r>
                        <w:proofErr w:type="spellEnd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 of </w:t>
                        </w: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behaviour</w:t>
                        </w:r>
                        <w:proofErr w:type="spellEnd"/>
                      </w:p>
                    </w:txbxContent>
                  </v:textbox>
                </v:shape>
                <v:shape id="Text Box 34" o:spid="_x0000_s1033" type="#_x0000_t202" style="position:absolute;top:57207;width:19215;height:4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" strokecolor="windowText">
                  <v:textbox>
                    <w:txbxContent>
                      <w:p w14:paraId="1B40AF7A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Innovation</w:t>
                        </w:r>
                      </w:p>
                    </w:txbxContent>
                  </v:textbox>
                </v:shape>
                <v:shape id="Text Box 33" o:spid="_x0000_s1034" type="#_x0000_t202" style="position:absolute;left:44465;top:56974;width:19372;height:3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" strokecolor="windowText">
                  <v:textbox>
                    <w:txbxContent>
                      <w:p w14:paraId="1B989BB0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Entrepreneurship</w:t>
                        </w:r>
                        <w:proofErr w:type="spellEnd"/>
                      </w:p>
                    </w:txbxContent>
                  </v:textbox>
                </v:shape>
                <v:shape id="Text Box 39" o:spid="_x0000_s1035" type="#_x0000_t202" style="position:absolute;top:4912;width:19215;height:10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" strokecolor="windowText">
                  <v:textbox>
                    <w:txbxContent>
                      <w:p w14:paraId="48996389" w14:textId="77777777" w:rsidR="00250EFD" w:rsidRPr="003C122B" w:rsidRDefault="00250EFD" w:rsidP="003C122B">
                        <w:pPr>
                          <w:pStyle w:val="Paragrafoelenco"/>
                          <w:numPr>
                            <w:ilvl w:val="0"/>
                            <w:numId w:val="35"/>
                          </w:numPr>
                          <w:kinsoku w:val="0"/>
                          <w:overflowPunct w:val="0"/>
                          <w:spacing w:after="0" w:line="240" w:lineRule="auto"/>
                          <w:textAlignment w:val="baseline"/>
                          <w:rPr>
                            <w:rFonts w:ascii="Times New Roman" w:eastAsia="Times New Roman" w:hAnsi="Times New Roman" w:cs="Times New Roman"/>
                          </w:rPr>
                        </w:pPr>
                        <w:r w:rsidRPr="003C122B"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kern w:val="24"/>
                            <w:lang w:val="en-US"/>
                          </w:rPr>
                          <w:t>Local autonomy</w:t>
                        </w:r>
                      </w:p>
                      <w:p w14:paraId="3F8C6C3D" w14:textId="77777777" w:rsidR="00250EFD" w:rsidRPr="003C122B" w:rsidRDefault="00250EFD" w:rsidP="003C122B">
                        <w:pPr>
                          <w:pStyle w:val="Paragrafoelenco"/>
                          <w:numPr>
                            <w:ilvl w:val="0"/>
                            <w:numId w:val="35"/>
                          </w:numPr>
                          <w:kinsoku w:val="0"/>
                          <w:overflowPunct w:val="0"/>
                          <w:spacing w:after="0" w:line="240" w:lineRule="auto"/>
                          <w:textAlignment w:val="baseline"/>
                          <w:rPr>
                            <w:rFonts w:ascii="Times New Roman" w:eastAsia="Times New Roman" w:hAnsi="Times New Roman" w:cs="Times New Roman"/>
                          </w:rPr>
                        </w:pPr>
                        <w:r w:rsidRPr="003C122B"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kern w:val="24"/>
                            <w:lang w:val="en-US"/>
                          </w:rPr>
                          <w:t>Importance of the church</w:t>
                        </w:r>
                      </w:p>
                      <w:p w14:paraId="09214877" w14:textId="762D0E70" w:rsidR="00250EFD" w:rsidRPr="003C122B" w:rsidRDefault="00250EFD" w:rsidP="003C122B">
                        <w:pPr>
                          <w:pStyle w:val="Paragrafoelenco"/>
                          <w:numPr>
                            <w:ilvl w:val="0"/>
                            <w:numId w:val="35"/>
                          </w:numPr>
                          <w:kinsoku w:val="0"/>
                          <w:overflowPunct w:val="0"/>
                          <w:spacing w:after="0" w:line="240" w:lineRule="auto"/>
                          <w:textAlignment w:val="baseline"/>
                          <w:rPr>
                            <w:rFonts w:ascii="Times New Roman" w:eastAsia="Times New Roman" w:hAnsi="Times New Roman" w:cs="Times New Roman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kern w:val="24"/>
                            <w:lang w:val="en-US"/>
                          </w:rPr>
                          <w:t xml:space="preserve">Religious </w:t>
                        </w:r>
                        <w:r w:rsidRPr="003C122B"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kern w:val="24"/>
                            <w:lang w:val="en-US"/>
                          </w:rPr>
                          <w:t xml:space="preserve">and social tolerance </w:t>
                        </w:r>
                      </w:p>
                    </w:txbxContent>
                  </v:textbox>
                </v:shape>
                <v:shape id="Text Box 6" o:spid="_x0000_s1036" type="#_x0000_t202" style="position:absolute;top:41175;width:19215;height:3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" strokecolor="windowText">
                  <v:textbox>
                    <w:txbxContent>
                      <w:p w14:paraId="5CE5AAB6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Technology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ttore 2 13" o:spid="_x0000_s1037" type="#_x0000_t32" style="position:absolute;left:9608;top:15260;width:0;height:26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" strokecolor="windowText" strokeweight=".5pt">
                  <v:stroke endarrow="block" joinstyle="miter"/>
                </v:shape>
                <v:shape id="Connettore 2 14" o:spid="_x0000_s1038" type="#_x0000_t32" style="position:absolute;left:19215;top:16015;width:15049;height:38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" strokecolor="windowText" strokeweight=".5pt">
                  <v:stroke endarrow="block" joinstyle="miter"/>
                </v:shape>
                <v:shape id="Connettore 2 15" o:spid="_x0000_s1039" type="#_x0000_t32" style="position:absolute;left:19215;top:19908;width:15049;height:30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" strokecolor="windowText" strokeweight=".5pt">
                  <v:stroke endarrow="block" joinstyle="miter"/>
                </v:shape>
                <v:shape id="Connettore 2 16" o:spid="_x0000_s1040" type="#_x0000_t32" style="position:absolute;left:43607;top:25314;width:10200;height:65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" strokecolor="windowText" strokeweight=".5pt">
                  <v:stroke endarrow="block" joinstyle="miter"/>
                </v:shape>
                <v:shape id="Text Box 21" o:spid="_x0000_s1041" type="#_x0000_t202" style="position:absolute;left:25436;top:31901;width:15514;height:6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" strokecolor="windowText">
                  <v:textbox>
                    <w:txbxContent>
                      <w:p w14:paraId="71D2EBC5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Scientific knowledge</w:t>
                        </w:r>
                      </w:p>
                    </w:txbxContent>
                  </v:textbox>
                </v:shape>
                <v:shape id="Connettore 2 18" o:spid="_x0000_s1042" type="#_x0000_t32" style="position:absolute;left:33193;top:25314;width:10414;height:658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" strokecolor="windowText" strokeweight=".5pt">
                  <v:stroke startarrow="block" endarrow="block" joinstyle="miter"/>
                </v:shape>
                <v:shape id="Connettore 2 19" o:spid="_x0000_s1043" type="#_x0000_t32" style="position:absolute;left:19215;top:34903;width:6221;height:7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" strokecolor="windowText" strokeweight=".5pt">
                  <v:stroke endarrow="block" joinstyle="miter"/>
                </v:shape>
                <v:shape id="Connettore 2 20" o:spid="_x0000_s1044" type="#_x0000_t32" style="position:absolute;left:9608;top:21869;width:0;height:100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" strokecolor="windowText" strokeweight=".5pt">
                  <v:stroke startarrow="block" endarrow="block" joinstyle="miter"/>
                </v:shape>
                <v:shape id="Text Box 21" o:spid="_x0000_s1045" type="#_x0000_t202" style="position:absolute;left:44465;top:40007;width:18685;height:57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" strokecolor="windowText">
                  <v:textbox>
                    <w:txbxContent>
                      <w:p w14:paraId="43ABD4BC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  <w:lang w:val="en-GB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  <w:lang w:val="en-US"/>
                          </w:rPr>
                          <w:t xml:space="preserve">Mentality of artisans and </w:t>
                        </w:r>
                      </w:p>
                      <w:p w14:paraId="320D06FD" w14:textId="77777777" w:rsidR="00250EFD" w:rsidRPr="003C122B" w:rsidRDefault="00250EFD" w:rsidP="003C122B">
                        <w:pPr>
                          <w:pStyle w:val="Normale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22"/>
                            <w:szCs w:val="22"/>
                            <w:lang w:val="en-GB"/>
                          </w:rPr>
                        </w:pPr>
                        <w:r w:rsidRPr="003C122B">
                          <w:rPr>
                            <w:rFonts w:eastAsia="Times New Roman"/>
                            <w:color w:val="000000" w:themeColor="text1"/>
                            <w:kern w:val="24"/>
                            <w:sz w:val="22"/>
                            <w:szCs w:val="22"/>
                            <w:lang w:val="en-US"/>
                          </w:rPr>
                          <w:t>of intellectual elite groups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ttore 4 22" o:spid="_x0000_s1046" type="#_x0000_t34" style="position:absolute;left:52949;top:22988;width:10201;height:19896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" adj="26441" strokecolor="windowText" strokeweight=".5pt">
                  <v:stroke endarrow="block"/>
                </v:shape>
                <v:shape id="Connettore 4 23" o:spid="_x0000_s1047" type="#_x0000_t34" style="position:absolute;left:52949;top:16015;width:10201;height:2686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" adj="26441" strokecolor="windowText" strokeweight=".5pt">
                  <v:stroke endarrow="block"/>
                </v:shape>
                <v:shape id="Connettore 2 24" o:spid="_x0000_s1048" type="#_x0000_t32" style="position:absolute;left:53807;top:45761;width:344;height:112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" strokecolor="windowText" strokeweight=".5pt">
                  <v:stroke endarrow="block" joinstyle="miter"/>
                </v:shape>
                <v:shape id="Connettore 2 25" o:spid="_x0000_s1049" type="#_x0000_t32" style="position:absolute;left:9607;top:44799;width:0;height:124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" strokecolor="windowText" strokeweight=".5pt">
                  <v:stroke endarrow="block" joinstyle="miter"/>
                </v:shape>
                <v:shape id="Connettore 2 26" o:spid="_x0000_s1050" type="#_x0000_t32" style="position:absolute;left:19215;top:42884;width:25250;height:10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" strokecolor="windowText" strokeweight=".5pt">
                  <v:stroke endarrow="block" joinstyle="miter"/>
                </v:shape>
                <v:shape id="Connettore 2 27" o:spid="_x0000_s1051" type="#_x0000_t32" style="position:absolute;left:9608;top:38078;width:34857;height:480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" strokecolor="windowText" strokeweight=".5pt">
                  <v:stroke endarrow="block" joinstyle="miter"/>
                </v:shape>
                <v:shape id="Text Box 1" o:spid="_x0000_s1052" type="#_x0000_t202" style="position:absolute;left:24702;top:49061;width:14276;height:67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" strokecolor="windowText">
                  <v:textbox>
                    <w:txbxContent>
                      <w:p w14:paraId="38D1F7D2" w14:textId="77777777" w:rsidR="00250EFD" w:rsidRPr="003C122B" w:rsidRDefault="00250EFD" w:rsidP="003C122B">
                        <w:pPr>
                          <w:pStyle w:val="Normale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3C122B">
                          <w:rPr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Growth</w:t>
                        </w:r>
                        <w:proofErr w:type="spellEnd"/>
                      </w:p>
                    </w:txbxContent>
                  </v:textbox>
                </v:shape>
                <v:shape id="Connettore 2 29" o:spid="_x0000_s1053" type="#_x0000_t32" style="position:absolute;left:19215;top:55791;width:12625;height:34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" strokecolor="windowText" strokeweight=".5pt">
                  <v:stroke endarrow="block" joinstyle="miter"/>
                </v:shape>
                <v:shape id="Connettore 2 30" o:spid="_x0000_s1054" type="#_x0000_t32" style="position:absolute;left:31840;top:55791;width:12625;height:309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" strokecolor="windowText" strokeweight=".5pt">
                  <v:stroke endarrow="block" joinstyle="miter"/>
                </v:shape>
                <v:shape id="Connettore 2 31" o:spid="_x0000_s1055" type="#_x0000_t32" style="position:absolute;left:31840;top:45761;width:21967;height:33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" strokecolor="windowText" strokeweight=".5pt">
                  <v:stroke endarrow="block" joinstyle="miter"/>
                </v:shape>
                <v:shape id="Connettore 2 32" o:spid="_x0000_s1056" type="#_x0000_t32" style="position:absolute;left:9607;top:44799;width:22233;height:42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" strokecolor="windowText" strokeweight=".5pt">
                  <v:stroke endarrow="block" joinstyle="miter"/>
                </v:shape>
                <v:shape id="Connettore 2 33" o:spid="_x0000_s1057" type="#_x0000_t32" style="position:absolute;left:19215;top:58889;width:25250;height:37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" strokecolor="windowText" strokeweight=".5pt">
                  <v:stroke startarrow="block" endarrow="block" joinstyle="miter"/>
                </v:shape>
                <w10:anchorlock/>
              </v:group>
            </w:pict>
          </mc:Fallback>
        </mc:AlternateContent>
      </w:r>
    </w:p>
    <w:p w14:paraId="45916384" w14:textId="0040AD6C" w:rsidR="00386E15" w:rsidRPr="0051364F" w:rsidRDefault="00386E15" w:rsidP="00386E15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F</w:t>
      </w:r>
      <w:r w:rsidRPr="0051364F">
        <w:rPr>
          <w:rFonts w:ascii="Times New Roman" w:hAnsi="Times New Roman" w:cs="Times New Roman"/>
          <w:sz w:val="20"/>
          <w:szCs w:val="20"/>
          <w:lang w:val="en-US"/>
        </w:rPr>
        <w:t>ig</w:t>
      </w:r>
      <w:r w:rsidR="00DB24F8" w:rsidRPr="0051364F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51364F">
        <w:rPr>
          <w:rFonts w:ascii="Times New Roman" w:hAnsi="Times New Roman" w:cs="Times New Roman"/>
          <w:sz w:val="20"/>
          <w:szCs w:val="20"/>
          <w:lang w:val="en-US"/>
        </w:rPr>
        <w:t xml:space="preserve"> 1. The theoretical framework of this paper</w:t>
      </w:r>
    </w:p>
    <w:p w14:paraId="748D1B61" w14:textId="40DC8D46" w:rsidR="000123A5" w:rsidRDefault="000123A5">
      <w:pPr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 w:eastAsia="it-IT"/>
        </w:rP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51"/>
        <w:gridCol w:w="803"/>
        <w:gridCol w:w="804"/>
        <w:gridCol w:w="961"/>
        <w:gridCol w:w="804"/>
        <w:gridCol w:w="804"/>
        <w:gridCol w:w="1637"/>
        <w:gridCol w:w="1634"/>
      </w:tblGrid>
      <w:tr w:rsidR="00EB3072" w:rsidRPr="0051364F" w14:paraId="47CC406E" w14:textId="289D6DFA" w:rsidTr="00386E15"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</w:tcPr>
          <w:p w14:paraId="7F46AA7A" w14:textId="77777777" w:rsidR="00EB3072" w:rsidRPr="00DB7A90" w:rsidRDefault="00EB3072" w:rsidP="008E0E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506F3F8" w14:textId="269980D6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pain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6CA5AD2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taly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C0AE915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ermany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99C8658" w14:textId="69F04E9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France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4DAD541" w14:textId="430396DA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reat Britain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A33FF0C" w14:textId="702BA196" w:rsidR="00EB3072" w:rsidRPr="00DB7A90" w:rsidRDefault="00EB3072" w:rsidP="008E0E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  <w:t xml:space="preserve">SIs in Spain and Italy </w:t>
            </w:r>
            <w:r w:rsidR="00BA15F2" w:rsidRPr="00DB7A9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  <w:t xml:space="preserve">as a proportion of </w:t>
            </w: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  <w:t>total SIs</w:t>
            </w:r>
          </w:p>
        </w:tc>
        <w:tc>
          <w:tcPr>
            <w:tcW w:w="860" w:type="pct"/>
            <w:tcBorders>
              <w:top w:val="single" w:sz="4" w:space="0" w:color="auto"/>
              <w:bottom w:val="single" w:sz="4" w:space="0" w:color="auto"/>
            </w:tcBorders>
          </w:tcPr>
          <w:p w14:paraId="3A90DC53" w14:textId="04836F87" w:rsidR="00EB3072" w:rsidRPr="00DB7A90" w:rsidRDefault="00EB3072" w:rsidP="00EB30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  <w:t>Variance of SIs between countries</w:t>
            </w:r>
          </w:p>
        </w:tc>
      </w:tr>
      <w:tr w:rsidR="00EB3072" w:rsidRPr="00DB7A90" w14:paraId="6372F54E" w14:textId="62612116" w:rsidTr="00386E15">
        <w:trPr>
          <w:trHeight w:val="309"/>
        </w:trPr>
        <w:tc>
          <w:tcPr>
            <w:tcW w:w="1080" w:type="pct"/>
            <w:tcBorders>
              <w:top w:val="single" w:sz="4" w:space="0" w:color="auto"/>
            </w:tcBorders>
            <w:hideMark/>
          </w:tcPr>
          <w:p w14:paraId="01D0AA56" w14:textId="4EB30D2D" w:rsidR="00EB3072" w:rsidRPr="00DB7A90" w:rsidRDefault="00E7546F" w:rsidP="00FB57E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 xml:space="preserve">11th–15th </w:t>
            </w:r>
            <w:proofErr w:type="spellStart"/>
            <w:r w:rsidR="00EB3072"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>centuries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</w:tcBorders>
          </w:tcPr>
          <w:p w14:paraId="3D2347B6" w14:textId="071B907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</w:tcPr>
          <w:p w14:paraId="0D82D9E1" w14:textId="47818A8E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6FED3F2A" w14:textId="4FAD5050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</w:tcPr>
          <w:p w14:paraId="7B9D1176" w14:textId="46EEE806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</w:tcPr>
          <w:p w14:paraId="53B3C896" w14:textId="56481BA6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332311E9" w14:textId="041260D4" w:rsidR="00EB3072" w:rsidRPr="00DB7A90" w:rsidRDefault="00EB3072" w:rsidP="00A747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0" w:type="pct"/>
            <w:tcBorders>
              <w:top w:val="single" w:sz="4" w:space="0" w:color="auto"/>
            </w:tcBorders>
            <w:vAlign w:val="center"/>
          </w:tcPr>
          <w:p w14:paraId="433F2707" w14:textId="77777777" w:rsidR="00EB3072" w:rsidRPr="00DB7A90" w:rsidRDefault="00EB3072" w:rsidP="00A747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</w:tr>
      <w:tr w:rsidR="00EB3072" w:rsidRPr="00DB7A90" w14:paraId="0FFE3F42" w14:textId="68C90FCE" w:rsidTr="00386E15">
        <w:trPr>
          <w:trHeight w:val="471"/>
        </w:trPr>
        <w:tc>
          <w:tcPr>
            <w:tcW w:w="1080" w:type="pct"/>
            <w:tcBorders>
              <w:bottom w:val="single" w:sz="4" w:space="0" w:color="auto"/>
            </w:tcBorders>
            <w:vAlign w:val="center"/>
          </w:tcPr>
          <w:p w14:paraId="05A0DE61" w14:textId="09C2BA0C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Is</w:t>
            </w:r>
            <w:proofErr w:type="spellEnd"/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077FF3BA" w14:textId="4738A3B1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52B5DACB" w14:textId="62EC9484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</w:tcPr>
          <w:p w14:paraId="25978EBD" w14:textId="290A764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424BBF34" w14:textId="116851F8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6EF2FFDC" w14:textId="6A1D5834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vAlign w:val="center"/>
          </w:tcPr>
          <w:p w14:paraId="7B4E902E" w14:textId="02CDBD2D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53</w:t>
            </w:r>
          </w:p>
        </w:tc>
        <w:tc>
          <w:tcPr>
            <w:tcW w:w="860" w:type="pct"/>
            <w:tcBorders>
              <w:bottom w:val="single" w:sz="4" w:space="0" w:color="auto"/>
            </w:tcBorders>
            <w:vAlign w:val="center"/>
          </w:tcPr>
          <w:p w14:paraId="047050FE" w14:textId="603C476D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.8</w:t>
            </w:r>
          </w:p>
        </w:tc>
      </w:tr>
      <w:tr w:rsidR="00EB3072" w:rsidRPr="00DB7A90" w14:paraId="35F974FD" w14:textId="63DFDD1D" w:rsidTr="00386E15">
        <w:tc>
          <w:tcPr>
            <w:tcW w:w="1080" w:type="pct"/>
            <w:tcBorders>
              <w:top w:val="single" w:sz="4" w:space="0" w:color="auto"/>
            </w:tcBorders>
            <w:vAlign w:val="center"/>
            <w:hideMark/>
          </w:tcPr>
          <w:p w14:paraId="4C398D1F" w14:textId="460D553C" w:rsidR="00EB3072" w:rsidRPr="00DB7A90" w:rsidRDefault="00E7546F" w:rsidP="00FB57EE">
            <w:pPr>
              <w:spacing w:after="12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 xml:space="preserve">15th </w:t>
            </w:r>
            <w:proofErr w:type="spellStart"/>
            <w:r w:rsidR="00EB3072"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>century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56E7CBA8" w14:textId="74FD871E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157CCD5E" w14:textId="3D358934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vAlign w:val="center"/>
          </w:tcPr>
          <w:p w14:paraId="6FDF40C0" w14:textId="49DD5ABE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62C3E907" w14:textId="4BEF1678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10CFA54F" w14:textId="2E3DE591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  <w:vAlign w:val="center"/>
          </w:tcPr>
          <w:p w14:paraId="09059388" w14:textId="2131E5D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0" w:type="pct"/>
            <w:tcBorders>
              <w:top w:val="single" w:sz="4" w:space="0" w:color="auto"/>
            </w:tcBorders>
            <w:vAlign w:val="center"/>
          </w:tcPr>
          <w:p w14:paraId="1E328E42" w14:textId="7777777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</w:tr>
      <w:tr w:rsidR="00EB3072" w:rsidRPr="00DB7A90" w14:paraId="15678B80" w14:textId="148842F6" w:rsidTr="00386E15">
        <w:tc>
          <w:tcPr>
            <w:tcW w:w="1080" w:type="pct"/>
            <w:vAlign w:val="center"/>
          </w:tcPr>
          <w:p w14:paraId="575E08C4" w14:textId="323CFB16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Is</w:t>
            </w:r>
            <w:proofErr w:type="spellEnd"/>
          </w:p>
        </w:tc>
        <w:tc>
          <w:tcPr>
            <w:tcW w:w="423" w:type="pct"/>
            <w:vAlign w:val="center"/>
          </w:tcPr>
          <w:p w14:paraId="4D832D41" w14:textId="7B7F31D0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423" w:type="pct"/>
            <w:vAlign w:val="center"/>
          </w:tcPr>
          <w:p w14:paraId="3C6BFF97" w14:textId="59A7050D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506" w:type="pct"/>
            <w:vAlign w:val="center"/>
          </w:tcPr>
          <w:p w14:paraId="163909B1" w14:textId="7779B3BD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</w:t>
            </w:r>
          </w:p>
        </w:tc>
        <w:tc>
          <w:tcPr>
            <w:tcW w:w="423" w:type="pct"/>
            <w:vAlign w:val="center"/>
          </w:tcPr>
          <w:p w14:paraId="253589DE" w14:textId="12F148B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</w:t>
            </w:r>
          </w:p>
        </w:tc>
        <w:tc>
          <w:tcPr>
            <w:tcW w:w="423" w:type="pct"/>
            <w:vAlign w:val="center"/>
          </w:tcPr>
          <w:p w14:paraId="11F6D6D4" w14:textId="4D7F02B9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862" w:type="pct"/>
            <w:vAlign w:val="center"/>
          </w:tcPr>
          <w:p w14:paraId="459C39F0" w14:textId="15962D91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</w:t>
            </w:r>
            <w:r w:rsidR="003A17AF"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0</w:t>
            </w:r>
          </w:p>
        </w:tc>
        <w:tc>
          <w:tcPr>
            <w:tcW w:w="860" w:type="pct"/>
            <w:vAlign w:val="center"/>
          </w:tcPr>
          <w:p w14:paraId="4A7D87B2" w14:textId="3D3B8130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.5</w:t>
            </w:r>
          </w:p>
        </w:tc>
      </w:tr>
      <w:tr w:rsidR="00EB3072" w:rsidRPr="00DB7A90" w14:paraId="0EA7C829" w14:textId="4CCB9792" w:rsidTr="00386E15">
        <w:trPr>
          <w:trHeight w:val="372"/>
        </w:trPr>
        <w:tc>
          <w:tcPr>
            <w:tcW w:w="1080" w:type="pct"/>
            <w:tcBorders>
              <w:bottom w:val="single" w:sz="4" w:space="0" w:color="auto"/>
            </w:tcBorders>
            <w:vAlign w:val="center"/>
            <w:hideMark/>
          </w:tcPr>
          <w:p w14:paraId="3E09EAAC" w14:textId="0DC3054E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1D7C9D61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61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50AE645C" w14:textId="775E90A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100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  <w:hideMark/>
          </w:tcPr>
          <w:p w14:paraId="4D4CFA42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88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1D2991D7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27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5ECCB31B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14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vAlign w:val="center"/>
          </w:tcPr>
          <w:p w14:paraId="6DFFF004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60" w:type="pct"/>
            <w:tcBorders>
              <w:bottom w:val="single" w:sz="4" w:space="0" w:color="auto"/>
            </w:tcBorders>
            <w:vAlign w:val="center"/>
          </w:tcPr>
          <w:p w14:paraId="3982A90F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EB3072" w:rsidRPr="00DB7A90" w14:paraId="0EEC100D" w14:textId="649C894D" w:rsidTr="00386E15">
        <w:tc>
          <w:tcPr>
            <w:tcW w:w="1080" w:type="pct"/>
            <w:tcBorders>
              <w:top w:val="single" w:sz="4" w:space="0" w:color="auto"/>
            </w:tcBorders>
            <w:vAlign w:val="center"/>
            <w:hideMark/>
          </w:tcPr>
          <w:p w14:paraId="55B6865D" w14:textId="088BA921" w:rsidR="00EB3072" w:rsidRPr="00DB7A90" w:rsidRDefault="00E7546F" w:rsidP="00FB57EE">
            <w:pPr>
              <w:spacing w:after="12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 xml:space="preserve">16th </w:t>
            </w:r>
            <w:proofErr w:type="spellStart"/>
            <w:r w:rsidR="00EB3072"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>century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564D83D6" w14:textId="7B7AC3EF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76C791B7" w14:textId="2FBBAB66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vAlign w:val="center"/>
          </w:tcPr>
          <w:p w14:paraId="612E05AD" w14:textId="4DAB4065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3D9CA2C7" w14:textId="3DD24273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3D1D7978" w14:textId="464C14DC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  <w:vAlign w:val="center"/>
          </w:tcPr>
          <w:p w14:paraId="2EC9CDE1" w14:textId="4FF4E7F4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0" w:type="pct"/>
            <w:tcBorders>
              <w:top w:val="single" w:sz="4" w:space="0" w:color="auto"/>
            </w:tcBorders>
            <w:vAlign w:val="center"/>
          </w:tcPr>
          <w:p w14:paraId="644C3B8B" w14:textId="7777777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</w:tr>
      <w:tr w:rsidR="00EB3072" w:rsidRPr="00DB7A90" w14:paraId="7E63EF4F" w14:textId="5B9524E7" w:rsidTr="00386E15">
        <w:tc>
          <w:tcPr>
            <w:tcW w:w="1080" w:type="pct"/>
            <w:vAlign w:val="center"/>
          </w:tcPr>
          <w:p w14:paraId="58945A76" w14:textId="77F4FEC2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Is</w:t>
            </w:r>
            <w:proofErr w:type="spellEnd"/>
          </w:p>
        </w:tc>
        <w:tc>
          <w:tcPr>
            <w:tcW w:w="423" w:type="pct"/>
            <w:vAlign w:val="center"/>
          </w:tcPr>
          <w:p w14:paraId="4E5F481E" w14:textId="64F730D1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423" w:type="pct"/>
            <w:vAlign w:val="center"/>
          </w:tcPr>
          <w:p w14:paraId="385E8C47" w14:textId="7A18B22A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</w:t>
            </w:r>
          </w:p>
        </w:tc>
        <w:tc>
          <w:tcPr>
            <w:tcW w:w="506" w:type="pct"/>
            <w:vAlign w:val="center"/>
          </w:tcPr>
          <w:p w14:paraId="1E38506B" w14:textId="2077F93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</w:t>
            </w:r>
          </w:p>
        </w:tc>
        <w:tc>
          <w:tcPr>
            <w:tcW w:w="423" w:type="pct"/>
            <w:vAlign w:val="center"/>
          </w:tcPr>
          <w:p w14:paraId="7171DD6E" w14:textId="35A03B26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5</w:t>
            </w:r>
          </w:p>
        </w:tc>
        <w:tc>
          <w:tcPr>
            <w:tcW w:w="423" w:type="pct"/>
            <w:vAlign w:val="center"/>
          </w:tcPr>
          <w:p w14:paraId="3848A685" w14:textId="5F09F2ED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</w:t>
            </w:r>
          </w:p>
        </w:tc>
        <w:tc>
          <w:tcPr>
            <w:tcW w:w="862" w:type="pct"/>
            <w:vAlign w:val="center"/>
          </w:tcPr>
          <w:p w14:paraId="562902F9" w14:textId="1BB94AF0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31</w:t>
            </w:r>
          </w:p>
        </w:tc>
        <w:tc>
          <w:tcPr>
            <w:tcW w:w="860" w:type="pct"/>
            <w:vAlign w:val="center"/>
          </w:tcPr>
          <w:p w14:paraId="03B590DB" w14:textId="01F6F906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.2</w:t>
            </w:r>
          </w:p>
        </w:tc>
      </w:tr>
      <w:tr w:rsidR="00EB3072" w:rsidRPr="00DB7A90" w14:paraId="05619290" w14:textId="6782DA5A" w:rsidTr="00386E15">
        <w:trPr>
          <w:trHeight w:val="430"/>
        </w:trPr>
        <w:tc>
          <w:tcPr>
            <w:tcW w:w="1080" w:type="pct"/>
            <w:tcBorders>
              <w:bottom w:val="single" w:sz="4" w:space="0" w:color="auto"/>
            </w:tcBorders>
            <w:vAlign w:val="center"/>
            <w:hideMark/>
          </w:tcPr>
          <w:p w14:paraId="11307800" w14:textId="34621B00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0B785119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853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21CBEF4B" w14:textId="01DFF7A4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100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  <w:hideMark/>
          </w:tcPr>
          <w:p w14:paraId="27A7E777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91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6F678430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841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71471BF9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974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vAlign w:val="center"/>
          </w:tcPr>
          <w:p w14:paraId="50090715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60" w:type="pct"/>
            <w:tcBorders>
              <w:bottom w:val="single" w:sz="4" w:space="0" w:color="auto"/>
            </w:tcBorders>
            <w:vAlign w:val="center"/>
          </w:tcPr>
          <w:p w14:paraId="21FFA2C3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EB3072" w:rsidRPr="00DB7A90" w14:paraId="10210C10" w14:textId="6713D42D" w:rsidTr="00386E15">
        <w:tc>
          <w:tcPr>
            <w:tcW w:w="1080" w:type="pct"/>
            <w:tcBorders>
              <w:top w:val="single" w:sz="4" w:space="0" w:color="auto"/>
            </w:tcBorders>
            <w:vAlign w:val="center"/>
            <w:hideMark/>
          </w:tcPr>
          <w:p w14:paraId="0B40614D" w14:textId="70E411A8" w:rsidR="00EB3072" w:rsidRPr="00DB7A90" w:rsidRDefault="00E7546F" w:rsidP="00FB57EE">
            <w:pPr>
              <w:spacing w:after="12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 xml:space="preserve">17th </w:t>
            </w:r>
            <w:proofErr w:type="spellStart"/>
            <w:r w:rsidR="00EB3072"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>century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3FE18949" w14:textId="150123C2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4A5C85D8" w14:textId="67C57A9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vAlign w:val="center"/>
          </w:tcPr>
          <w:p w14:paraId="5A877E84" w14:textId="1DFCE263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1B0D7FFF" w14:textId="0985C4F0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6FF41EA5" w14:textId="6BE0DDE9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  <w:vAlign w:val="center"/>
          </w:tcPr>
          <w:p w14:paraId="034884F3" w14:textId="7CA942E4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0" w:type="pct"/>
            <w:tcBorders>
              <w:top w:val="single" w:sz="4" w:space="0" w:color="auto"/>
            </w:tcBorders>
            <w:vAlign w:val="center"/>
          </w:tcPr>
          <w:p w14:paraId="7EBFAB2B" w14:textId="7777777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</w:tr>
      <w:tr w:rsidR="00EB3072" w:rsidRPr="00DB7A90" w14:paraId="37D69CCB" w14:textId="1A16953F" w:rsidTr="00386E15">
        <w:tc>
          <w:tcPr>
            <w:tcW w:w="1080" w:type="pct"/>
            <w:vAlign w:val="center"/>
          </w:tcPr>
          <w:p w14:paraId="4F9748B9" w14:textId="6AED7AD8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Is</w:t>
            </w:r>
            <w:proofErr w:type="spellEnd"/>
          </w:p>
        </w:tc>
        <w:tc>
          <w:tcPr>
            <w:tcW w:w="423" w:type="pct"/>
            <w:vAlign w:val="center"/>
          </w:tcPr>
          <w:p w14:paraId="79CDCD1A" w14:textId="072F6E36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423" w:type="pct"/>
            <w:vAlign w:val="center"/>
          </w:tcPr>
          <w:p w14:paraId="67424DDD" w14:textId="41A3C30B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</w:t>
            </w:r>
          </w:p>
        </w:tc>
        <w:tc>
          <w:tcPr>
            <w:tcW w:w="506" w:type="pct"/>
            <w:vAlign w:val="center"/>
          </w:tcPr>
          <w:p w14:paraId="75B1F504" w14:textId="427E440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</w:t>
            </w:r>
          </w:p>
        </w:tc>
        <w:tc>
          <w:tcPr>
            <w:tcW w:w="423" w:type="pct"/>
            <w:vAlign w:val="center"/>
          </w:tcPr>
          <w:p w14:paraId="4711A392" w14:textId="0104A1E1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3</w:t>
            </w:r>
          </w:p>
        </w:tc>
        <w:tc>
          <w:tcPr>
            <w:tcW w:w="423" w:type="pct"/>
            <w:vAlign w:val="center"/>
          </w:tcPr>
          <w:p w14:paraId="0ABD0177" w14:textId="29C2E658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5</w:t>
            </w:r>
          </w:p>
        </w:tc>
        <w:tc>
          <w:tcPr>
            <w:tcW w:w="862" w:type="pct"/>
            <w:vAlign w:val="center"/>
          </w:tcPr>
          <w:p w14:paraId="0FEDFB83" w14:textId="6332D703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</w:t>
            </w:r>
            <w:r w:rsidR="003A17AF"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7</w:t>
            </w:r>
          </w:p>
        </w:tc>
        <w:tc>
          <w:tcPr>
            <w:tcW w:w="860" w:type="pct"/>
            <w:vAlign w:val="center"/>
          </w:tcPr>
          <w:p w14:paraId="6F6858D7" w14:textId="0DF62BD1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4.8</w:t>
            </w:r>
          </w:p>
        </w:tc>
      </w:tr>
      <w:tr w:rsidR="00EB3072" w:rsidRPr="00DB7A90" w14:paraId="6338FD96" w14:textId="112530D6" w:rsidTr="00386E15">
        <w:trPr>
          <w:trHeight w:val="402"/>
        </w:trPr>
        <w:tc>
          <w:tcPr>
            <w:tcW w:w="1080" w:type="pct"/>
            <w:tcBorders>
              <w:bottom w:val="single" w:sz="4" w:space="0" w:color="auto"/>
            </w:tcBorders>
            <w:vAlign w:val="center"/>
            <w:hideMark/>
          </w:tcPr>
          <w:p w14:paraId="5ED8749D" w14:textId="07E7D59B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30FEA1B9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853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338F0542" w14:textId="082BFF0F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100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  <w:hideMark/>
          </w:tcPr>
          <w:p w14:paraId="10C980A8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910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1D59720B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910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0B78CEA4" w14:textId="1AE4A9F0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250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vAlign w:val="center"/>
          </w:tcPr>
          <w:p w14:paraId="349C175C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60" w:type="pct"/>
            <w:tcBorders>
              <w:bottom w:val="single" w:sz="4" w:space="0" w:color="auto"/>
            </w:tcBorders>
            <w:vAlign w:val="center"/>
          </w:tcPr>
          <w:p w14:paraId="5ACF379D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EB3072" w:rsidRPr="00DB7A90" w14:paraId="1912F7C1" w14:textId="5A9572E0" w:rsidTr="00386E15">
        <w:tc>
          <w:tcPr>
            <w:tcW w:w="1080" w:type="pct"/>
            <w:tcBorders>
              <w:top w:val="single" w:sz="4" w:space="0" w:color="auto"/>
            </w:tcBorders>
            <w:vAlign w:val="center"/>
            <w:hideMark/>
          </w:tcPr>
          <w:p w14:paraId="1C65432E" w14:textId="78863C7C" w:rsidR="00EB3072" w:rsidRPr="00DB7A90" w:rsidRDefault="00E7546F" w:rsidP="00FB57EE">
            <w:pPr>
              <w:spacing w:after="12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 xml:space="preserve">18th </w:t>
            </w:r>
            <w:proofErr w:type="spellStart"/>
            <w:r w:rsidR="00EB3072"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>century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73CEED76" w14:textId="4F7E197A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6478B915" w14:textId="33A4348A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vAlign w:val="center"/>
          </w:tcPr>
          <w:p w14:paraId="06614628" w14:textId="3D805618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5CCD12BE" w14:textId="7F73A6E3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4254F54A" w14:textId="12D6604F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  <w:vAlign w:val="center"/>
          </w:tcPr>
          <w:p w14:paraId="5052F1CC" w14:textId="126ADFBD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0" w:type="pct"/>
            <w:tcBorders>
              <w:top w:val="single" w:sz="4" w:space="0" w:color="auto"/>
            </w:tcBorders>
            <w:vAlign w:val="center"/>
          </w:tcPr>
          <w:p w14:paraId="3264EA58" w14:textId="7777777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</w:tr>
      <w:tr w:rsidR="00EB3072" w:rsidRPr="00DB7A90" w14:paraId="422A1CC3" w14:textId="647F0C2E" w:rsidTr="00386E15">
        <w:tc>
          <w:tcPr>
            <w:tcW w:w="1080" w:type="pct"/>
            <w:vAlign w:val="center"/>
          </w:tcPr>
          <w:p w14:paraId="223812E8" w14:textId="75D79EC0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Is</w:t>
            </w:r>
            <w:proofErr w:type="spellEnd"/>
          </w:p>
        </w:tc>
        <w:tc>
          <w:tcPr>
            <w:tcW w:w="423" w:type="pct"/>
            <w:vAlign w:val="center"/>
          </w:tcPr>
          <w:p w14:paraId="5C3A05E0" w14:textId="48290AE0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423" w:type="pct"/>
            <w:vAlign w:val="center"/>
          </w:tcPr>
          <w:p w14:paraId="39005A09" w14:textId="6993184D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</w:t>
            </w:r>
          </w:p>
        </w:tc>
        <w:tc>
          <w:tcPr>
            <w:tcW w:w="506" w:type="pct"/>
            <w:vAlign w:val="center"/>
          </w:tcPr>
          <w:p w14:paraId="5D8AE82E" w14:textId="4B183583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6</w:t>
            </w:r>
          </w:p>
        </w:tc>
        <w:tc>
          <w:tcPr>
            <w:tcW w:w="423" w:type="pct"/>
            <w:vAlign w:val="center"/>
          </w:tcPr>
          <w:p w14:paraId="34FA0F8B" w14:textId="7AC9BFDF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1</w:t>
            </w:r>
          </w:p>
        </w:tc>
        <w:tc>
          <w:tcPr>
            <w:tcW w:w="423" w:type="pct"/>
            <w:vAlign w:val="center"/>
          </w:tcPr>
          <w:p w14:paraId="7833115F" w14:textId="28D2D3AF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6</w:t>
            </w:r>
          </w:p>
        </w:tc>
        <w:tc>
          <w:tcPr>
            <w:tcW w:w="862" w:type="pct"/>
            <w:vAlign w:val="center"/>
          </w:tcPr>
          <w:p w14:paraId="5A2E6D76" w14:textId="3B0FBC36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08</w:t>
            </w:r>
          </w:p>
        </w:tc>
        <w:tc>
          <w:tcPr>
            <w:tcW w:w="860" w:type="pct"/>
            <w:vAlign w:val="center"/>
          </w:tcPr>
          <w:p w14:paraId="79033539" w14:textId="403FE8DB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35.5</w:t>
            </w:r>
          </w:p>
        </w:tc>
      </w:tr>
      <w:tr w:rsidR="00EB3072" w:rsidRPr="00DB7A90" w14:paraId="28B3007C" w14:textId="0B1DB6DC" w:rsidTr="00386E15">
        <w:trPr>
          <w:trHeight w:val="388"/>
        </w:trPr>
        <w:tc>
          <w:tcPr>
            <w:tcW w:w="1080" w:type="pct"/>
            <w:tcBorders>
              <w:bottom w:val="single" w:sz="4" w:space="0" w:color="auto"/>
            </w:tcBorders>
            <w:vAlign w:val="center"/>
            <w:hideMark/>
          </w:tcPr>
          <w:p w14:paraId="07B75606" w14:textId="1334B7A3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1F6BCC6B" w14:textId="7777777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008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058DED1B" w14:textId="1507B13C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117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  <w:hideMark/>
          </w:tcPr>
          <w:p w14:paraId="30CDDC2F" w14:textId="415C8283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077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6484B377" w14:textId="39B3CA16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135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51E5C581" w14:textId="51580B3B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706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vAlign w:val="center"/>
          </w:tcPr>
          <w:p w14:paraId="76D6C791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60" w:type="pct"/>
            <w:tcBorders>
              <w:bottom w:val="single" w:sz="4" w:space="0" w:color="auto"/>
            </w:tcBorders>
            <w:vAlign w:val="center"/>
          </w:tcPr>
          <w:p w14:paraId="0DFCBFCF" w14:textId="77777777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EB3072" w:rsidRPr="00DB7A90" w14:paraId="5F8BE038" w14:textId="34573048" w:rsidTr="00386E15">
        <w:tc>
          <w:tcPr>
            <w:tcW w:w="1080" w:type="pct"/>
            <w:tcBorders>
              <w:top w:val="single" w:sz="4" w:space="0" w:color="auto"/>
            </w:tcBorders>
            <w:vAlign w:val="center"/>
            <w:hideMark/>
          </w:tcPr>
          <w:p w14:paraId="762663CB" w14:textId="50CB54F6" w:rsidR="00EB3072" w:rsidRPr="00DB7A90" w:rsidRDefault="00E7546F" w:rsidP="00FB57EE">
            <w:pPr>
              <w:spacing w:after="12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 xml:space="preserve">19th </w:t>
            </w:r>
            <w:proofErr w:type="spellStart"/>
            <w:r w:rsidR="00EB3072" w:rsidRPr="00DB7A9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  <w:t>century</w:t>
            </w:r>
            <w:proofErr w:type="spellEnd"/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39CF5F47" w14:textId="1ED6172A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6386FC6F" w14:textId="1643602E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vAlign w:val="center"/>
          </w:tcPr>
          <w:p w14:paraId="4C8F1FC4" w14:textId="31CD87D9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29C27C32" w14:textId="34E16015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  <w:vAlign w:val="center"/>
          </w:tcPr>
          <w:p w14:paraId="25234369" w14:textId="452FCDB6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  <w:vAlign w:val="center"/>
          </w:tcPr>
          <w:p w14:paraId="54DDE44A" w14:textId="58F418E3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60" w:type="pct"/>
            <w:tcBorders>
              <w:top w:val="single" w:sz="4" w:space="0" w:color="auto"/>
            </w:tcBorders>
            <w:vAlign w:val="center"/>
          </w:tcPr>
          <w:p w14:paraId="0FE409F5" w14:textId="77777777" w:rsidR="00EB3072" w:rsidRPr="00DB7A90" w:rsidRDefault="00EB3072" w:rsidP="0086337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u w:val="single"/>
                <w:lang w:eastAsia="it-IT"/>
              </w:rPr>
            </w:pPr>
          </w:p>
        </w:tc>
      </w:tr>
      <w:tr w:rsidR="00EB3072" w:rsidRPr="00DB7A90" w14:paraId="5D88C2ED" w14:textId="3A5EC0A4" w:rsidTr="00386E15">
        <w:tc>
          <w:tcPr>
            <w:tcW w:w="1080" w:type="pct"/>
            <w:vAlign w:val="center"/>
          </w:tcPr>
          <w:p w14:paraId="050B6FD2" w14:textId="7A138436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Is</w:t>
            </w:r>
            <w:proofErr w:type="spellEnd"/>
          </w:p>
        </w:tc>
        <w:tc>
          <w:tcPr>
            <w:tcW w:w="423" w:type="pct"/>
            <w:vAlign w:val="center"/>
          </w:tcPr>
          <w:p w14:paraId="22CD6C1C" w14:textId="31975B3C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</w:t>
            </w:r>
          </w:p>
        </w:tc>
        <w:tc>
          <w:tcPr>
            <w:tcW w:w="423" w:type="pct"/>
            <w:vAlign w:val="center"/>
          </w:tcPr>
          <w:p w14:paraId="3DB93714" w14:textId="1693D3AF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5</w:t>
            </w:r>
          </w:p>
        </w:tc>
        <w:tc>
          <w:tcPr>
            <w:tcW w:w="506" w:type="pct"/>
            <w:vAlign w:val="center"/>
          </w:tcPr>
          <w:p w14:paraId="0582C9FE" w14:textId="402C8D9B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4</w:t>
            </w:r>
          </w:p>
        </w:tc>
        <w:tc>
          <w:tcPr>
            <w:tcW w:w="423" w:type="pct"/>
            <w:vAlign w:val="center"/>
          </w:tcPr>
          <w:p w14:paraId="058BD2F1" w14:textId="0841538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1</w:t>
            </w:r>
          </w:p>
        </w:tc>
        <w:tc>
          <w:tcPr>
            <w:tcW w:w="423" w:type="pct"/>
            <w:vAlign w:val="center"/>
          </w:tcPr>
          <w:p w14:paraId="60282DD5" w14:textId="4D2DD17C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7</w:t>
            </w:r>
          </w:p>
        </w:tc>
        <w:tc>
          <w:tcPr>
            <w:tcW w:w="862" w:type="pct"/>
            <w:vAlign w:val="center"/>
          </w:tcPr>
          <w:p w14:paraId="00732CC2" w14:textId="71CA566A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.06</w:t>
            </w:r>
          </w:p>
        </w:tc>
        <w:tc>
          <w:tcPr>
            <w:tcW w:w="860" w:type="pct"/>
            <w:vAlign w:val="center"/>
          </w:tcPr>
          <w:p w14:paraId="601115BD" w14:textId="650BCF11" w:rsidR="00EB3072" w:rsidRPr="00DB7A90" w:rsidRDefault="00EB3072" w:rsidP="008633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82.8</w:t>
            </w:r>
          </w:p>
        </w:tc>
      </w:tr>
      <w:tr w:rsidR="00EB3072" w:rsidRPr="00DB7A90" w14:paraId="320A64B9" w14:textId="0A7BDC6A" w:rsidTr="00386E15">
        <w:trPr>
          <w:trHeight w:val="415"/>
        </w:trPr>
        <w:tc>
          <w:tcPr>
            <w:tcW w:w="1080" w:type="pct"/>
            <w:tcBorders>
              <w:bottom w:val="single" w:sz="4" w:space="0" w:color="auto"/>
            </w:tcBorders>
            <w:vAlign w:val="center"/>
            <w:hideMark/>
          </w:tcPr>
          <w:p w14:paraId="1425AF6B" w14:textId="033BC2F8" w:rsidR="00EB3072" w:rsidRPr="00DB7A90" w:rsidRDefault="00EB3072" w:rsidP="00FB57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04C76501" w14:textId="632715E0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207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707A95A0" w14:textId="6D7F0C5D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499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vAlign w:val="center"/>
            <w:hideMark/>
          </w:tcPr>
          <w:p w14:paraId="29CB1928" w14:textId="3E0A2B65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839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6F90DB16" w14:textId="272F92D7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,876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vAlign w:val="center"/>
            <w:hideMark/>
          </w:tcPr>
          <w:p w14:paraId="2331C6BE" w14:textId="67211114" w:rsidR="00EB3072" w:rsidRPr="00DB7A90" w:rsidRDefault="00EB3072" w:rsidP="00973F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,190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vAlign w:val="center"/>
          </w:tcPr>
          <w:p w14:paraId="47A2224B" w14:textId="77777777" w:rsidR="00EB3072" w:rsidRPr="00DB7A90" w:rsidRDefault="00EB3072" w:rsidP="00973F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60" w:type="pct"/>
            <w:tcBorders>
              <w:bottom w:val="single" w:sz="4" w:space="0" w:color="auto"/>
            </w:tcBorders>
            <w:vAlign w:val="center"/>
          </w:tcPr>
          <w:p w14:paraId="4CC37F6F" w14:textId="77777777" w:rsidR="00EB3072" w:rsidRPr="00DB7A90" w:rsidRDefault="00EB3072" w:rsidP="00973F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</w:tbl>
    <w:p w14:paraId="15ACEF94" w14:textId="300A65E8" w:rsidR="00A74761" w:rsidRPr="0051364F" w:rsidRDefault="00386E15" w:rsidP="00EB3072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</w:pPr>
      <w:r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>Tab</w:t>
      </w:r>
      <w:r w:rsidR="00DB24F8"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>.</w:t>
      </w:r>
      <w:r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 xml:space="preserve"> 1. Number of scientists and inventors (SIs) and GDP per capita</w:t>
      </w:r>
      <w:r w:rsidR="00917967"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 xml:space="preserve"> (p.c.)</w:t>
      </w:r>
      <w:r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 xml:space="preserve"> from the eleventh to nineteenth centuries</w:t>
      </w:r>
      <w:r w:rsidRPr="0051364F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it-IT"/>
        </w:rPr>
        <w:t xml:space="preserve"> </w:t>
      </w:r>
      <w:r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>(</w:t>
      </w:r>
      <w:r w:rsidR="008E0E01" w:rsidRPr="0051364F">
        <w:rPr>
          <w:rFonts w:ascii="Times New Roman" w:eastAsia="Times New Roman" w:hAnsi="Times New Roman" w:cs="Times New Roman"/>
          <w:iCs/>
          <w:sz w:val="20"/>
          <w:szCs w:val="20"/>
          <w:lang w:val="en-US" w:eastAsia="it-IT"/>
        </w:rPr>
        <w:t>Notes</w:t>
      </w:r>
      <w:r w:rsidR="008E0E01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: GDP per capita is in 19</w:t>
      </w:r>
      <w:r w:rsidR="00D42471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59</w:t>
      </w:r>
      <w:r w:rsidR="008E0E01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 xml:space="preserve"> international dollars. Sources of data </w:t>
      </w:r>
      <w:r w:rsidR="00BA15F2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 xml:space="preserve">were </w:t>
      </w:r>
      <w:r w:rsidR="008E0E01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Singer (19</w:t>
      </w:r>
      <w:r w:rsidR="00DD4303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59</w:t>
      </w:r>
      <w:r w:rsidR="008E0E01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 xml:space="preserve">) for SIs and Maddison Contours of the </w:t>
      </w:r>
      <w:r w:rsidR="00BA15F2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W</w:t>
      </w:r>
      <w:r w:rsidR="008E0E01"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orld Eco</w:t>
      </w:r>
      <w:r w:rsidRPr="0051364F">
        <w:rPr>
          <w:rFonts w:ascii="Times New Roman" w:eastAsia="Times New Roman" w:hAnsi="Times New Roman" w:cs="Times New Roman"/>
          <w:sz w:val="20"/>
          <w:szCs w:val="20"/>
          <w:lang w:val="en-US" w:eastAsia="it-IT"/>
        </w:rPr>
        <w:t>nomy 1-2018 for GDP per capita)</w:t>
      </w:r>
    </w:p>
    <w:p w14:paraId="448C8A75" w14:textId="77777777" w:rsidR="00863377" w:rsidRPr="00DB7A90" w:rsidRDefault="00863377" w:rsidP="004C79E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</w:p>
    <w:p w14:paraId="31CAFE31" w14:textId="10E2C0D1" w:rsidR="000123A5" w:rsidRDefault="000123A5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660BC40D" w14:textId="77777777" w:rsidR="003B5D4C" w:rsidRPr="00DB7A90" w:rsidRDefault="003B5D4C" w:rsidP="003B45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3B5D4C" w:rsidRPr="00DB7A90" w:rsidSect="00215A4B">
          <w:footerReference w:type="default" r:id="rId8"/>
          <w:pgSz w:w="11906" w:h="16838"/>
          <w:pgMar w:top="1417" w:right="1274" w:bottom="1134" w:left="1134" w:header="708" w:footer="708" w:gutter="0"/>
          <w:cols w:space="708"/>
          <w:docGrid w:linePitch="360"/>
        </w:sectPr>
      </w:pPr>
    </w:p>
    <w:tbl>
      <w:tblPr>
        <w:tblStyle w:val="Grigliatabel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7"/>
        <w:gridCol w:w="977"/>
        <w:gridCol w:w="977"/>
        <w:gridCol w:w="903"/>
        <w:gridCol w:w="903"/>
        <w:gridCol w:w="903"/>
        <w:gridCol w:w="903"/>
        <w:gridCol w:w="903"/>
        <w:gridCol w:w="903"/>
        <w:gridCol w:w="903"/>
        <w:gridCol w:w="903"/>
        <w:gridCol w:w="903"/>
        <w:gridCol w:w="903"/>
        <w:gridCol w:w="886"/>
      </w:tblGrid>
      <w:tr w:rsidR="004D5B35" w:rsidRPr="00DB7A90" w14:paraId="1F11A929" w14:textId="77777777" w:rsidTr="00386E15"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</w:tcPr>
          <w:p w14:paraId="764A8D00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1035AF" w14:textId="5A11009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an</w:t>
            </w:r>
          </w:p>
        </w:tc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E837A3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d. Dev.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8403D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95238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2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1A553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3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03779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4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4CDA07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5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4F37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6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0C1908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7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91FB8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8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B2D18D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9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1DE3DE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0)</w:t>
            </w: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B86BA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1)</w:t>
            </w:r>
          </w:p>
        </w:tc>
      </w:tr>
      <w:tr w:rsidR="004D5B35" w:rsidRPr="00DB7A90" w14:paraId="19F0DDDD" w14:textId="77777777" w:rsidTr="00386E15">
        <w:tc>
          <w:tcPr>
            <w:tcW w:w="846" w:type="pct"/>
            <w:tcBorders>
              <w:top w:val="single" w:sz="4" w:space="0" w:color="auto"/>
            </w:tcBorders>
            <w:vAlign w:val="center"/>
          </w:tcPr>
          <w:p w14:paraId="03935307" w14:textId="6A18B1E0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1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novative_</w:t>
            </w:r>
            <w:r w:rsidR="00950716"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MEs</w:t>
            </w:r>
            <w:proofErr w:type="spellEnd"/>
          </w:p>
        </w:tc>
        <w:tc>
          <w:tcPr>
            <w:tcW w:w="342" w:type="pct"/>
            <w:tcBorders>
              <w:top w:val="single" w:sz="4" w:space="0" w:color="auto"/>
            </w:tcBorders>
            <w:vAlign w:val="center"/>
          </w:tcPr>
          <w:p w14:paraId="45E4F1CF" w14:textId="6D73D44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77</w:t>
            </w:r>
          </w:p>
        </w:tc>
        <w:tc>
          <w:tcPr>
            <w:tcW w:w="342" w:type="pct"/>
            <w:tcBorders>
              <w:top w:val="single" w:sz="4" w:space="0" w:color="auto"/>
            </w:tcBorders>
            <w:vAlign w:val="center"/>
          </w:tcPr>
          <w:p w14:paraId="7B1D69DD" w14:textId="734AA74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8</w:t>
            </w: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082DC3FA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5EC3F1C9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1E1F8D0E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3B730E2E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47F3C81D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6E50CC5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2CBCDEBB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64B988C5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3CC0C96E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6" w:type="pct"/>
            <w:tcBorders>
              <w:top w:val="single" w:sz="4" w:space="0" w:color="auto"/>
            </w:tcBorders>
            <w:vAlign w:val="center"/>
          </w:tcPr>
          <w:p w14:paraId="4AFC4EF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4C6E1094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5B35" w:rsidRPr="00DB7A90" w14:paraId="31257DFA" w14:textId="77777777" w:rsidTr="00386E15">
        <w:tc>
          <w:tcPr>
            <w:tcW w:w="846" w:type="pct"/>
            <w:vAlign w:val="center"/>
          </w:tcPr>
          <w:p w14:paraId="487C295F" w14:textId="63AB040C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2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novative_firms</w:t>
            </w:r>
            <w:proofErr w:type="spellEnd"/>
          </w:p>
        </w:tc>
        <w:tc>
          <w:tcPr>
            <w:tcW w:w="342" w:type="pct"/>
            <w:vAlign w:val="center"/>
          </w:tcPr>
          <w:p w14:paraId="5E4C034B" w14:textId="56A9CD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15.95</w:t>
            </w:r>
          </w:p>
        </w:tc>
        <w:tc>
          <w:tcPr>
            <w:tcW w:w="342" w:type="pct"/>
            <w:vAlign w:val="center"/>
          </w:tcPr>
          <w:p w14:paraId="25272FA9" w14:textId="3946805D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27.4</w:t>
            </w:r>
          </w:p>
        </w:tc>
        <w:tc>
          <w:tcPr>
            <w:tcW w:w="316" w:type="pct"/>
            <w:vAlign w:val="center"/>
          </w:tcPr>
          <w:p w14:paraId="4ACEA9DA" w14:textId="703FD4F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75*</w:t>
            </w:r>
          </w:p>
        </w:tc>
        <w:tc>
          <w:tcPr>
            <w:tcW w:w="316" w:type="pct"/>
            <w:vAlign w:val="center"/>
          </w:tcPr>
          <w:p w14:paraId="7556E66F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21D33327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E5E1857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AD88BC9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2077711E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213B503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7B81DA7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FA640A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680AF63F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0795B5D8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0B711BC0" w14:textId="77777777" w:rsidTr="00386E15">
        <w:tc>
          <w:tcPr>
            <w:tcW w:w="846" w:type="pct"/>
            <w:vAlign w:val="center"/>
          </w:tcPr>
          <w:p w14:paraId="065EBD42" w14:textId="5BBB5BE9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3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Patents</w:t>
            </w:r>
            <w:proofErr w:type="spellEnd"/>
          </w:p>
        </w:tc>
        <w:tc>
          <w:tcPr>
            <w:tcW w:w="342" w:type="pct"/>
            <w:vAlign w:val="center"/>
          </w:tcPr>
          <w:p w14:paraId="7B8F53DB" w14:textId="7D167C30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335.5</w:t>
            </w:r>
          </w:p>
        </w:tc>
        <w:tc>
          <w:tcPr>
            <w:tcW w:w="342" w:type="pct"/>
            <w:vAlign w:val="center"/>
          </w:tcPr>
          <w:p w14:paraId="4490F251" w14:textId="60EB2B96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529.2</w:t>
            </w:r>
          </w:p>
        </w:tc>
        <w:tc>
          <w:tcPr>
            <w:tcW w:w="316" w:type="pct"/>
            <w:vAlign w:val="center"/>
          </w:tcPr>
          <w:p w14:paraId="10282242" w14:textId="6CC1DE1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60*</w:t>
            </w:r>
          </w:p>
        </w:tc>
        <w:tc>
          <w:tcPr>
            <w:tcW w:w="316" w:type="pct"/>
            <w:vAlign w:val="center"/>
          </w:tcPr>
          <w:p w14:paraId="6EB6E7DC" w14:textId="1F68F005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7*</w:t>
            </w:r>
          </w:p>
        </w:tc>
        <w:tc>
          <w:tcPr>
            <w:tcW w:w="316" w:type="pct"/>
            <w:vAlign w:val="center"/>
          </w:tcPr>
          <w:p w14:paraId="79E9D15D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1A11D319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8DC38BB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73791ED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8A043A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750C7D3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410E8ED1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6689C55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4E6547AB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605B2D0B" w14:textId="77777777" w:rsidTr="00386E15">
        <w:tc>
          <w:tcPr>
            <w:tcW w:w="846" w:type="pct"/>
            <w:vAlign w:val="center"/>
          </w:tcPr>
          <w:p w14:paraId="0D4244A2" w14:textId="18D8FD56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4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Inventions</w:t>
            </w:r>
            <w:proofErr w:type="spellEnd"/>
          </w:p>
        </w:tc>
        <w:tc>
          <w:tcPr>
            <w:tcW w:w="342" w:type="pct"/>
            <w:vAlign w:val="center"/>
          </w:tcPr>
          <w:p w14:paraId="424FB0F3" w14:textId="3C76E80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52.68</w:t>
            </w:r>
          </w:p>
        </w:tc>
        <w:tc>
          <w:tcPr>
            <w:tcW w:w="342" w:type="pct"/>
            <w:vAlign w:val="center"/>
          </w:tcPr>
          <w:p w14:paraId="064439AA" w14:textId="689FF82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417.9</w:t>
            </w:r>
          </w:p>
        </w:tc>
        <w:tc>
          <w:tcPr>
            <w:tcW w:w="316" w:type="pct"/>
            <w:vAlign w:val="center"/>
          </w:tcPr>
          <w:p w14:paraId="74983A56" w14:textId="57180B2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9*</w:t>
            </w:r>
          </w:p>
        </w:tc>
        <w:tc>
          <w:tcPr>
            <w:tcW w:w="316" w:type="pct"/>
            <w:vAlign w:val="center"/>
          </w:tcPr>
          <w:p w14:paraId="0F02DF32" w14:textId="76F04755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12*</w:t>
            </w:r>
          </w:p>
        </w:tc>
        <w:tc>
          <w:tcPr>
            <w:tcW w:w="316" w:type="pct"/>
            <w:vAlign w:val="center"/>
          </w:tcPr>
          <w:p w14:paraId="7C394592" w14:textId="179DD200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14*</w:t>
            </w:r>
          </w:p>
        </w:tc>
        <w:tc>
          <w:tcPr>
            <w:tcW w:w="316" w:type="pct"/>
            <w:vAlign w:val="center"/>
          </w:tcPr>
          <w:p w14:paraId="3C2EEC0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6F2170ED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70F630A0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2FB4662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6BEF181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5643C2D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095CDC8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0E041CD1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3CC77292" w14:textId="77777777" w:rsidTr="00386E15">
        <w:tc>
          <w:tcPr>
            <w:tcW w:w="846" w:type="pct"/>
            <w:vAlign w:val="center"/>
          </w:tcPr>
          <w:p w14:paraId="24DBF276" w14:textId="1D7ACB35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5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SI_Singer</w:t>
            </w:r>
            <w:proofErr w:type="spellEnd"/>
          </w:p>
        </w:tc>
        <w:tc>
          <w:tcPr>
            <w:tcW w:w="342" w:type="pct"/>
            <w:vAlign w:val="center"/>
          </w:tcPr>
          <w:p w14:paraId="24F16F30" w14:textId="08038636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342" w:type="pct"/>
            <w:vAlign w:val="center"/>
          </w:tcPr>
          <w:p w14:paraId="5D434181" w14:textId="4321A025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316" w:type="pct"/>
            <w:vAlign w:val="center"/>
          </w:tcPr>
          <w:p w14:paraId="1CAE279C" w14:textId="4DDDB1A3" w:rsidR="004D5B35" w:rsidRPr="00DB7A90" w:rsidRDefault="004D5B35" w:rsidP="00471E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23*</w:t>
            </w:r>
          </w:p>
        </w:tc>
        <w:tc>
          <w:tcPr>
            <w:tcW w:w="316" w:type="pct"/>
            <w:vAlign w:val="center"/>
          </w:tcPr>
          <w:p w14:paraId="60323D33" w14:textId="573E958F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0*</w:t>
            </w:r>
          </w:p>
        </w:tc>
        <w:tc>
          <w:tcPr>
            <w:tcW w:w="316" w:type="pct"/>
            <w:vAlign w:val="center"/>
          </w:tcPr>
          <w:p w14:paraId="0262A9D8" w14:textId="5138251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6*</w:t>
            </w:r>
          </w:p>
        </w:tc>
        <w:tc>
          <w:tcPr>
            <w:tcW w:w="316" w:type="pct"/>
            <w:vAlign w:val="center"/>
          </w:tcPr>
          <w:p w14:paraId="1E1A6E8E" w14:textId="28FBC6BD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316" w:type="pct"/>
            <w:vAlign w:val="center"/>
          </w:tcPr>
          <w:p w14:paraId="7710021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C2C5E22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D23FFEB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91D8B60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D78B3C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5A957AD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3397322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2F078DAC" w14:textId="77777777" w:rsidTr="00386E15">
        <w:tc>
          <w:tcPr>
            <w:tcW w:w="846" w:type="pct"/>
            <w:vAlign w:val="center"/>
          </w:tcPr>
          <w:p w14:paraId="4A832AF2" w14:textId="6F749447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6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SI_Wikidata</w:t>
            </w:r>
            <w:proofErr w:type="spellEnd"/>
          </w:p>
        </w:tc>
        <w:tc>
          <w:tcPr>
            <w:tcW w:w="342" w:type="pct"/>
            <w:vAlign w:val="center"/>
          </w:tcPr>
          <w:p w14:paraId="251372F0" w14:textId="1D0B0BFA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2.10</w:t>
            </w:r>
          </w:p>
        </w:tc>
        <w:tc>
          <w:tcPr>
            <w:tcW w:w="342" w:type="pct"/>
            <w:vAlign w:val="center"/>
          </w:tcPr>
          <w:p w14:paraId="762D1FAD" w14:textId="604BA58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5.29</w:t>
            </w:r>
          </w:p>
        </w:tc>
        <w:tc>
          <w:tcPr>
            <w:tcW w:w="316" w:type="pct"/>
            <w:vAlign w:val="center"/>
          </w:tcPr>
          <w:p w14:paraId="76C0165A" w14:textId="308DCF59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0*</w:t>
            </w:r>
          </w:p>
        </w:tc>
        <w:tc>
          <w:tcPr>
            <w:tcW w:w="316" w:type="pct"/>
            <w:vAlign w:val="center"/>
          </w:tcPr>
          <w:p w14:paraId="42266099" w14:textId="7FF9C72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5*</w:t>
            </w:r>
          </w:p>
        </w:tc>
        <w:tc>
          <w:tcPr>
            <w:tcW w:w="316" w:type="pct"/>
            <w:vAlign w:val="center"/>
          </w:tcPr>
          <w:p w14:paraId="5554A89E" w14:textId="4FE53335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1*</w:t>
            </w:r>
          </w:p>
        </w:tc>
        <w:tc>
          <w:tcPr>
            <w:tcW w:w="316" w:type="pct"/>
            <w:vAlign w:val="center"/>
          </w:tcPr>
          <w:p w14:paraId="2BD5A9D7" w14:textId="5859D0F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316" w:type="pct"/>
            <w:vAlign w:val="center"/>
          </w:tcPr>
          <w:p w14:paraId="3EE15AEC" w14:textId="094919B6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80*</w:t>
            </w:r>
          </w:p>
        </w:tc>
        <w:tc>
          <w:tcPr>
            <w:tcW w:w="316" w:type="pct"/>
            <w:vAlign w:val="center"/>
          </w:tcPr>
          <w:p w14:paraId="6669E3F4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75AE7C7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457A727E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5872445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2C870C09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53E58C1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13C58483" w14:textId="77777777" w:rsidTr="00386E15">
        <w:tc>
          <w:tcPr>
            <w:tcW w:w="846" w:type="pct"/>
            <w:vAlign w:val="center"/>
          </w:tcPr>
          <w:p w14:paraId="4FD2BBCD" w14:textId="1CA0CA0D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7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SI_Wikidata_HS</w:t>
            </w:r>
            <w:proofErr w:type="spellEnd"/>
          </w:p>
        </w:tc>
        <w:tc>
          <w:tcPr>
            <w:tcW w:w="342" w:type="pct"/>
            <w:vAlign w:val="center"/>
          </w:tcPr>
          <w:p w14:paraId="627B89C7" w14:textId="6FA13218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1.79</w:t>
            </w:r>
          </w:p>
        </w:tc>
        <w:tc>
          <w:tcPr>
            <w:tcW w:w="342" w:type="pct"/>
            <w:vAlign w:val="center"/>
          </w:tcPr>
          <w:p w14:paraId="38617D1F" w14:textId="74FA1360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4.44</w:t>
            </w:r>
          </w:p>
        </w:tc>
        <w:tc>
          <w:tcPr>
            <w:tcW w:w="316" w:type="pct"/>
            <w:vAlign w:val="center"/>
          </w:tcPr>
          <w:p w14:paraId="093CA914" w14:textId="399F89BF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8*</w:t>
            </w:r>
          </w:p>
        </w:tc>
        <w:tc>
          <w:tcPr>
            <w:tcW w:w="316" w:type="pct"/>
            <w:vAlign w:val="center"/>
          </w:tcPr>
          <w:p w14:paraId="772F21B4" w14:textId="2001821C" w:rsidR="004D5B35" w:rsidRPr="00DB7A90" w:rsidRDefault="004D5B35" w:rsidP="00471E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3*</w:t>
            </w:r>
          </w:p>
        </w:tc>
        <w:tc>
          <w:tcPr>
            <w:tcW w:w="316" w:type="pct"/>
            <w:vAlign w:val="center"/>
          </w:tcPr>
          <w:p w14:paraId="662CF47E" w14:textId="34662195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0*</w:t>
            </w:r>
          </w:p>
        </w:tc>
        <w:tc>
          <w:tcPr>
            <w:tcW w:w="316" w:type="pct"/>
            <w:vAlign w:val="center"/>
          </w:tcPr>
          <w:p w14:paraId="65AC7A96" w14:textId="267BB8B4" w:rsidR="004D5B35" w:rsidRPr="00DB7A90" w:rsidRDefault="004D5B35" w:rsidP="00CF03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316" w:type="pct"/>
            <w:vAlign w:val="center"/>
          </w:tcPr>
          <w:p w14:paraId="24E7AD27" w14:textId="60C54558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79*</w:t>
            </w:r>
          </w:p>
        </w:tc>
        <w:tc>
          <w:tcPr>
            <w:tcW w:w="316" w:type="pct"/>
            <w:vAlign w:val="center"/>
          </w:tcPr>
          <w:p w14:paraId="66EA70C8" w14:textId="7F9B916D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99*</w:t>
            </w:r>
          </w:p>
        </w:tc>
        <w:tc>
          <w:tcPr>
            <w:tcW w:w="316" w:type="pct"/>
            <w:vAlign w:val="center"/>
          </w:tcPr>
          <w:p w14:paraId="4AF58AAA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48D565B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3DABDBAC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5172630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6420A49A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0C1C7E96" w14:textId="77777777" w:rsidTr="00386E15">
        <w:tc>
          <w:tcPr>
            <w:tcW w:w="846" w:type="pct"/>
            <w:vAlign w:val="center"/>
          </w:tcPr>
          <w:p w14:paraId="1B794399" w14:textId="1F52C88D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8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SI_Wikidata_SS</w:t>
            </w:r>
            <w:proofErr w:type="spellEnd"/>
          </w:p>
        </w:tc>
        <w:tc>
          <w:tcPr>
            <w:tcW w:w="342" w:type="pct"/>
            <w:vAlign w:val="center"/>
          </w:tcPr>
          <w:p w14:paraId="16230C4B" w14:textId="0057D1E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342" w:type="pct"/>
            <w:vAlign w:val="center"/>
          </w:tcPr>
          <w:p w14:paraId="599B4634" w14:textId="6FB26E3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316" w:type="pct"/>
            <w:vAlign w:val="center"/>
          </w:tcPr>
          <w:p w14:paraId="398162A4" w14:textId="70FF926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2*</w:t>
            </w:r>
          </w:p>
        </w:tc>
        <w:tc>
          <w:tcPr>
            <w:tcW w:w="316" w:type="pct"/>
            <w:vAlign w:val="center"/>
          </w:tcPr>
          <w:p w14:paraId="33B20193" w14:textId="0D1F4EB6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6*</w:t>
            </w:r>
          </w:p>
        </w:tc>
        <w:tc>
          <w:tcPr>
            <w:tcW w:w="316" w:type="pct"/>
            <w:vAlign w:val="center"/>
          </w:tcPr>
          <w:p w14:paraId="4EF32FA1" w14:textId="22AADB3A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5*</w:t>
            </w:r>
          </w:p>
        </w:tc>
        <w:tc>
          <w:tcPr>
            <w:tcW w:w="316" w:type="pct"/>
            <w:vAlign w:val="center"/>
          </w:tcPr>
          <w:p w14:paraId="62771B69" w14:textId="7E4C4CA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316" w:type="pct"/>
            <w:vAlign w:val="center"/>
          </w:tcPr>
          <w:p w14:paraId="0E6388E1" w14:textId="6EBE17D1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71*</w:t>
            </w:r>
          </w:p>
        </w:tc>
        <w:tc>
          <w:tcPr>
            <w:tcW w:w="316" w:type="pct"/>
            <w:vAlign w:val="center"/>
          </w:tcPr>
          <w:p w14:paraId="1B86CB46" w14:textId="1ED5E9D5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88*</w:t>
            </w:r>
          </w:p>
        </w:tc>
        <w:tc>
          <w:tcPr>
            <w:tcW w:w="316" w:type="pct"/>
            <w:vAlign w:val="center"/>
          </w:tcPr>
          <w:p w14:paraId="1D31045D" w14:textId="3BE4572D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83*</w:t>
            </w:r>
          </w:p>
        </w:tc>
        <w:tc>
          <w:tcPr>
            <w:tcW w:w="316" w:type="pct"/>
            <w:vAlign w:val="center"/>
          </w:tcPr>
          <w:p w14:paraId="7C8125A5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018E1E2F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4428B2A3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6859EE95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58588D47" w14:textId="77777777" w:rsidTr="00386E15">
        <w:tc>
          <w:tcPr>
            <w:tcW w:w="846" w:type="pct"/>
            <w:vAlign w:val="center"/>
          </w:tcPr>
          <w:p w14:paraId="3C310A13" w14:textId="7DED9873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(9) University</w:t>
            </w:r>
          </w:p>
        </w:tc>
        <w:tc>
          <w:tcPr>
            <w:tcW w:w="342" w:type="pct"/>
            <w:vAlign w:val="center"/>
          </w:tcPr>
          <w:p w14:paraId="405C3C9D" w14:textId="2D27AF7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342" w:type="pct"/>
            <w:vAlign w:val="center"/>
          </w:tcPr>
          <w:p w14:paraId="2D8E3857" w14:textId="60160AC8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316" w:type="pct"/>
            <w:vAlign w:val="center"/>
          </w:tcPr>
          <w:p w14:paraId="54CC7205" w14:textId="6E639DC0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8*</w:t>
            </w:r>
          </w:p>
        </w:tc>
        <w:tc>
          <w:tcPr>
            <w:tcW w:w="316" w:type="pct"/>
            <w:vAlign w:val="center"/>
          </w:tcPr>
          <w:p w14:paraId="423F0B00" w14:textId="37E676A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65*</w:t>
            </w:r>
          </w:p>
        </w:tc>
        <w:tc>
          <w:tcPr>
            <w:tcW w:w="316" w:type="pct"/>
            <w:vAlign w:val="center"/>
          </w:tcPr>
          <w:p w14:paraId="0795C908" w14:textId="0A96080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0*</w:t>
            </w:r>
          </w:p>
        </w:tc>
        <w:tc>
          <w:tcPr>
            <w:tcW w:w="316" w:type="pct"/>
            <w:vAlign w:val="center"/>
          </w:tcPr>
          <w:p w14:paraId="184DFD11" w14:textId="07B89ED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316" w:type="pct"/>
            <w:vAlign w:val="center"/>
          </w:tcPr>
          <w:p w14:paraId="02F241C2" w14:textId="08E707BA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61*</w:t>
            </w:r>
          </w:p>
        </w:tc>
        <w:tc>
          <w:tcPr>
            <w:tcW w:w="316" w:type="pct"/>
            <w:vAlign w:val="center"/>
          </w:tcPr>
          <w:p w14:paraId="22D15505" w14:textId="36AEF8F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72*</w:t>
            </w:r>
          </w:p>
        </w:tc>
        <w:tc>
          <w:tcPr>
            <w:tcW w:w="316" w:type="pct"/>
            <w:vAlign w:val="center"/>
          </w:tcPr>
          <w:p w14:paraId="53B7545E" w14:textId="52A2A12A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72*</w:t>
            </w:r>
          </w:p>
        </w:tc>
        <w:tc>
          <w:tcPr>
            <w:tcW w:w="316" w:type="pct"/>
            <w:vAlign w:val="center"/>
          </w:tcPr>
          <w:p w14:paraId="3B2C89CB" w14:textId="6F579FF1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63*</w:t>
            </w:r>
          </w:p>
        </w:tc>
        <w:tc>
          <w:tcPr>
            <w:tcW w:w="316" w:type="pct"/>
            <w:vAlign w:val="center"/>
          </w:tcPr>
          <w:p w14:paraId="36AEFCF3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pct"/>
            <w:vAlign w:val="center"/>
          </w:tcPr>
          <w:p w14:paraId="722AC5B3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6DEF528B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7AFCA87F" w14:textId="77777777" w:rsidTr="00386E15">
        <w:tc>
          <w:tcPr>
            <w:tcW w:w="846" w:type="pct"/>
            <w:vAlign w:val="center"/>
          </w:tcPr>
          <w:p w14:paraId="5830B7D4" w14:textId="3608AB2D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10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Population</w:t>
            </w:r>
            <w:proofErr w:type="spellEnd"/>
          </w:p>
        </w:tc>
        <w:tc>
          <w:tcPr>
            <w:tcW w:w="342" w:type="pct"/>
            <w:vAlign w:val="center"/>
          </w:tcPr>
          <w:p w14:paraId="60093474" w14:textId="44A572D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361,507</w:t>
            </w:r>
          </w:p>
        </w:tc>
        <w:tc>
          <w:tcPr>
            <w:tcW w:w="342" w:type="pct"/>
            <w:vAlign w:val="center"/>
          </w:tcPr>
          <w:p w14:paraId="5C2E2A51" w14:textId="19A69591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392,650</w:t>
            </w:r>
          </w:p>
        </w:tc>
        <w:tc>
          <w:tcPr>
            <w:tcW w:w="316" w:type="pct"/>
            <w:vAlign w:val="center"/>
          </w:tcPr>
          <w:p w14:paraId="78E20CDB" w14:textId="12F63F31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63*</w:t>
            </w:r>
          </w:p>
        </w:tc>
        <w:tc>
          <w:tcPr>
            <w:tcW w:w="316" w:type="pct"/>
            <w:vAlign w:val="center"/>
          </w:tcPr>
          <w:p w14:paraId="13142F90" w14:textId="30F53A8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64*</w:t>
            </w:r>
          </w:p>
        </w:tc>
        <w:tc>
          <w:tcPr>
            <w:tcW w:w="316" w:type="pct"/>
            <w:vAlign w:val="center"/>
          </w:tcPr>
          <w:p w14:paraId="0871607D" w14:textId="2F4D7B7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8*</w:t>
            </w:r>
          </w:p>
        </w:tc>
        <w:tc>
          <w:tcPr>
            <w:tcW w:w="316" w:type="pct"/>
            <w:vAlign w:val="center"/>
          </w:tcPr>
          <w:p w14:paraId="008F3F3B" w14:textId="0EDD082A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316" w:type="pct"/>
            <w:vAlign w:val="center"/>
          </w:tcPr>
          <w:p w14:paraId="1279672B" w14:textId="496A5634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0*</w:t>
            </w:r>
          </w:p>
        </w:tc>
        <w:tc>
          <w:tcPr>
            <w:tcW w:w="316" w:type="pct"/>
            <w:vAlign w:val="center"/>
          </w:tcPr>
          <w:p w14:paraId="5677A0F5" w14:textId="3A2F221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2*</w:t>
            </w:r>
          </w:p>
        </w:tc>
        <w:tc>
          <w:tcPr>
            <w:tcW w:w="316" w:type="pct"/>
            <w:vAlign w:val="center"/>
          </w:tcPr>
          <w:p w14:paraId="4666AF28" w14:textId="58B7AA26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1*</w:t>
            </w:r>
          </w:p>
        </w:tc>
        <w:tc>
          <w:tcPr>
            <w:tcW w:w="316" w:type="pct"/>
            <w:vAlign w:val="center"/>
          </w:tcPr>
          <w:p w14:paraId="6C5A7316" w14:textId="47D431F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9*</w:t>
            </w:r>
          </w:p>
        </w:tc>
        <w:tc>
          <w:tcPr>
            <w:tcW w:w="316" w:type="pct"/>
            <w:vAlign w:val="center"/>
          </w:tcPr>
          <w:p w14:paraId="64FDFFDC" w14:textId="629A66E6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57*</w:t>
            </w:r>
          </w:p>
        </w:tc>
        <w:tc>
          <w:tcPr>
            <w:tcW w:w="316" w:type="pct"/>
            <w:vAlign w:val="center"/>
          </w:tcPr>
          <w:p w14:paraId="7F4D984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" w:type="pct"/>
          </w:tcPr>
          <w:p w14:paraId="5ED7B136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05794715" w14:textId="77777777" w:rsidTr="00386E15">
        <w:tc>
          <w:tcPr>
            <w:tcW w:w="846" w:type="pct"/>
            <w:vAlign w:val="center"/>
          </w:tcPr>
          <w:p w14:paraId="49D91BF4" w14:textId="700B0557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 xml:space="preserve">(11) </w:t>
            </w:r>
            <w:proofErr w:type="spellStart"/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Density</w:t>
            </w:r>
            <w:proofErr w:type="spellEnd"/>
          </w:p>
        </w:tc>
        <w:tc>
          <w:tcPr>
            <w:tcW w:w="342" w:type="pct"/>
            <w:vAlign w:val="center"/>
          </w:tcPr>
          <w:p w14:paraId="29123762" w14:textId="632B9684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815.7</w:t>
            </w:r>
          </w:p>
        </w:tc>
        <w:tc>
          <w:tcPr>
            <w:tcW w:w="342" w:type="pct"/>
            <w:vAlign w:val="center"/>
          </w:tcPr>
          <w:p w14:paraId="3AE378FA" w14:textId="7EF7243F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1,757</w:t>
            </w:r>
          </w:p>
        </w:tc>
        <w:tc>
          <w:tcPr>
            <w:tcW w:w="316" w:type="pct"/>
            <w:vAlign w:val="center"/>
          </w:tcPr>
          <w:p w14:paraId="2878AD54" w14:textId="5A83E983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11*</w:t>
            </w:r>
          </w:p>
        </w:tc>
        <w:tc>
          <w:tcPr>
            <w:tcW w:w="316" w:type="pct"/>
            <w:vAlign w:val="center"/>
          </w:tcPr>
          <w:p w14:paraId="389E2AC9" w14:textId="05E0FEB9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8*</w:t>
            </w:r>
          </w:p>
        </w:tc>
        <w:tc>
          <w:tcPr>
            <w:tcW w:w="316" w:type="pct"/>
            <w:vAlign w:val="center"/>
          </w:tcPr>
          <w:p w14:paraId="26DC2E7F" w14:textId="52C356EF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9*</w:t>
            </w:r>
          </w:p>
        </w:tc>
        <w:tc>
          <w:tcPr>
            <w:tcW w:w="316" w:type="pct"/>
            <w:vAlign w:val="center"/>
          </w:tcPr>
          <w:p w14:paraId="67F090EE" w14:textId="475E5218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316" w:type="pct"/>
            <w:vAlign w:val="center"/>
          </w:tcPr>
          <w:p w14:paraId="12F4EFA7" w14:textId="33170E4F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4*</w:t>
            </w:r>
          </w:p>
        </w:tc>
        <w:tc>
          <w:tcPr>
            <w:tcW w:w="316" w:type="pct"/>
            <w:vAlign w:val="center"/>
          </w:tcPr>
          <w:p w14:paraId="599A9070" w14:textId="49B9D554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8*</w:t>
            </w:r>
          </w:p>
        </w:tc>
        <w:tc>
          <w:tcPr>
            <w:tcW w:w="316" w:type="pct"/>
            <w:vAlign w:val="center"/>
          </w:tcPr>
          <w:p w14:paraId="19A4106D" w14:textId="6C276521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8*</w:t>
            </w:r>
          </w:p>
        </w:tc>
        <w:tc>
          <w:tcPr>
            <w:tcW w:w="316" w:type="pct"/>
            <w:vAlign w:val="center"/>
          </w:tcPr>
          <w:p w14:paraId="4616E31D" w14:textId="61773441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0*</w:t>
            </w:r>
          </w:p>
        </w:tc>
        <w:tc>
          <w:tcPr>
            <w:tcW w:w="316" w:type="pct"/>
            <w:vAlign w:val="center"/>
          </w:tcPr>
          <w:p w14:paraId="7713AE3E" w14:textId="7A637A0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32*</w:t>
            </w:r>
          </w:p>
        </w:tc>
        <w:tc>
          <w:tcPr>
            <w:tcW w:w="316" w:type="pct"/>
            <w:vAlign w:val="center"/>
          </w:tcPr>
          <w:p w14:paraId="49107124" w14:textId="4EB228A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20*</w:t>
            </w:r>
          </w:p>
        </w:tc>
        <w:tc>
          <w:tcPr>
            <w:tcW w:w="310" w:type="pct"/>
          </w:tcPr>
          <w:p w14:paraId="16D14C38" w14:textId="7777777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5B35" w:rsidRPr="00DB7A90" w14:paraId="0C2BACDB" w14:textId="77777777" w:rsidTr="00386E15">
        <w:tc>
          <w:tcPr>
            <w:tcW w:w="846" w:type="pct"/>
            <w:tcBorders>
              <w:bottom w:val="single" w:sz="4" w:space="0" w:color="auto"/>
            </w:tcBorders>
            <w:vAlign w:val="center"/>
          </w:tcPr>
          <w:p w14:paraId="18A8B305" w14:textId="13148E01" w:rsidR="004D5B35" w:rsidRPr="00DB7A90" w:rsidRDefault="004D5B35" w:rsidP="00215B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(12) GDP p.c.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vAlign w:val="center"/>
          </w:tcPr>
          <w:p w14:paraId="1AE877BF" w14:textId="2227AB6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37,241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vAlign w:val="center"/>
          </w:tcPr>
          <w:p w14:paraId="6346A550" w14:textId="304F00B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24,706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5BF0902B" w14:textId="2B1D59BF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19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36D7B862" w14:textId="0EA1BB1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0CC95D9F" w14:textId="081C64FE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1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24196452" w14:textId="4B972607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10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7D2A632B" w14:textId="3BF84EEC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2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5E2B7077" w14:textId="447960B2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5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43866B35" w14:textId="0E4F8159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4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16CBB243" w14:textId="350C7A72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1*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1F827E4C" w14:textId="1E6CA65A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vAlign w:val="center"/>
          </w:tcPr>
          <w:p w14:paraId="6C33E7CC" w14:textId="3293A45B" w:rsidR="004D5B35" w:rsidRPr="00DB7A90" w:rsidRDefault="004F1C12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1E50742C" w14:textId="65DC197B" w:rsidR="004D5B35" w:rsidRPr="00DB7A90" w:rsidRDefault="004D5B35" w:rsidP="0021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7A90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</w:tr>
    </w:tbl>
    <w:p w14:paraId="1B494833" w14:textId="19F4362C" w:rsidR="00A03C99" w:rsidRPr="0051364F" w:rsidRDefault="00386E15" w:rsidP="00A03C9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51364F">
        <w:rPr>
          <w:rFonts w:ascii="Times New Roman" w:hAnsi="Times New Roman" w:cs="Times New Roman"/>
          <w:sz w:val="20"/>
          <w:szCs w:val="20"/>
          <w:lang w:val="en-US"/>
        </w:rPr>
        <w:t>Tab</w:t>
      </w:r>
      <w:r w:rsidR="00DB24F8" w:rsidRPr="0051364F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51364F">
        <w:rPr>
          <w:rFonts w:ascii="Times New Roman" w:hAnsi="Times New Roman" w:cs="Times New Roman"/>
          <w:sz w:val="20"/>
          <w:szCs w:val="20"/>
          <w:lang w:val="en-US"/>
        </w:rPr>
        <w:t xml:space="preserve"> 2. Descriptive statistics and correlations</w:t>
      </w:r>
      <w:r w:rsidRPr="0051364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r w:rsidRPr="0051364F">
        <w:rPr>
          <w:rFonts w:ascii="Times New Roman" w:hAnsi="Times New Roman" w:cs="Times New Roman"/>
          <w:iCs/>
          <w:sz w:val="20"/>
          <w:szCs w:val="20"/>
          <w:lang w:val="en-US"/>
        </w:rPr>
        <w:t>(</w:t>
      </w:r>
      <w:r w:rsidR="00A03C99" w:rsidRPr="0051364F">
        <w:rPr>
          <w:rFonts w:ascii="Times New Roman" w:hAnsi="Times New Roman" w:cs="Times New Roman"/>
          <w:iCs/>
          <w:sz w:val="20"/>
          <w:szCs w:val="20"/>
          <w:lang w:val="en-US"/>
        </w:rPr>
        <w:t>Notes:</w:t>
      </w:r>
      <w:r w:rsidR="00A03C99" w:rsidRPr="0051364F">
        <w:rPr>
          <w:rFonts w:ascii="Times New Roman" w:hAnsi="Times New Roman" w:cs="Times New Roman"/>
          <w:sz w:val="20"/>
          <w:szCs w:val="20"/>
          <w:lang w:val="en-US"/>
        </w:rPr>
        <w:t xml:space="preserve"> N = 737. * Statistically significant at the 5% level</w:t>
      </w:r>
      <w:r w:rsidRPr="0051364F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1EB9C634" w14:textId="4C30E0FB" w:rsidR="003B5D4C" w:rsidRPr="0051364F" w:rsidRDefault="003B5D4C" w:rsidP="003B453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A33D6E0" w14:textId="77777777" w:rsidR="003B5D4C" w:rsidRPr="00DB7A90" w:rsidRDefault="003B5D4C" w:rsidP="003B45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57296A8" w14:textId="77777777" w:rsidR="003B5D4C" w:rsidRPr="00DB7A90" w:rsidRDefault="003B5D4C" w:rsidP="003B453B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  <w:sectPr w:rsidR="003B5D4C" w:rsidRPr="00DB7A90" w:rsidSect="003B5D4C">
          <w:pgSz w:w="16838" w:h="11906" w:orient="landscape"/>
          <w:pgMar w:top="1134" w:right="1417" w:bottom="1274" w:left="1134" w:header="708" w:footer="708" w:gutter="0"/>
          <w:cols w:space="708"/>
          <w:docGrid w:linePitch="360"/>
        </w:sect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055"/>
        <w:gridCol w:w="2055"/>
        <w:gridCol w:w="2057"/>
        <w:gridCol w:w="2055"/>
      </w:tblGrid>
      <w:tr w:rsidR="00F972ED" w:rsidRPr="00DB7A90" w14:paraId="1EF13826" w14:textId="77777777" w:rsidTr="000123A5">
        <w:trPr>
          <w:trHeight w:val="248"/>
        </w:trPr>
        <w:tc>
          <w:tcPr>
            <w:tcW w:w="6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9069F9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US" w:eastAsia="it-IT"/>
              </w:rPr>
              <w:lastRenderedPageBreak/>
              <w:t> 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3E4328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A348BD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2A255E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E87586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F972ED" w:rsidRPr="00DB7A90" w14:paraId="4989C1BD" w14:textId="77777777" w:rsidTr="000123A5">
        <w:trPr>
          <w:trHeight w:val="497"/>
        </w:trPr>
        <w:tc>
          <w:tcPr>
            <w:tcW w:w="6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03D290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Singer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B1A019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73***</w:t>
            </w:r>
          </w:p>
          <w:p w14:paraId="3157CB5B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62)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212798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52***</w:t>
            </w:r>
          </w:p>
          <w:p w14:paraId="62F8BB46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7)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354A16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29**</w:t>
            </w:r>
          </w:p>
          <w:p w14:paraId="46683024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64)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0BC28D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24*</w:t>
            </w:r>
          </w:p>
          <w:p w14:paraId="2C335D29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4)</w:t>
            </w:r>
          </w:p>
        </w:tc>
      </w:tr>
      <w:tr w:rsidR="00F972ED" w:rsidRPr="00DB7A90" w14:paraId="1AE59924" w14:textId="77777777" w:rsidTr="000123A5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DA5351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BB143C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31***</w:t>
            </w:r>
          </w:p>
          <w:p w14:paraId="5203F20D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7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C69B5A9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77***</w:t>
            </w:r>
          </w:p>
          <w:p w14:paraId="7E6B0588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6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C03D65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3*</w:t>
            </w:r>
          </w:p>
          <w:p w14:paraId="6C0049CB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4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1BE57C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51***</w:t>
            </w:r>
          </w:p>
          <w:p w14:paraId="633F9FE2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76)</w:t>
            </w:r>
          </w:p>
        </w:tc>
      </w:tr>
      <w:tr w:rsidR="00F972ED" w:rsidRPr="00DB7A90" w14:paraId="337867BC" w14:textId="77777777" w:rsidTr="000123A5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30AD1A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6DB308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85***</w:t>
            </w:r>
          </w:p>
          <w:p w14:paraId="767A2C05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0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F7AE28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905***</w:t>
            </w:r>
          </w:p>
          <w:p w14:paraId="03E11591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1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0517C4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292***</w:t>
            </w:r>
          </w:p>
          <w:p w14:paraId="776DADF7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7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B7CEFF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70***</w:t>
            </w:r>
          </w:p>
          <w:p w14:paraId="378CE6A0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0)</w:t>
            </w:r>
          </w:p>
        </w:tc>
      </w:tr>
      <w:tr w:rsidR="00F972ED" w:rsidRPr="00DB7A90" w14:paraId="4E07DB30" w14:textId="77777777" w:rsidTr="000123A5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306872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23AC64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8*</w:t>
            </w:r>
          </w:p>
          <w:p w14:paraId="34993D0A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5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C771C3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7**</w:t>
            </w:r>
          </w:p>
          <w:p w14:paraId="7F642A77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2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BE1556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4**</w:t>
            </w:r>
          </w:p>
          <w:p w14:paraId="574552B1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7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98230F6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0*</w:t>
            </w:r>
          </w:p>
          <w:p w14:paraId="329D0CFC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8)</w:t>
            </w:r>
          </w:p>
        </w:tc>
      </w:tr>
      <w:tr w:rsidR="00F972ED" w:rsidRPr="00DB7A90" w14:paraId="7FDAD9DB" w14:textId="77777777" w:rsidTr="000123A5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70B0C2" w14:textId="76B88362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c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39C0AA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23***</w:t>
            </w:r>
          </w:p>
          <w:p w14:paraId="16A130D2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10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DAB3D1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32***</w:t>
            </w:r>
          </w:p>
          <w:p w14:paraId="2131365D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7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FF54AA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38***</w:t>
            </w:r>
          </w:p>
          <w:p w14:paraId="195FF785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7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A7633D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20***</w:t>
            </w:r>
          </w:p>
          <w:p w14:paraId="5D96DE4B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12)</w:t>
            </w:r>
          </w:p>
        </w:tc>
      </w:tr>
      <w:tr w:rsidR="00F972ED" w:rsidRPr="00DB7A90" w14:paraId="0CCC2AA3" w14:textId="77777777" w:rsidTr="000123A5">
        <w:trPr>
          <w:trHeight w:val="248"/>
        </w:trPr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E49502" w14:textId="0334F0D5" w:rsidR="00736EC9" w:rsidRPr="00DB7A90" w:rsidRDefault="00B546F8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329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351750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F972ED" w:rsidRPr="00DB7A90" w14:paraId="3275C8D3" w14:textId="77777777" w:rsidTr="000123A5">
        <w:trPr>
          <w:trHeight w:val="248"/>
        </w:trPr>
        <w:tc>
          <w:tcPr>
            <w:tcW w:w="67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C6923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AA26DA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A14971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8B6280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4E71EF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F972ED" w:rsidRPr="00DB7A90" w14:paraId="42069BA0" w14:textId="77777777" w:rsidTr="000123A5">
        <w:trPr>
          <w:trHeight w:val="248"/>
        </w:trPr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A608D0" w14:textId="77777777" w:rsidR="00736EC9" w:rsidRPr="00DB7A90" w:rsidRDefault="00736EC9" w:rsidP="00F972E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FC50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1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586082" w14:textId="29DC411F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</w:t>
            </w:r>
            <w:r w:rsidR="003C36C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5</w:t>
            </w:r>
          </w:p>
        </w:tc>
        <w:tc>
          <w:tcPr>
            <w:tcW w:w="10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7B0DBA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8</w:t>
            </w:r>
          </w:p>
        </w:tc>
        <w:tc>
          <w:tcPr>
            <w:tcW w:w="10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A82BF" w14:textId="77777777" w:rsidR="00736EC9" w:rsidRPr="00DB7A90" w:rsidRDefault="00736EC9" w:rsidP="00F972E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4</w:t>
            </w:r>
          </w:p>
        </w:tc>
      </w:tr>
    </w:tbl>
    <w:p w14:paraId="128D127C" w14:textId="47B0F0DC" w:rsidR="00736EC9" w:rsidRPr="0051364F" w:rsidRDefault="00386E15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3. T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entrepreneurship and innovation. Data from Singer</w:t>
      </w:r>
      <w:r w:rsidR="003722EB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(1959).</w:t>
      </w:r>
      <w:r w:rsidRPr="0051364F">
        <w:rPr>
          <w:rFonts w:ascii="Times New Roman" w:eastAsia="Cambria" w:hAnsi="Times New Roman" w:cs="Times New Roman"/>
          <w:i/>
          <w:kern w:val="24"/>
          <w:sz w:val="20"/>
          <w:szCs w:val="20"/>
          <w:lang w:val="en-US" w:eastAsia="it-IT"/>
        </w:rPr>
        <w:t xml:space="preserve"> </w:t>
      </w:r>
      <w:r w:rsidRPr="0051364F">
        <w:rPr>
          <w:rFonts w:ascii="Times New Roman" w:eastAsia="Cambria" w:hAnsi="Times New Roman" w:cs="Times New Roman"/>
          <w:iCs/>
          <w:kern w:val="24"/>
          <w:sz w:val="20"/>
          <w:szCs w:val="20"/>
          <w:lang w:val="en-US" w:eastAsia="it-IT"/>
        </w:rPr>
        <w:t>(</w:t>
      </w:r>
      <w:r w:rsidR="00B714E9" w:rsidRPr="0051364F">
        <w:rPr>
          <w:rFonts w:ascii="Times New Roman" w:eastAsia="Cambria" w:hAnsi="Times New Roman" w:cs="Times New Roman"/>
          <w:iCs/>
          <w:kern w:val="24"/>
          <w:sz w:val="20"/>
          <w:szCs w:val="20"/>
          <w:lang w:val="en-US" w:eastAsia="it-IT"/>
        </w:rPr>
        <w:t>Notes: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 xml:space="preserve"> ***, **, and * show statistical significance at the 1, 5 and 10% level</w:t>
      </w:r>
      <w:r w:rsidR="004E0652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s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. Robust standard errors in parenthesis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)</w:t>
      </w:r>
    </w:p>
    <w:p w14:paraId="786186E9" w14:textId="3C4ABD4D" w:rsidR="000123A5" w:rsidRDefault="003C36CD" w:rsidP="000123A5">
      <w:pPr>
        <w:spacing w:after="0" w:line="36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</w:pPr>
      <w:r w:rsidRPr="00DB7A90"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t xml:space="preserve"> </w:t>
      </w:r>
      <w:r w:rsidR="000123A5"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5"/>
        <w:gridCol w:w="2184"/>
        <w:gridCol w:w="2185"/>
        <w:gridCol w:w="2185"/>
        <w:gridCol w:w="1649"/>
      </w:tblGrid>
      <w:tr w:rsidR="009A2777" w:rsidRPr="00DB7A90" w14:paraId="0E90672C" w14:textId="77777777" w:rsidTr="009F615E">
        <w:trPr>
          <w:trHeight w:val="497"/>
        </w:trPr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55A9A8" w14:textId="662066FA" w:rsidR="009A2777" w:rsidRPr="00DB7A90" w:rsidRDefault="00446E88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lastRenderedPageBreak/>
              <w:t>SI_</w:t>
            </w:r>
            <w:r w:rsidR="009A2777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Wiki</w:t>
            </w:r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ata</w:t>
            </w:r>
            <w:proofErr w:type="spellEnd"/>
            <w:r w:rsidR="009A2777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5A8E1D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16***</w:t>
            </w:r>
          </w:p>
          <w:p w14:paraId="600AC094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3)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8AEA00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10***</w:t>
            </w:r>
          </w:p>
          <w:p w14:paraId="473FBB9F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2)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0D9062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03</w:t>
            </w:r>
          </w:p>
          <w:p w14:paraId="6A6906B2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4)</w:t>
            </w:r>
          </w:p>
        </w:tc>
        <w:tc>
          <w:tcPr>
            <w:tcW w:w="86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32C7AF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06</w:t>
            </w:r>
          </w:p>
          <w:p w14:paraId="6923696D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6)</w:t>
            </w:r>
          </w:p>
        </w:tc>
      </w:tr>
      <w:tr w:rsidR="009A2777" w:rsidRPr="00DB7A90" w14:paraId="190D2AF6" w14:textId="77777777" w:rsidTr="009F615E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4D2BE07" w14:textId="77777777" w:rsidR="009A2777" w:rsidRPr="00DB7A90" w:rsidRDefault="009A2777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D0F17A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1**</w:t>
            </w:r>
          </w:p>
          <w:p w14:paraId="71CCB47A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6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534A062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63***</w:t>
            </w:r>
          </w:p>
          <w:p w14:paraId="5EF9B760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7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FCCDAB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24**</w:t>
            </w:r>
          </w:p>
          <w:p w14:paraId="796AF342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5)</w:t>
            </w:r>
          </w:p>
        </w:tc>
        <w:tc>
          <w:tcPr>
            <w:tcW w:w="8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031886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46***</w:t>
            </w:r>
          </w:p>
          <w:p w14:paraId="6CD095BB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2)</w:t>
            </w:r>
          </w:p>
        </w:tc>
      </w:tr>
      <w:tr w:rsidR="009A2777" w:rsidRPr="00DB7A90" w14:paraId="7E89BCD2" w14:textId="77777777" w:rsidTr="009F615E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35D4F1" w14:textId="77777777" w:rsidR="009A2777" w:rsidRPr="00DB7A90" w:rsidRDefault="009A2777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36F686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94***</w:t>
            </w:r>
          </w:p>
          <w:p w14:paraId="049C2569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7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53DF7E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913***</w:t>
            </w:r>
          </w:p>
          <w:p w14:paraId="2DB1E760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0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06186E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307***</w:t>
            </w:r>
          </w:p>
          <w:p w14:paraId="0DE4038A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6)</w:t>
            </w:r>
          </w:p>
        </w:tc>
        <w:tc>
          <w:tcPr>
            <w:tcW w:w="8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6874DC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77***</w:t>
            </w:r>
          </w:p>
          <w:p w14:paraId="655810CF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0)</w:t>
            </w:r>
          </w:p>
        </w:tc>
      </w:tr>
      <w:tr w:rsidR="009A2777" w:rsidRPr="00DB7A90" w14:paraId="2E3A9B92" w14:textId="77777777" w:rsidTr="009F615E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1DCC83" w14:textId="77777777" w:rsidR="009A2777" w:rsidRPr="00DB7A90" w:rsidRDefault="009A2777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3B79C1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9**</w:t>
            </w:r>
          </w:p>
          <w:p w14:paraId="7BBADBD8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4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90DB8A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9**</w:t>
            </w:r>
          </w:p>
          <w:p w14:paraId="32431087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2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DDEB40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8**</w:t>
            </w:r>
          </w:p>
          <w:p w14:paraId="4996D8C8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8)</w:t>
            </w:r>
          </w:p>
        </w:tc>
        <w:tc>
          <w:tcPr>
            <w:tcW w:w="8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074507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1*</w:t>
            </w:r>
          </w:p>
          <w:p w14:paraId="20EFE540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8)</w:t>
            </w:r>
          </w:p>
        </w:tc>
      </w:tr>
      <w:tr w:rsidR="009A2777" w:rsidRPr="00DB7A90" w14:paraId="56C05BBC" w14:textId="77777777" w:rsidTr="009F615E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96F0948" w14:textId="50CA3DBF" w:rsidR="009A2777" w:rsidRPr="00DB7A90" w:rsidRDefault="009A2777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c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C3CF72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02***</w:t>
            </w:r>
          </w:p>
          <w:p w14:paraId="19FA1C69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7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20B360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20***</w:t>
            </w:r>
          </w:p>
          <w:p w14:paraId="208E2B71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7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253F0F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30***</w:t>
            </w:r>
          </w:p>
          <w:p w14:paraId="74F0CDFB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8)</w:t>
            </w:r>
          </w:p>
        </w:tc>
        <w:tc>
          <w:tcPr>
            <w:tcW w:w="8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51B047A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15***</w:t>
            </w:r>
          </w:p>
          <w:p w14:paraId="0887A48D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21)</w:t>
            </w:r>
          </w:p>
        </w:tc>
      </w:tr>
      <w:tr w:rsidR="009A2777" w:rsidRPr="00DB7A90" w14:paraId="4EB1EC04" w14:textId="77777777" w:rsidTr="00B714E9">
        <w:trPr>
          <w:trHeight w:val="248"/>
        </w:trPr>
        <w:tc>
          <w:tcPr>
            <w:tcW w:w="68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8C2313" w14:textId="1C3D483D" w:rsidR="009A2777" w:rsidRPr="00DB7A90" w:rsidRDefault="00B546F8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318" w:type="pct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2A5956" w14:textId="77777777" w:rsidR="009A2777" w:rsidRPr="00DB7A90" w:rsidRDefault="009A2777" w:rsidP="00215A4B">
            <w:pPr>
              <w:spacing w:after="0" w:line="276" w:lineRule="auto"/>
              <w:ind w:left="-140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9A2777" w:rsidRPr="00DB7A90" w14:paraId="6DA38DD4" w14:textId="77777777" w:rsidTr="009F615E">
        <w:trPr>
          <w:trHeight w:val="248"/>
        </w:trPr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B84300" w14:textId="77777777" w:rsidR="009A2777" w:rsidRPr="00DB7A90" w:rsidRDefault="009A2777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F1FE8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7D701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F02565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86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D759F9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9A2777" w:rsidRPr="00DB7A90" w14:paraId="7F74EEE7" w14:textId="77777777" w:rsidTr="009F615E">
        <w:trPr>
          <w:trHeight w:val="248"/>
        </w:trPr>
        <w:tc>
          <w:tcPr>
            <w:tcW w:w="68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84FF45" w14:textId="77777777" w:rsidR="009A2777" w:rsidRPr="00DB7A90" w:rsidRDefault="009A2777" w:rsidP="009A2777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41BA48" w14:textId="77777777" w:rsidR="009A2777" w:rsidRPr="00DB7A90" w:rsidRDefault="009A2777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1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94292F" w14:textId="77777777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4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FCBF6D" w14:textId="70E18C21" w:rsidR="009A2777" w:rsidRPr="00DB7A90" w:rsidRDefault="009A2777" w:rsidP="009A277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</w:t>
            </w:r>
            <w:r w:rsidR="003C36C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</w:t>
            </w:r>
          </w:p>
        </w:tc>
        <w:tc>
          <w:tcPr>
            <w:tcW w:w="868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4879C9" w14:textId="22A9E4D8" w:rsidR="003C36CD" w:rsidRPr="00DB7A90" w:rsidRDefault="009A2777" w:rsidP="003C36CD">
            <w:pPr>
              <w:spacing w:after="0" w:line="276" w:lineRule="auto"/>
              <w:jc w:val="center"/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</w:t>
            </w:r>
            <w:r w:rsidR="003C36C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3</w:t>
            </w:r>
          </w:p>
        </w:tc>
      </w:tr>
    </w:tbl>
    <w:p w14:paraId="4957116B" w14:textId="0BECEFA5" w:rsidR="00B714E9" w:rsidRPr="0051364F" w:rsidRDefault="00386E15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4. T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entrepreneurship and innovation. Data from </w:t>
      </w:r>
      <w:proofErr w:type="spellStart"/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Wikidata</w:t>
      </w:r>
      <w:proofErr w:type="spellEnd"/>
      <w:r w:rsidRPr="0051364F">
        <w:rPr>
          <w:rFonts w:ascii="Times New Roman" w:eastAsia="Cambria" w:hAnsi="Times New Roman" w:cs="Times New Roman"/>
          <w:kern w:val="24"/>
          <w:sz w:val="16"/>
          <w:szCs w:val="16"/>
          <w:lang w:val="en-US" w:eastAsia="it-IT"/>
        </w:rPr>
        <w:t xml:space="preserve"> </w:t>
      </w:r>
      <w:r w:rsidRPr="0051364F"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  <w:t>(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  <w:t>Notes: ***, **, and * show statistical significance at the 1, 5 and 10% level</w:t>
      </w:r>
      <w:r w:rsidR="004E0652" w:rsidRPr="0051364F"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  <w:t>s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  <w:t>. Robust standard errors in parenthesis</w:t>
      </w:r>
      <w:r w:rsidRPr="0051364F"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  <w:t>)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16"/>
          <w:lang w:val="en-US" w:eastAsia="it-IT"/>
        </w:rPr>
        <w:t>.</w:t>
      </w:r>
    </w:p>
    <w:p w14:paraId="43FE20C9" w14:textId="633DC4D3" w:rsidR="000123A5" w:rsidRDefault="000123A5">
      <w:pPr>
        <w:rPr>
          <w:rFonts w:ascii="Times New Roman" w:eastAsia="Cambria" w:hAnsi="Times New Roman" w:cs="Times New Roman"/>
          <w:kern w:val="24"/>
          <w:sz w:val="16"/>
          <w:szCs w:val="16"/>
          <w:lang w:val="en-US" w:eastAsia="it-IT"/>
        </w:rPr>
      </w:pPr>
      <w:r>
        <w:rPr>
          <w:rFonts w:ascii="Times New Roman" w:eastAsia="Cambria" w:hAnsi="Times New Roman" w:cs="Times New Roman"/>
          <w:kern w:val="24"/>
          <w:sz w:val="16"/>
          <w:szCs w:val="16"/>
          <w:lang w:val="en-US" w:eastAsia="it-IT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0"/>
        <w:gridCol w:w="1949"/>
        <w:gridCol w:w="1949"/>
        <w:gridCol w:w="1949"/>
        <w:gridCol w:w="1951"/>
      </w:tblGrid>
      <w:tr w:rsidR="004557A4" w:rsidRPr="00DB7A90" w14:paraId="603F9CF5" w14:textId="77777777" w:rsidTr="00575351">
        <w:trPr>
          <w:trHeight w:val="248"/>
        </w:trPr>
        <w:tc>
          <w:tcPr>
            <w:tcW w:w="8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CF8C28" w14:textId="77777777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US" w:eastAsia="it-IT"/>
              </w:rPr>
              <w:lastRenderedPageBreak/>
              <w:t> 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40BA96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430772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81A363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10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65FA4A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4557A4" w:rsidRPr="00DB7A90" w14:paraId="0C6088A0" w14:textId="77777777" w:rsidTr="00575351">
        <w:trPr>
          <w:trHeight w:val="497"/>
        </w:trPr>
        <w:tc>
          <w:tcPr>
            <w:tcW w:w="89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754610" w14:textId="1A3EAEC1" w:rsidR="004557A4" w:rsidRPr="00DB7A90" w:rsidRDefault="00446E88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</w:t>
            </w:r>
            <w:r w:rsidR="004557A4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Wiki</w:t>
            </w:r>
            <w:r w:rsidR="00563A1F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ata_HS</w:t>
            </w:r>
            <w:proofErr w:type="spellEnd"/>
          </w:p>
        </w:tc>
        <w:tc>
          <w:tcPr>
            <w:tcW w:w="102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0D8C3C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21***</w:t>
            </w:r>
          </w:p>
          <w:p w14:paraId="33C9AB05" w14:textId="435C87B2" w:rsidR="004557A4" w:rsidRPr="00DB7A90" w:rsidRDefault="00123D26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</w:t>
            </w:r>
            <w:r w:rsidR="00BD0DE6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  <w:r w:rsidR="004557A4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04)</w:t>
            </w:r>
          </w:p>
        </w:tc>
        <w:tc>
          <w:tcPr>
            <w:tcW w:w="102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B2B4C2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13***</w:t>
            </w:r>
          </w:p>
          <w:p w14:paraId="14CD5D6E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3)</w:t>
            </w:r>
          </w:p>
        </w:tc>
        <w:tc>
          <w:tcPr>
            <w:tcW w:w="102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860E78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10**</w:t>
            </w:r>
          </w:p>
          <w:p w14:paraId="22E5CC57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5)</w:t>
            </w:r>
          </w:p>
        </w:tc>
        <w:tc>
          <w:tcPr>
            <w:tcW w:w="102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DCE8AA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07*</w:t>
            </w:r>
          </w:p>
          <w:p w14:paraId="09D6B168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4)</w:t>
            </w:r>
          </w:p>
        </w:tc>
      </w:tr>
      <w:tr w:rsidR="004557A4" w:rsidRPr="00DB7A90" w14:paraId="7740CF14" w14:textId="77777777" w:rsidTr="00575351">
        <w:trPr>
          <w:trHeight w:val="497"/>
        </w:trPr>
        <w:tc>
          <w:tcPr>
            <w:tcW w:w="8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660B2F" w14:textId="77777777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C7F898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84*</w:t>
            </w:r>
          </w:p>
          <w:p w14:paraId="2198B610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6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8D4B4A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56***</w:t>
            </w:r>
          </w:p>
          <w:p w14:paraId="198E6107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7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2D08DC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17**</w:t>
            </w:r>
          </w:p>
          <w:p w14:paraId="08B9A60F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5)</w:t>
            </w:r>
          </w:p>
        </w:tc>
        <w:tc>
          <w:tcPr>
            <w:tcW w:w="102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5244186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49***</w:t>
            </w:r>
          </w:p>
          <w:p w14:paraId="6AF294BC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1)</w:t>
            </w:r>
          </w:p>
        </w:tc>
      </w:tr>
      <w:tr w:rsidR="004557A4" w:rsidRPr="00DB7A90" w14:paraId="275310DF" w14:textId="77777777" w:rsidTr="00575351">
        <w:trPr>
          <w:trHeight w:val="497"/>
        </w:trPr>
        <w:tc>
          <w:tcPr>
            <w:tcW w:w="8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5529EE" w14:textId="77777777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364616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93***</w:t>
            </w:r>
          </w:p>
          <w:p w14:paraId="4F2B7D6D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8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77AAB8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913***</w:t>
            </w:r>
          </w:p>
          <w:p w14:paraId="53DD32CE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0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F2DA22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306***</w:t>
            </w:r>
          </w:p>
          <w:p w14:paraId="6AA72743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6)</w:t>
            </w:r>
          </w:p>
        </w:tc>
        <w:tc>
          <w:tcPr>
            <w:tcW w:w="102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9A182C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77***</w:t>
            </w:r>
          </w:p>
          <w:p w14:paraId="179E19DE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0)</w:t>
            </w:r>
          </w:p>
        </w:tc>
      </w:tr>
      <w:tr w:rsidR="004557A4" w:rsidRPr="00DB7A90" w14:paraId="6B58E9E4" w14:textId="77777777" w:rsidTr="00575351">
        <w:trPr>
          <w:trHeight w:val="497"/>
        </w:trPr>
        <w:tc>
          <w:tcPr>
            <w:tcW w:w="8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8BB0FD5" w14:textId="77777777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5B2987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8**</w:t>
            </w:r>
          </w:p>
          <w:p w14:paraId="7355275C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4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4D3F66D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8**</w:t>
            </w:r>
          </w:p>
          <w:p w14:paraId="72A16CC4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2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D68BBF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7**</w:t>
            </w:r>
          </w:p>
          <w:p w14:paraId="02BBF1A3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8)</w:t>
            </w:r>
          </w:p>
        </w:tc>
        <w:tc>
          <w:tcPr>
            <w:tcW w:w="102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31A61F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1*</w:t>
            </w:r>
          </w:p>
          <w:p w14:paraId="2EBEDE0A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8)</w:t>
            </w:r>
          </w:p>
        </w:tc>
      </w:tr>
      <w:tr w:rsidR="004557A4" w:rsidRPr="00DB7A90" w14:paraId="7378B2B7" w14:textId="77777777" w:rsidTr="00575351">
        <w:trPr>
          <w:trHeight w:val="497"/>
        </w:trPr>
        <w:tc>
          <w:tcPr>
            <w:tcW w:w="8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D11BBE0" w14:textId="62104B60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c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615784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15***</w:t>
            </w:r>
          </w:p>
          <w:p w14:paraId="7D67464E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5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E0118FD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35***</w:t>
            </w:r>
          </w:p>
          <w:p w14:paraId="0B28AF74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6)</w:t>
            </w:r>
          </w:p>
        </w:tc>
        <w:tc>
          <w:tcPr>
            <w:tcW w:w="102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DFAD43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65***</w:t>
            </w:r>
          </w:p>
          <w:p w14:paraId="4A06BF0D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7)</w:t>
            </w:r>
          </w:p>
        </w:tc>
        <w:tc>
          <w:tcPr>
            <w:tcW w:w="102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DC3C25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16***</w:t>
            </w:r>
          </w:p>
          <w:p w14:paraId="3EFC6342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20)</w:t>
            </w:r>
          </w:p>
        </w:tc>
      </w:tr>
      <w:tr w:rsidR="004557A4" w:rsidRPr="00DB7A90" w14:paraId="5CBC05D2" w14:textId="77777777" w:rsidTr="00575351">
        <w:trPr>
          <w:trHeight w:val="248"/>
        </w:trPr>
        <w:tc>
          <w:tcPr>
            <w:tcW w:w="895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6D0B37" w14:textId="358B0CB5" w:rsidR="004557A4" w:rsidRPr="00DB7A90" w:rsidRDefault="00B546F8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105" w:type="pct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543D30" w14:textId="77777777" w:rsidR="004557A4" w:rsidRPr="00DB7A90" w:rsidRDefault="004557A4" w:rsidP="00123D26">
            <w:pPr>
              <w:spacing w:after="0" w:line="276" w:lineRule="auto"/>
              <w:ind w:hanging="111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4557A4" w:rsidRPr="00DB7A90" w14:paraId="4B4F736A" w14:textId="77777777" w:rsidTr="00575351">
        <w:trPr>
          <w:trHeight w:val="248"/>
        </w:trPr>
        <w:tc>
          <w:tcPr>
            <w:tcW w:w="89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3829A6" w14:textId="77777777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02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A28F68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2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647B46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2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D9F4E2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102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474BE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4557A4" w:rsidRPr="00DB7A90" w14:paraId="563FACB9" w14:textId="77777777" w:rsidTr="00575351">
        <w:trPr>
          <w:trHeight w:val="248"/>
        </w:trPr>
        <w:tc>
          <w:tcPr>
            <w:tcW w:w="895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0B93E8" w14:textId="77777777" w:rsidR="004557A4" w:rsidRPr="00DB7A90" w:rsidRDefault="004557A4" w:rsidP="004557A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02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36026C" w14:textId="77777777" w:rsidR="004557A4" w:rsidRPr="00DB7A90" w:rsidRDefault="004557A4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1</w:t>
            </w:r>
          </w:p>
        </w:tc>
        <w:tc>
          <w:tcPr>
            <w:tcW w:w="102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07CC97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4</w:t>
            </w:r>
          </w:p>
        </w:tc>
        <w:tc>
          <w:tcPr>
            <w:tcW w:w="102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09126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8</w:t>
            </w:r>
          </w:p>
        </w:tc>
        <w:tc>
          <w:tcPr>
            <w:tcW w:w="102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0D45E8" w14:textId="77777777" w:rsidR="004557A4" w:rsidRPr="00DB7A90" w:rsidRDefault="004557A4" w:rsidP="004557A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4</w:t>
            </w:r>
          </w:p>
        </w:tc>
      </w:tr>
    </w:tbl>
    <w:p w14:paraId="1B95F130" w14:textId="0BE36EF6" w:rsidR="00B714E9" w:rsidRPr="0051364F" w:rsidRDefault="00386E15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5. T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entrepreneurship and innovation considering SIs in hard science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field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s</w:t>
      </w:r>
      <w:r w:rsidRPr="0051364F">
        <w:rPr>
          <w:rFonts w:ascii="Times New Roman" w:eastAsia="Cambria" w:hAnsi="Times New Roman" w:cs="Times New Roman"/>
          <w:i/>
          <w:kern w:val="24"/>
          <w:sz w:val="20"/>
          <w:szCs w:val="20"/>
          <w:lang w:val="en-US" w:eastAsia="it-IT"/>
        </w:rPr>
        <w:t xml:space="preserve"> </w:t>
      </w:r>
      <w:r w:rsidRPr="0051364F">
        <w:rPr>
          <w:rFonts w:ascii="Times New Roman" w:eastAsia="Cambria" w:hAnsi="Times New Roman" w:cs="Times New Roman"/>
          <w:iCs/>
          <w:kern w:val="24"/>
          <w:sz w:val="20"/>
          <w:szCs w:val="20"/>
          <w:lang w:val="en-US" w:eastAsia="it-IT"/>
        </w:rPr>
        <w:t>(</w:t>
      </w:r>
      <w:r w:rsidR="00B714E9" w:rsidRPr="0051364F">
        <w:rPr>
          <w:rFonts w:ascii="Times New Roman" w:eastAsia="Cambria" w:hAnsi="Times New Roman" w:cs="Times New Roman"/>
          <w:iCs/>
          <w:kern w:val="24"/>
          <w:sz w:val="20"/>
          <w:szCs w:val="20"/>
          <w:lang w:val="en-US" w:eastAsia="it-IT"/>
        </w:rPr>
        <w:t>Notes: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 xml:space="preserve"> ***, **, and * show statistical significance at the 1, 5 and 10% level</w:t>
      </w:r>
      <w:r w:rsidR="004E0652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s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. Robust standard errors in parenthesis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)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.</w:t>
      </w:r>
    </w:p>
    <w:p w14:paraId="22D74D55" w14:textId="4838A02E" w:rsidR="000123A5" w:rsidRDefault="000123A5">
      <w:pPr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</w:pPr>
      <w:r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2086"/>
        <w:gridCol w:w="1696"/>
        <w:gridCol w:w="2086"/>
        <w:gridCol w:w="2080"/>
      </w:tblGrid>
      <w:tr w:rsidR="00B35082" w:rsidRPr="00DB7A90" w14:paraId="46A896E4" w14:textId="77777777" w:rsidTr="000123A5">
        <w:trPr>
          <w:trHeight w:val="248"/>
        </w:trPr>
        <w:tc>
          <w:tcPr>
            <w:tcW w:w="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8BE7E69" w14:textId="7777777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US" w:eastAsia="it-IT"/>
              </w:rPr>
              <w:lastRenderedPageBreak/>
              <w:t> </w:t>
            </w:r>
          </w:p>
        </w:tc>
        <w:tc>
          <w:tcPr>
            <w:tcW w:w="10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045563" w14:textId="40DCC842" w:rsidR="00B35082" w:rsidRPr="00DB7A90" w:rsidRDefault="00BD0DE6" w:rsidP="00BD0DE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4CAF99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0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CF96B8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10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9E156C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B35082" w:rsidRPr="00DB7A90" w14:paraId="4E30140F" w14:textId="77777777" w:rsidTr="000123A5">
        <w:trPr>
          <w:trHeight w:val="497"/>
        </w:trPr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CB18DAE" w14:textId="0E86B135" w:rsidR="00B35082" w:rsidRPr="00DB7A90" w:rsidRDefault="00446E88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</w:t>
            </w:r>
            <w:r w:rsidR="00B35082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Wiki</w:t>
            </w:r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ata_SS</w:t>
            </w:r>
            <w:proofErr w:type="spellEnd"/>
          </w:p>
        </w:tc>
        <w:tc>
          <w:tcPr>
            <w:tcW w:w="109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9538C8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86***</w:t>
            </w:r>
          </w:p>
          <w:p w14:paraId="41B0321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2)</w:t>
            </w:r>
          </w:p>
        </w:tc>
        <w:tc>
          <w:tcPr>
            <w:tcW w:w="89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7D6EC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60***</w:t>
            </w:r>
          </w:p>
          <w:p w14:paraId="2A0E748C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16)</w:t>
            </w:r>
          </w:p>
        </w:tc>
        <w:tc>
          <w:tcPr>
            <w:tcW w:w="109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99EC9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3</w:t>
            </w:r>
          </w:p>
          <w:p w14:paraId="371511A7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9)</w:t>
            </w:r>
          </w:p>
        </w:tc>
        <w:tc>
          <w:tcPr>
            <w:tcW w:w="109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E52F62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35</w:t>
            </w:r>
          </w:p>
          <w:p w14:paraId="0FB92E4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6)</w:t>
            </w:r>
          </w:p>
        </w:tc>
      </w:tr>
      <w:tr w:rsidR="00B35082" w:rsidRPr="00DB7A90" w14:paraId="4E455F0B" w14:textId="77777777" w:rsidTr="000123A5">
        <w:trPr>
          <w:trHeight w:val="497"/>
        </w:trPr>
        <w:tc>
          <w:tcPr>
            <w:tcW w:w="81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7E4FE1" w14:textId="7777777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CB28B3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03**</w:t>
            </w:r>
          </w:p>
          <w:p w14:paraId="01E5638D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5)</w:t>
            </w:r>
          </w:p>
        </w:tc>
        <w:tc>
          <w:tcPr>
            <w:tcW w:w="893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28C9E6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64***</w:t>
            </w:r>
          </w:p>
          <w:p w14:paraId="2FD666CF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6)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32CD0B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30**</w:t>
            </w:r>
          </w:p>
          <w:p w14:paraId="6AF10186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3)</w:t>
            </w:r>
          </w:p>
        </w:tc>
        <w:tc>
          <w:tcPr>
            <w:tcW w:w="10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D46C6A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52***</w:t>
            </w:r>
          </w:p>
          <w:p w14:paraId="024FE65E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78)</w:t>
            </w:r>
          </w:p>
        </w:tc>
      </w:tr>
      <w:tr w:rsidR="00B35082" w:rsidRPr="00DB7A90" w14:paraId="1086FAE0" w14:textId="77777777" w:rsidTr="000123A5">
        <w:trPr>
          <w:trHeight w:val="497"/>
        </w:trPr>
        <w:tc>
          <w:tcPr>
            <w:tcW w:w="81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5BF9FF" w14:textId="7777777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9283AE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97***</w:t>
            </w:r>
          </w:p>
          <w:p w14:paraId="0CD26E19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8)</w:t>
            </w:r>
          </w:p>
        </w:tc>
        <w:tc>
          <w:tcPr>
            <w:tcW w:w="893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D67E49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916***</w:t>
            </w:r>
          </w:p>
          <w:p w14:paraId="62B7A21D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0)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9D32C72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309***</w:t>
            </w:r>
          </w:p>
          <w:p w14:paraId="755CD93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6)</w:t>
            </w:r>
          </w:p>
        </w:tc>
        <w:tc>
          <w:tcPr>
            <w:tcW w:w="10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052D75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79***</w:t>
            </w:r>
          </w:p>
          <w:p w14:paraId="0FAD9056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0)</w:t>
            </w:r>
          </w:p>
        </w:tc>
      </w:tr>
      <w:tr w:rsidR="00B35082" w:rsidRPr="00DB7A90" w14:paraId="672D1AF5" w14:textId="77777777" w:rsidTr="000123A5">
        <w:trPr>
          <w:trHeight w:val="497"/>
        </w:trPr>
        <w:tc>
          <w:tcPr>
            <w:tcW w:w="81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532FBB" w14:textId="7777777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5ACFEF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4**</w:t>
            </w:r>
          </w:p>
          <w:p w14:paraId="4DE7C3BD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4)</w:t>
            </w:r>
          </w:p>
        </w:tc>
        <w:tc>
          <w:tcPr>
            <w:tcW w:w="893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4D012D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2**</w:t>
            </w:r>
          </w:p>
          <w:p w14:paraId="5832FB2E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2)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DAF9C4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6**</w:t>
            </w:r>
          </w:p>
          <w:p w14:paraId="09AC96D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7)</w:t>
            </w:r>
          </w:p>
        </w:tc>
        <w:tc>
          <w:tcPr>
            <w:tcW w:w="10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2295C2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3*</w:t>
            </w:r>
          </w:p>
          <w:p w14:paraId="72D81867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8)</w:t>
            </w:r>
          </w:p>
        </w:tc>
      </w:tr>
      <w:tr w:rsidR="00B35082" w:rsidRPr="00DB7A90" w14:paraId="20FE4F0B" w14:textId="77777777" w:rsidTr="000123A5">
        <w:trPr>
          <w:trHeight w:val="497"/>
        </w:trPr>
        <w:tc>
          <w:tcPr>
            <w:tcW w:w="81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700670" w14:textId="3B33412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c</w:t>
            </w:r>
            <w:r w:rsidR="000763A0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B3E3F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05***</w:t>
            </w:r>
          </w:p>
          <w:p w14:paraId="6C3C1B38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4)</w:t>
            </w:r>
          </w:p>
        </w:tc>
        <w:tc>
          <w:tcPr>
            <w:tcW w:w="893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ED138D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28***</w:t>
            </w:r>
          </w:p>
          <w:p w14:paraId="1A13EAC2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6)</w:t>
            </w:r>
          </w:p>
        </w:tc>
        <w:tc>
          <w:tcPr>
            <w:tcW w:w="109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21C27C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65***</w:t>
            </w:r>
          </w:p>
          <w:p w14:paraId="6F2ED6C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07)</w:t>
            </w:r>
          </w:p>
        </w:tc>
        <w:tc>
          <w:tcPr>
            <w:tcW w:w="109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2F17D6E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12***</w:t>
            </w:r>
          </w:p>
          <w:p w14:paraId="3565E49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21)</w:t>
            </w:r>
          </w:p>
        </w:tc>
      </w:tr>
      <w:tr w:rsidR="00B35082" w:rsidRPr="00DB7A90" w14:paraId="303DE13D" w14:textId="77777777" w:rsidTr="00386E15">
        <w:trPr>
          <w:trHeight w:val="248"/>
        </w:trPr>
        <w:tc>
          <w:tcPr>
            <w:tcW w:w="81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2B0D98" w14:textId="50AA8A6D" w:rsidR="00B35082" w:rsidRPr="00DB7A90" w:rsidRDefault="00B546F8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="00F972ED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184" w:type="pct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B56DB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B35082" w:rsidRPr="00DB7A90" w14:paraId="7D262B7C" w14:textId="77777777" w:rsidTr="000123A5">
        <w:trPr>
          <w:trHeight w:val="248"/>
        </w:trPr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F6B501" w14:textId="7777777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09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8ACB05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89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9B48A0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9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3DD261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109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CAC2D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B35082" w:rsidRPr="00DB7A90" w14:paraId="1EBB2836" w14:textId="77777777" w:rsidTr="000123A5">
        <w:trPr>
          <w:trHeight w:val="248"/>
        </w:trPr>
        <w:tc>
          <w:tcPr>
            <w:tcW w:w="81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5F3EE4" w14:textId="77777777" w:rsidR="00B35082" w:rsidRPr="00DB7A90" w:rsidRDefault="00B35082" w:rsidP="00B35082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098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FC7AA2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1</w:t>
            </w:r>
          </w:p>
        </w:tc>
        <w:tc>
          <w:tcPr>
            <w:tcW w:w="89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F96F77" w14:textId="77777777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4</w:t>
            </w:r>
          </w:p>
        </w:tc>
        <w:tc>
          <w:tcPr>
            <w:tcW w:w="1098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362789" w14:textId="107DBD49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8</w:t>
            </w:r>
            <w:r w:rsidR="00CA71C3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</w:t>
            </w:r>
          </w:p>
        </w:tc>
        <w:tc>
          <w:tcPr>
            <w:tcW w:w="1095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977DA0" w14:textId="3F578325" w:rsidR="00B35082" w:rsidRPr="00DB7A90" w:rsidRDefault="00B35082" w:rsidP="00B350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</w:t>
            </w:r>
            <w:r w:rsidR="00CA71C3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</w:t>
            </w:r>
          </w:p>
        </w:tc>
      </w:tr>
    </w:tbl>
    <w:p w14:paraId="14DC1589" w14:textId="12288D20" w:rsidR="00B714E9" w:rsidRPr="0051364F" w:rsidRDefault="00386E15" w:rsidP="0051364F">
      <w:pPr>
        <w:spacing w:after="0" w:line="240" w:lineRule="auto"/>
        <w:jc w:val="both"/>
        <w:textAlignment w:val="top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6. T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entrepreneurship and innovation considering SIs in soft sciences</w:t>
      </w:r>
      <w:r w:rsidR="003722EB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 xml:space="preserve"> (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Notes: ***, **, and * show statistical significance at the 1, 5 and 10% level</w:t>
      </w:r>
      <w:r w:rsidR="004E0652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s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. Robust standard errors in parenthesis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)</w:t>
      </w:r>
      <w:r w:rsidR="00B714E9"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.</w:t>
      </w:r>
    </w:p>
    <w:p w14:paraId="0E9B2CB6" w14:textId="5385EB90" w:rsidR="006E4878" w:rsidRPr="00DB7A90" w:rsidRDefault="006E4878" w:rsidP="00E87F6D">
      <w:pPr>
        <w:kinsoku w:val="0"/>
        <w:overflowPunct w:val="0"/>
        <w:spacing w:after="0" w:line="360" w:lineRule="auto"/>
        <w:contextualSpacing/>
        <w:jc w:val="both"/>
        <w:textAlignment w:val="baseline"/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</w:pPr>
      <w:r w:rsidRPr="00DB7A90"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br w:type="page"/>
      </w:r>
    </w:p>
    <w:p w14:paraId="68B916D2" w14:textId="0DC019D8" w:rsidR="006E4878" w:rsidRPr="00DB7A90" w:rsidRDefault="006E4878" w:rsidP="006E4878">
      <w:pPr>
        <w:spacing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DB7A90">
        <w:rPr>
          <w:rFonts w:ascii="Times New Roman" w:eastAsia="Calibri" w:hAnsi="Times New Roman" w:cs="Times New Roman"/>
          <w:b/>
          <w:sz w:val="24"/>
          <w:szCs w:val="24"/>
          <w:lang w:val="en-GB"/>
        </w:rPr>
        <w:lastRenderedPageBreak/>
        <w:t>Appendix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055"/>
        <w:gridCol w:w="2055"/>
        <w:gridCol w:w="2057"/>
        <w:gridCol w:w="2055"/>
      </w:tblGrid>
      <w:tr w:rsidR="006E4878" w:rsidRPr="00DB7A90" w14:paraId="2604D67E" w14:textId="77777777" w:rsidTr="00B247CA">
        <w:trPr>
          <w:trHeight w:val="248"/>
        </w:trPr>
        <w:tc>
          <w:tcPr>
            <w:tcW w:w="6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B8278D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D232CC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F3AF81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DA090D9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E1BC63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6E4878" w:rsidRPr="00DB7A90" w14:paraId="0EACCB0E" w14:textId="77777777" w:rsidTr="00B247CA">
        <w:trPr>
          <w:trHeight w:val="497"/>
        </w:trPr>
        <w:tc>
          <w:tcPr>
            <w:tcW w:w="6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A55FEA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Singer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5D5A11" w14:textId="1887B533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1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415511A5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62)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92CE1D" w14:textId="5B1B5C4C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37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55FA334F" w14:textId="1D2EC0E7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8F3271" w14:textId="3E91B4C0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34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</w:p>
          <w:p w14:paraId="628F0399" w14:textId="7A311393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6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89E9D0" w14:textId="0A8CAF85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8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7CDB933F" w14:textId="49D125D9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1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30430EAE" w14:textId="77777777" w:rsidTr="00B247CA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F6929C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6318D4" w14:textId="0D0E72CD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1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07BC52AA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7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EBBE879" w14:textId="129AAD2D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***</w:t>
            </w:r>
          </w:p>
          <w:p w14:paraId="69D243F2" w14:textId="6572D7B2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857A86" w14:textId="41624484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9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15BA37D4" w14:textId="6E32FFA4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FC8EFE" w14:textId="45BFAEFE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1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2B066AFC" w14:textId="0094EB11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21039B13" w14:textId="77777777" w:rsidTr="00B247CA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96E77B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3B0AFD" w14:textId="775338F2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70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5B215351" w14:textId="3E23F106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4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86283D" w14:textId="1448717B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4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3DC26F85" w14:textId="658CA452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3D2678" w14:textId="12F704CC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28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2FF9ABAD" w14:textId="70F44A4E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3BDCC6" w14:textId="6F8753BF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7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4B915200" w14:textId="6186C00C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2230F2A9" w14:textId="77777777" w:rsidTr="00B247CA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60EFE9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E08679" w14:textId="2036173E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3</w:t>
            </w:r>
          </w:p>
          <w:p w14:paraId="6F93BF13" w14:textId="110299C7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9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162421" w14:textId="6E3B2639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0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</w:p>
          <w:p w14:paraId="7674D2F0" w14:textId="350F2EBB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19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CD2FEE" w14:textId="777C3193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6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2CB4A949" w14:textId="7D57A7C4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CF17AF" w14:textId="0EDF4F4F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44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</w:p>
          <w:p w14:paraId="08CC56F7" w14:textId="4E369DAF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246BAA92" w14:textId="77777777" w:rsidTr="00B247CA">
        <w:trPr>
          <w:trHeight w:val="497"/>
        </w:trPr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DA0853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7E2435" w14:textId="29AFE1E8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2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673FC6BD" w14:textId="6A7F43F6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1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B8376D" w14:textId="3180ED6F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64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7A330040" w14:textId="63C2EB34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9D852C" w14:textId="45328CB8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14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630AAE71" w14:textId="7A5E1FC9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7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D30D81" w14:textId="35209495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54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5AB9C948" w14:textId="0DCFE74B" w:rsidR="006E4878" w:rsidRPr="00DB7A90" w:rsidRDefault="00CE5896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1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2BBE54D7" w14:textId="77777777" w:rsidTr="00B247CA">
        <w:trPr>
          <w:trHeight w:val="248"/>
        </w:trPr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7B6D98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329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282FCC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6E4878" w:rsidRPr="00DB7A90" w14:paraId="1D44072C" w14:textId="77777777" w:rsidTr="00B247CA">
        <w:trPr>
          <w:trHeight w:val="248"/>
        </w:trPr>
        <w:tc>
          <w:tcPr>
            <w:tcW w:w="67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C98AA1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D82A1E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D47C64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B4EAB6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9D0E8D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6E4878" w:rsidRPr="00DB7A90" w14:paraId="7BF29E6B" w14:textId="77777777" w:rsidTr="00B247CA">
        <w:trPr>
          <w:trHeight w:val="248"/>
        </w:trPr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D3F58E" w14:textId="7EBE141C" w:rsidR="006E4878" w:rsidRPr="00DB7A90" w:rsidRDefault="00197E7B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Pseudo 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028DF" w14:textId="48902948" w:rsidR="006E4878" w:rsidRPr="00DB7A90" w:rsidRDefault="00197E7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1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ACB626" w14:textId="0F529570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8</w:t>
            </w:r>
          </w:p>
        </w:tc>
        <w:tc>
          <w:tcPr>
            <w:tcW w:w="10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D4A00E" w14:textId="472B1992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9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0D012B" w14:textId="1ADA40BC" w:rsidR="006E4878" w:rsidRPr="00DB7A90" w:rsidRDefault="00C97F4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5</w:t>
            </w:r>
          </w:p>
        </w:tc>
      </w:tr>
    </w:tbl>
    <w:p w14:paraId="25B459DF" w14:textId="58D3E608" w:rsidR="006E4878" w:rsidRPr="0051364F" w:rsidRDefault="006E4878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A1. </w:t>
      </w:r>
      <w:r w:rsidR="00054C9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Negative binomial regressions on t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entrepreneurship and innovation. Data from Singer</w:t>
      </w:r>
      <w:r w:rsidR="003722EB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(1959). 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(Notes: ***, **, and * show statistical significance at the 1, 5 and 10% levels. Robust standard errors in parenthesis)</w:t>
      </w:r>
    </w:p>
    <w:p w14:paraId="1DAC2D8A" w14:textId="7B45DA1E" w:rsidR="000123A5" w:rsidRDefault="000123A5">
      <w:pPr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</w:pPr>
      <w:r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5"/>
        <w:gridCol w:w="2184"/>
        <w:gridCol w:w="2185"/>
        <w:gridCol w:w="2185"/>
        <w:gridCol w:w="1649"/>
      </w:tblGrid>
      <w:tr w:rsidR="006E4878" w:rsidRPr="00DB7A90" w14:paraId="2A17FFE6" w14:textId="77777777" w:rsidTr="000123A5">
        <w:trPr>
          <w:trHeight w:val="248"/>
        </w:trPr>
        <w:tc>
          <w:tcPr>
            <w:tcW w:w="6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313641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GB" w:eastAsia="it-IT"/>
              </w:rPr>
              <w:lastRenderedPageBreak/>
              <w:t> </w:t>
            </w:r>
          </w:p>
        </w:tc>
        <w:tc>
          <w:tcPr>
            <w:tcW w:w="11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FB2DA9" w14:textId="77777777" w:rsidR="006E4878" w:rsidRPr="00DB7A90" w:rsidRDefault="006E4878" w:rsidP="00471D8E">
            <w:pPr>
              <w:spacing w:after="0" w:line="276" w:lineRule="auto"/>
              <w:ind w:firstLine="14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138242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792452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7351DA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6E4878" w:rsidRPr="00DB7A90" w14:paraId="3C6903CA" w14:textId="77777777" w:rsidTr="000123A5">
        <w:trPr>
          <w:trHeight w:val="497"/>
        </w:trPr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C0DD03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Wikidata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EBC0B8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16***</w:t>
            </w:r>
          </w:p>
          <w:p w14:paraId="294CF370" w14:textId="1064F717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23EA0F" w14:textId="465BBDB3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1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64D6E7D0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2)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87F067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03</w:t>
            </w:r>
          </w:p>
          <w:p w14:paraId="311E7117" w14:textId="37A05E6F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E558BE" w14:textId="563129EC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01</w:t>
            </w:r>
          </w:p>
          <w:p w14:paraId="348A659D" w14:textId="71589832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0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5300C26D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C3285D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F0324F" w14:textId="6D705ADE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8</w:t>
            </w:r>
          </w:p>
          <w:p w14:paraId="69C6AEDA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6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2EDD35" w14:textId="5C7A76E1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2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4EE8DEF8" w14:textId="3FDA935C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BEAA15" w14:textId="217CAFAE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2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</w:p>
          <w:p w14:paraId="6B8FC73C" w14:textId="44605519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DB4050" w14:textId="25C7C4FE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4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473EE5C0" w14:textId="24D6FBCA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07BD375B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2FBAF8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24A119" w14:textId="3875E19B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89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2945103A" w14:textId="1E6E1124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8C5A3C" w14:textId="76CF1950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058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786E8F7A" w14:textId="731A2A9B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3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8339CD" w14:textId="7C446494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30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794D3853" w14:textId="7F4F777F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4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76B39A" w14:textId="37448AD8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90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3ED4E0B4" w14:textId="1CAB64F9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1612D301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0148FF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5A1530" w14:textId="695627F4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42</w:t>
            </w:r>
          </w:p>
          <w:p w14:paraId="7FEB8EE7" w14:textId="58C9C2AE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9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D62FAA" w14:textId="3D58DB54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0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55EF52AA" w14:textId="184FCD45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19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432FA7" w14:textId="66C2F18B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7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01880917" w14:textId="3DD75C6B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D16EA7" w14:textId="28D38197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46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</w:t>
            </w:r>
          </w:p>
          <w:p w14:paraId="2F8ED875" w14:textId="1B49E6B5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1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205CBB69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358050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E886AAE" w14:textId="6669AF66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43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52718B86" w14:textId="4DF77017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10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026653" w14:textId="5F35CDAC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60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1C1C6568" w14:textId="68A05DCF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8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6B05CD" w14:textId="515B5926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45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0CCA33BC" w14:textId="7C70151B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9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2F77DB" w14:textId="27F0C84E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562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6C15EE1D" w14:textId="3050BEBA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17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6E4878" w:rsidRPr="00DB7A90" w14:paraId="56A582DE" w14:textId="77777777" w:rsidTr="000123A5">
        <w:trPr>
          <w:trHeight w:val="248"/>
        </w:trPr>
        <w:tc>
          <w:tcPr>
            <w:tcW w:w="68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E5BC6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318" w:type="pct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63905A" w14:textId="77777777" w:rsidR="006E4878" w:rsidRPr="00DB7A90" w:rsidRDefault="006E4878" w:rsidP="00471D8E">
            <w:pPr>
              <w:spacing w:after="0" w:line="276" w:lineRule="auto"/>
              <w:ind w:left="-140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6E4878" w:rsidRPr="00DB7A90" w14:paraId="0FEA31FA" w14:textId="77777777" w:rsidTr="000123A5">
        <w:trPr>
          <w:trHeight w:val="248"/>
        </w:trPr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9A6501" w14:textId="77777777" w:rsidR="006E4878" w:rsidRPr="00DB7A90" w:rsidRDefault="006E4878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18F7D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8A63C1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21EFE8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FD5673" w14:textId="77777777" w:rsidR="006E4878" w:rsidRPr="00DB7A90" w:rsidRDefault="006E4878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6E4878" w:rsidRPr="00DB7A90" w14:paraId="17568D54" w14:textId="77777777" w:rsidTr="000123A5">
        <w:trPr>
          <w:trHeight w:val="248"/>
        </w:trPr>
        <w:tc>
          <w:tcPr>
            <w:tcW w:w="68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8C0024" w14:textId="4EA8D09F" w:rsidR="006E4878" w:rsidRPr="00DB7A90" w:rsidRDefault="00197E7B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Pseudo 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="006E4878"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EE2105" w14:textId="74213BF1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1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75A2A5" w14:textId="4C4DA634" w:rsidR="006E4878" w:rsidRPr="00DB7A90" w:rsidRDefault="00DB75C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6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D6802" w14:textId="1BF92A21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8</w:t>
            </w:r>
          </w:p>
        </w:tc>
        <w:tc>
          <w:tcPr>
            <w:tcW w:w="86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BC0D4A" w14:textId="35EBACB7" w:rsidR="006E4878" w:rsidRPr="00DB7A90" w:rsidRDefault="00E24609" w:rsidP="00471D8E">
            <w:pPr>
              <w:spacing w:after="0" w:line="276" w:lineRule="auto"/>
              <w:jc w:val="center"/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5</w:t>
            </w:r>
          </w:p>
        </w:tc>
      </w:tr>
    </w:tbl>
    <w:p w14:paraId="6E7880E4" w14:textId="542CB173" w:rsidR="006E4878" w:rsidRPr="0051364F" w:rsidRDefault="006E4878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A2. </w:t>
      </w:r>
      <w:r w:rsidR="00054C9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Negative binomial regressions on t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entrepreneurship and innovation. Data from </w:t>
      </w:r>
      <w:proofErr w:type="spellStart"/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Wikidata</w:t>
      </w:r>
      <w:proofErr w:type="spellEnd"/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 xml:space="preserve"> (Notes: ***, **, and * show statistical significance at the 1, 5 and 10% levels. Robust standard errors in parenthesis)</w:t>
      </w:r>
    </w:p>
    <w:p w14:paraId="2112194D" w14:textId="5B3730CB" w:rsidR="00C97E7E" w:rsidRPr="00DB7A90" w:rsidRDefault="00C97E7E" w:rsidP="00E87F6D">
      <w:pPr>
        <w:kinsoku w:val="0"/>
        <w:overflowPunct w:val="0"/>
        <w:spacing w:after="0" w:line="360" w:lineRule="auto"/>
        <w:contextualSpacing/>
        <w:jc w:val="both"/>
        <w:textAlignment w:val="baseline"/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</w:pPr>
      <w:r w:rsidRPr="00DB7A90"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9"/>
        <w:gridCol w:w="2055"/>
        <w:gridCol w:w="2055"/>
        <w:gridCol w:w="2057"/>
        <w:gridCol w:w="2052"/>
      </w:tblGrid>
      <w:tr w:rsidR="00C97E7E" w:rsidRPr="00DB7A90" w14:paraId="2AEFFDD0" w14:textId="77777777" w:rsidTr="00B247CA">
        <w:trPr>
          <w:trHeight w:val="248"/>
        </w:trPr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B3D35D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US" w:eastAsia="it-IT"/>
              </w:rPr>
              <w:lastRenderedPageBreak/>
              <w:t> 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C05E0C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E49BDE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3C859E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DEBC70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98132B" w:rsidRPr="00DB7A90" w14:paraId="40FD9F57" w14:textId="77777777" w:rsidTr="00B247CA">
        <w:trPr>
          <w:trHeight w:val="497"/>
        </w:trPr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E8E868" w14:textId="77777777" w:rsidR="0098132B" w:rsidRPr="00DB7A90" w:rsidRDefault="0098132B" w:rsidP="0098132B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Singer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28C170" w14:textId="6CD7210F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592***</w:t>
            </w:r>
          </w:p>
          <w:p w14:paraId="1B91AF7F" w14:textId="2FF75267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18)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0A8C97" w14:textId="77777777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2.154*</w:t>
            </w:r>
          </w:p>
          <w:p w14:paraId="6F871444" w14:textId="5FC06A06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220)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2165D9" w14:textId="433CAB8E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6.82*</w:t>
            </w:r>
          </w:p>
          <w:p w14:paraId="184CF41A" w14:textId="2C74B016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0.01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3D3ABF" w14:textId="1C2046F6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0.36*</w:t>
            </w:r>
          </w:p>
          <w:p w14:paraId="57039F28" w14:textId="0C1EEDA3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611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98132B" w:rsidRPr="00DB7A90" w14:paraId="7B0BA96B" w14:textId="77777777" w:rsidTr="00B247CA">
        <w:trPr>
          <w:trHeight w:val="497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D6B654" w14:textId="77777777" w:rsidR="0098132B" w:rsidRPr="00DB7A90" w:rsidRDefault="0098132B" w:rsidP="0098132B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1D99AB" w14:textId="5E7ED86C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47**</w:t>
            </w:r>
          </w:p>
          <w:p w14:paraId="6E9D1733" w14:textId="247E5710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15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A1A04B" w14:textId="77777777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77*</w:t>
            </w:r>
          </w:p>
          <w:p w14:paraId="7CFC69FE" w14:textId="068F3B49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968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7B2CB5" w14:textId="6CE1CE73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488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626F0A45" w14:textId="77777777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52)</w:t>
            </w: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E9F645" w14:textId="5EFA08D9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60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2299A2EA" w14:textId="15E7BA64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312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98132B" w:rsidRPr="00DB7A90" w14:paraId="514F763E" w14:textId="77777777" w:rsidTr="00B247CA">
        <w:trPr>
          <w:trHeight w:val="497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6F79D7" w14:textId="77777777" w:rsidR="0098132B" w:rsidRPr="00DB7A90" w:rsidRDefault="0098132B" w:rsidP="0098132B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A1EC46" w14:textId="6D8F3024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06</w:t>
            </w:r>
          </w:p>
          <w:p w14:paraId="22F1F1A1" w14:textId="2E87BCDC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77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EC33506" w14:textId="77777777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98</w:t>
            </w:r>
          </w:p>
          <w:p w14:paraId="4E1AE624" w14:textId="01D60A64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647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FBD8E7" w14:textId="52A4BFFA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2.106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70BD1059" w14:textId="523448DA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730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291F0B" w14:textId="4A4BC29C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737</w:t>
            </w:r>
          </w:p>
          <w:p w14:paraId="6498B472" w14:textId="01C98616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533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98132B" w:rsidRPr="00DB7A90" w14:paraId="6A7C411B" w14:textId="77777777" w:rsidTr="00B247CA">
        <w:trPr>
          <w:trHeight w:val="497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7819E3" w14:textId="77777777" w:rsidR="0098132B" w:rsidRPr="00DB7A90" w:rsidRDefault="0098132B" w:rsidP="0098132B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8612D9" w14:textId="0CC57265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23**</w:t>
            </w:r>
          </w:p>
          <w:p w14:paraId="148DF291" w14:textId="6AB03FCB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7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B8BF22" w14:textId="77777777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27</w:t>
            </w:r>
          </w:p>
          <w:p w14:paraId="0EA9D17E" w14:textId="3F89690A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61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D681BA" w14:textId="07819932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214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773B83D3" w14:textId="10279220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437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3D2BE4" w14:textId="77AA4C3F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165</w:t>
            </w:r>
          </w:p>
          <w:p w14:paraId="62C99594" w14:textId="5F39DEAD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145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98132B" w:rsidRPr="00DB7A90" w14:paraId="5FB9C46B" w14:textId="77777777" w:rsidTr="00B247CA">
        <w:trPr>
          <w:trHeight w:val="497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DA89B1" w14:textId="77777777" w:rsidR="0098132B" w:rsidRPr="00DB7A90" w:rsidRDefault="0098132B" w:rsidP="0098132B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E11FD2" w14:textId="58819716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827***</w:t>
            </w:r>
          </w:p>
          <w:p w14:paraId="5C8E90EE" w14:textId="1B9145AA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486)</w:t>
            </w:r>
          </w:p>
        </w:tc>
        <w:tc>
          <w:tcPr>
            <w:tcW w:w="10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3C18ED" w14:textId="04DEEC15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.434***</w:t>
            </w:r>
          </w:p>
          <w:p w14:paraId="0F18D6E9" w14:textId="2F9E3ABF" w:rsidR="0098132B" w:rsidRPr="00DB7A90" w:rsidRDefault="0098132B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996)</w:t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F961E4" w14:textId="028F42EB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.003*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682D38F9" w14:textId="3F31E55C" w:rsidR="0098132B" w:rsidRPr="00DB7A90" w:rsidRDefault="00471D8E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2.291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0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EF9DCC" w14:textId="1F06F38D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4.984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68855FD1" w14:textId="57FAAB85" w:rsidR="0098132B" w:rsidRPr="00DB7A90" w:rsidRDefault="007A413D" w:rsidP="0098132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3.063</w:t>
            </w:r>
            <w:r w:rsidR="0098132B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C97E7E" w:rsidRPr="00DB7A90" w14:paraId="3A09502E" w14:textId="77777777" w:rsidTr="00B247CA">
        <w:trPr>
          <w:trHeight w:val="248"/>
        </w:trPr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B1217F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32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5F032A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C97E7E" w:rsidRPr="00DB7A90" w14:paraId="56446015" w14:textId="77777777" w:rsidTr="00B247CA">
        <w:trPr>
          <w:trHeight w:val="248"/>
        </w:trPr>
        <w:tc>
          <w:tcPr>
            <w:tcW w:w="67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55BA19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D10C32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8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CDE66E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08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0DE501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108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16FF13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C97E7E" w:rsidRPr="00DB7A90" w14:paraId="6B0F5D1D" w14:textId="77777777" w:rsidTr="00B247CA">
        <w:trPr>
          <w:trHeight w:val="248"/>
        </w:trPr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6D9DA" w14:textId="408A7D3F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8039F8" w14:textId="0838A0A1" w:rsidR="00C97E7E" w:rsidRPr="00DB7A90" w:rsidRDefault="0098132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58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3C944B" w14:textId="644A8B21" w:rsidR="00C97E7E" w:rsidRPr="00DB7A90" w:rsidRDefault="0098132B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5</w:t>
            </w:r>
          </w:p>
        </w:tc>
        <w:tc>
          <w:tcPr>
            <w:tcW w:w="10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11D9BE" w14:textId="53659F55" w:rsidR="00C97E7E" w:rsidRPr="00DB7A90" w:rsidRDefault="00471D8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5</w:t>
            </w:r>
          </w:p>
        </w:tc>
        <w:tc>
          <w:tcPr>
            <w:tcW w:w="10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DAEEFD" w14:textId="5D5A05C9" w:rsidR="00C97E7E" w:rsidRPr="00DB7A90" w:rsidRDefault="00471D8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9</w:t>
            </w:r>
          </w:p>
        </w:tc>
      </w:tr>
    </w:tbl>
    <w:p w14:paraId="47740F74" w14:textId="51A05BDF" w:rsidR="00C97E7E" w:rsidRPr="0051364F" w:rsidRDefault="00C97E7E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A3.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entrepreneurship and innovation. Data from Singer</w:t>
      </w:r>
      <w:r w:rsidR="003722EB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(1959).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 xml:space="preserve"> (Notes: </w:t>
      </w:r>
      <w:r w:rsidR="00BC39B6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he dependent variables are scaled by population</w:t>
      </w:r>
      <w:r w:rsidR="002B3ECA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(100,000 inhabitants)</w:t>
      </w:r>
      <w:r w:rsidR="00BC39B6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. 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***, **, and * show statistical significance at the 1, 5 and 10% levels. Robust standard errors in parenthesis)</w:t>
      </w:r>
    </w:p>
    <w:p w14:paraId="4A81C0F6" w14:textId="7EADB42F" w:rsidR="000123A5" w:rsidRDefault="000123A5">
      <w:pPr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</w:pPr>
      <w:r>
        <w:rPr>
          <w:rFonts w:ascii="Times New Roman" w:eastAsia="Cambria" w:hAnsi="Times New Roman" w:cs="Times New Roman"/>
          <w:kern w:val="24"/>
          <w:sz w:val="24"/>
          <w:szCs w:val="24"/>
          <w:lang w:val="en-US" w:eastAsia="it-IT"/>
        </w:rP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5"/>
        <w:gridCol w:w="2184"/>
        <w:gridCol w:w="2185"/>
        <w:gridCol w:w="2185"/>
        <w:gridCol w:w="1649"/>
      </w:tblGrid>
      <w:tr w:rsidR="00C97E7E" w:rsidRPr="00DB7A90" w14:paraId="1165F1EA" w14:textId="77777777" w:rsidTr="000123A5">
        <w:trPr>
          <w:trHeight w:val="248"/>
        </w:trPr>
        <w:tc>
          <w:tcPr>
            <w:tcW w:w="6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1E84B4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val="en-GB" w:eastAsia="it-IT"/>
              </w:rPr>
              <w:lastRenderedPageBreak/>
              <w:t> </w:t>
            </w:r>
          </w:p>
        </w:tc>
        <w:tc>
          <w:tcPr>
            <w:tcW w:w="11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D5EF3E" w14:textId="77777777" w:rsidR="00C97E7E" w:rsidRPr="00DB7A90" w:rsidRDefault="00C97E7E" w:rsidP="00471D8E">
            <w:pPr>
              <w:spacing w:after="0" w:line="276" w:lineRule="auto"/>
              <w:ind w:firstLine="14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ME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47EF0C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Innovative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rm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AA6AD1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atents</w:t>
            </w:r>
            <w:proofErr w:type="spellEnd"/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D08408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Inventions</w:t>
            </w:r>
            <w:proofErr w:type="spellEnd"/>
          </w:p>
        </w:tc>
      </w:tr>
      <w:tr w:rsidR="00C97E7E" w:rsidRPr="00DB7A90" w14:paraId="7AE00EF5" w14:textId="77777777" w:rsidTr="000123A5">
        <w:trPr>
          <w:trHeight w:val="497"/>
        </w:trPr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FE4AAB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SI_Wikidata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C833F7D" w14:textId="3E4873C4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1*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62276F2E" w14:textId="10738153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25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E13093" w14:textId="5AE02207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378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</w:t>
            </w:r>
          </w:p>
          <w:p w14:paraId="63112A5A" w14:textId="50558770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1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492AC51" w14:textId="513CFB0D" w:rsidR="00C97E7E" w:rsidRPr="00DB7A90" w:rsidRDefault="008240D7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50*</w:t>
            </w:r>
          </w:p>
          <w:p w14:paraId="29E96F4D" w14:textId="20249726" w:rsidR="00C97E7E" w:rsidRPr="00DB7A90" w:rsidRDefault="008240D7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350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5FA892" w14:textId="7543F681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413*</w:t>
            </w:r>
          </w:p>
          <w:p w14:paraId="1FD2F3CF" w14:textId="2DF51123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24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C97E7E" w:rsidRPr="00DB7A90" w14:paraId="1331E4AB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AAC724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University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A6668D" w14:textId="738F8426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140</w:t>
            </w:r>
          </w:p>
          <w:p w14:paraId="34B90B16" w14:textId="1B9665F7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39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9EB247F" w14:textId="34FEBADA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476*</w:t>
            </w:r>
          </w:p>
          <w:p w14:paraId="0CE3E1A3" w14:textId="50082C71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57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53DC92" w14:textId="6CEFD978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430</w:t>
            </w:r>
          </w:p>
          <w:p w14:paraId="354182EA" w14:textId="38BAD900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743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48157D" w14:textId="7E76D58F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30</w:t>
            </w:r>
          </w:p>
          <w:p w14:paraId="416D2504" w14:textId="58D187B3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283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C97E7E" w:rsidRPr="00DB7A90" w14:paraId="2C41BB4A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C1E4245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Population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E13C37" w14:textId="5BA51CF7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38</w:t>
            </w:r>
          </w:p>
          <w:p w14:paraId="6ECFDA3A" w14:textId="6CFC2A4A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169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F3D184" w14:textId="425D3B43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729</w:t>
            </w:r>
          </w:p>
          <w:p w14:paraId="42B984E7" w14:textId="536EEA77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492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2C647D" w14:textId="36948FFB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2.220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5C17EFB1" w14:textId="23255AFB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707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5342CD" w14:textId="5651CE18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2.606*</w:t>
            </w:r>
          </w:p>
          <w:p w14:paraId="1E3682B9" w14:textId="276441B2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52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C97E7E" w:rsidRPr="00DB7A90" w14:paraId="01D96262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BAD5AE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Density</w:t>
            </w:r>
            <w:proofErr w:type="spellEnd"/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A45F35" w14:textId="47283D4B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28**</w:t>
            </w:r>
          </w:p>
          <w:p w14:paraId="1EE55CC8" w14:textId="0BE388A0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09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25270B" w14:textId="0073064E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052</w:t>
            </w:r>
          </w:p>
          <w:p w14:paraId="0C57A84B" w14:textId="46826B2F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20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9DFE9D0" w14:textId="01675CDE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232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3E199C9D" w14:textId="3BFE5A23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44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9A1AE2" w14:textId="00E38C93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234</w:t>
            </w:r>
          </w:p>
          <w:p w14:paraId="6E0646DC" w14:textId="49CFFFF5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15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C97E7E" w:rsidRPr="00DB7A90" w14:paraId="11BCB1C6" w14:textId="77777777" w:rsidTr="000123A5">
        <w:trPr>
          <w:trHeight w:val="497"/>
        </w:trPr>
        <w:tc>
          <w:tcPr>
            <w:tcW w:w="68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9FF1D7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GDP p.c.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0D8D58" w14:textId="725AE18E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1.836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2CF410F9" w14:textId="2DDC5329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474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3BEAE6" w14:textId="03284260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5.85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57AF51DB" w14:textId="5EBB5BDA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1.764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5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E42E03" w14:textId="7B5ABF51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.205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***</w:t>
            </w:r>
          </w:p>
          <w:p w14:paraId="7BC61D60" w14:textId="45D44957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0.302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86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61E87A" w14:textId="279DAFAE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4.465</w:t>
            </w:r>
          </w:p>
          <w:p w14:paraId="19209339" w14:textId="4B6B9676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(3.015</w:t>
            </w:r>
            <w:r w:rsidR="00C97E7E"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)</w:t>
            </w:r>
          </w:p>
        </w:tc>
      </w:tr>
      <w:tr w:rsidR="00C97E7E" w:rsidRPr="00DB7A90" w14:paraId="13BACF96" w14:textId="77777777" w:rsidTr="000123A5">
        <w:trPr>
          <w:trHeight w:val="248"/>
        </w:trPr>
        <w:tc>
          <w:tcPr>
            <w:tcW w:w="68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FCB806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egional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fixed</w:t>
            </w:r>
            <w:proofErr w:type="spellEnd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effects</w:t>
            </w:r>
            <w:proofErr w:type="spellEnd"/>
          </w:p>
        </w:tc>
        <w:tc>
          <w:tcPr>
            <w:tcW w:w="4318" w:type="pct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2C6F69" w14:textId="77777777" w:rsidR="00C97E7E" w:rsidRPr="00DB7A90" w:rsidRDefault="00C97E7E" w:rsidP="00471D8E">
            <w:pPr>
              <w:spacing w:after="0" w:line="276" w:lineRule="auto"/>
              <w:ind w:left="-140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YES</w:t>
            </w:r>
          </w:p>
        </w:tc>
      </w:tr>
      <w:tr w:rsidR="00C97E7E" w:rsidRPr="00DB7A90" w14:paraId="740922C6" w14:textId="77777777" w:rsidTr="000123A5">
        <w:trPr>
          <w:trHeight w:val="248"/>
        </w:trPr>
        <w:tc>
          <w:tcPr>
            <w:tcW w:w="68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BA6910" w14:textId="77777777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Observations</w:t>
            </w:r>
            <w:proofErr w:type="spellEnd"/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5D4DCD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E73C9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  <w:tc>
          <w:tcPr>
            <w:tcW w:w="115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2CC1D8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683</w:t>
            </w:r>
          </w:p>
        </w:tc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155921" w14:textId="77777777" w:rsidR="00C97E7E" w:rsidRPr="00DB7A90" w:rsidRDefault="00C97E7E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737</w:t>
            </w:r>
          </w:p>
        </w:tc>
      </w:tr>
      <w:tr w:rsidR="00C97E7E" w:rsidRPr="00DB7A90" w14:paraId="69A300F6" w14:textId="77777777" w:rsidTr="000123A5">
        <w:trPr>
          <w:trHeight w:val="248"/>
        </w:trPr>
        <w:tc>
          <w:tcPr>
            <w:tcW w:w="68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87F354" w14:textId="59D7ED4F" w:rsidR="00C97E7E" w:rsidRPr="00DB7A90" w:rsidRDefault="00C97E7E" w:rsidP="00471D8E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R</w:t>
            </w:r>
            <w:r w:rsidRPr="00DB7A90">
              <w:rPr>
                <w:rFonts w:ascii="Times New Roman" w:eastAsia="Cambria" w:hAnsi="Times New Roman" w:cs="Times New Roman"/>
                <w:kern w:val="24"/>
                <w:position w:val="7"/>
                <w:sz w:val="20"/>
                <w:szCs w:val="20"/>
                <w:vertAlign w:val="superscript"/>
                <w:lang w:eastAsia="it-IT"/>
              </w:rPr>
              <w:t>2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8E987D" w14:textId="0D3C1993" w:rsidR="00C97E7E" w:rsidRPr="00DB7A90" w:rsidRDefault="000641C4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57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7CA504" w14:textId="2D4224D2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9</w:t>
            </w:r>
          </w:p>
        </w:tc>
        <w:tc>
          <w:tcPr>
            <w:tcW w:w="115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D3475F" w14:textId="2B0A16F4" w:rsidR="00C97E7E" w:rsidRPr="00DB7A90" w:rsidRDefault="00854F8C" w:rsidP="00471D8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65</w:t>
            </w:r>
          </w:p>
        </w:tc>
        <w:tc>
          <w:tcPr>
            <w:tcW w:w="86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65D4D6" w14:textId="5C07030A" w:rsidR="00C97E7E" w:rsidRPr="00DB7A90" w:rsidRDefault="00654C24" w:rsidP="00471D8E">
            <w:pPr>
              <w:spacing w:after="0" w:line="276" w:lineRule="auto"/>
              <w:jc w:val="center"/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</w:pPr>
            <w:r w:rsidRPr="00DB7A90">
              <w:rPr>
                <w:rFonts w:ascii="Times New Roman" w:eastAsia="Cambria" w:hAnsi="Times New Roman" w:cs="Times New Roman"/>
                <w:kern w:val="24"/>
                <w:sz w:val="20"/>
                <w:szCs w:val="20"/>
                <w:lang w:eastAsia="it-IT"/>
              </w:rPr>
              <w:t>0.29</w:t>
            </w:r>
          </w:p>
        </w:tc>
      </w:tr>
    </w:tbl>
    <w:p w14:paraId="0A00690A" w14:textId="69A8383E" w:rsidR="0051364F" w:rsidRPr="0051364F" w:rsidRDefault="00C97E7E" w:rsidP="0051364F">
      <w:pPr>
        <w:spacing w:after="0" w:line="240" w:lineRule="auto"/>
        <w:jc w:val="both"/>
        <w:textAlignment w:val="top"/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</w:pP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ab</w:t>
      </w:r>
      <w:r w:rsidR="00DB24F8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.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A4. The historical determinants of </w:t>
      </w:r>
      <w:r w:rsidR="00FC752D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current </w:t>
      </w:r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entrepreneurship and innovation. Data from </w:t>
      </w:r>
      <w:proofErr w:type="spellStart"/>
      <w:r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Wikidata</w:t>
      </w:r>
      <w:proofErr w:type="spellEnd"/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 xml:space="preserve"> (Notes: </w:t>
      </w:r>
      <w:r w:rsidR="00BC39B6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The dependent variables are scaled by population</w:t>
      </w:r>
      <w:r w:rsidR="002B3ECA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(100,000 inhabitants)</w:t>
      </w:r>
      <w:r w:rsidR="00BC39B6" w:rsidRPr="0051364F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. </w:t>
      </w:r>
      <w:r w:rsidRPr="0051364F">
        <w:rPr>
          <w:rFonts w:ascii="Times New Roman" w:eastAsia="Cambria" w:hAnsi="Times New Roman" w:cs="Times New Roman"/>
          <w:kern w:val="24"/>
          <w:sz w:val="20"/>
          <w:szCs w:val="20"/>
          <w:lang w:val="en-US" w:eastAsia="it-IT"/>
        </w:rPr>
        <w:t>***, **, and * show statistical significance at the 1, 5 and 10% levels. Robust standard errors in parenthesis)</w:t>
      </w:r>
    </w:p>
    <w:sectPr w:rsidR="0051364F" w:rsidRPr="0051364F" w:rsidSect="00215A4B">
      <w:pgSz w:w="11906" w:h="16838"/>
      <w:pgMar w:top="1417" w:right="127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7C4B2" w14:textId="77777777" w:rsidR="006644A5" w:rsidRDefault="006644A5" w:rsidP="00875F73">
      <w:pPr>
        <w:spacing w:after="0" w:line="240" w:lineRule="auto"/>
      </w:pPr>
      <w:r>
        <w:separator/>
      </w:r>
    </w:p>
  </w:endnote>
  <w:endnote w:type="continuationSeparator" w:id="0">
    <w:p w14:paraId="7B84BAA8" w14:textId="77777777" w:rsidR="006644A5" w:rsidRDefault="006644A5" w:rsidP="0087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04467976"/>
      <w:docPartObj>
        <w:docPartGallery w:val="Page Numbers (Bottom of Page)"/>
        <w:docPartUnique/>
      </w:docPartObj>
    </w:sdtPr>
    <w:sdtEndPr/>
    <w:sdtContent>
      <w:p w14:paraId="0B25D33B" w14:textId="63D20BEF" w:rsidR="00250EFD" w:rsidRDefault="00250EFD">
        <w:pPr>
          <w:pStyle w:val="Pidipagina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0123A5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52542D8" w14:textId="77777777" w:rsidR="00250EFD" w:rsidRDefault="00250EF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0D5E5" w14:textId="77777777" w:rsidR="006644A5" w:rsidRDefault="006644A5" w:rsidP="00875F73">
      <w:pPr>
        <w:spacing w:after="0" w:line="240" w:lineRule="auto"/>
      </w:pPr>
      <w:r>
        <w:separator/>
      </w:r>
    </w:p>
  </w:footnote>
  <w:footnote w:type="continuationSeparator" w:id="0">
    <w:p w14:paraId="7EB05599" w14:textId="77777777" w:rsidR="006644A5" w:rsidRDefault="006644A5" w:rsidP="00875F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90CD6"/>
    <w:multiLevelType w:val="hybridMultilevel"/>
    <w:tmpl w:val="DD4AE60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2310C"/>
    <w:multiLevelType w:val="hybridMultilevel"/>
    <w:tmpl w:val="223A6146"/>
    <w:lvl w:ilvl="0" w:tplc="795076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F4B28"/>
    <w:multiLevelType w:val="hybridMultilevel"/>
    <w:tmpl w:val="C05AB104"/>
    <w:lvl w:ilvl="0" w:tplc="118C69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966D6"/>
    <w:multiLevelType w:val="hybridMultilevel"/>
    <w:tmpl w:val="54FE14F2"/>
    <w:lvl w:ilvl="0" w:tplc="0F103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70B14"/>
    <w:multiLevelType w:val="hybridMultilevel"/>
    <w:tmpl w:val="6DE448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779D8"/>
    <w:multiLevelType w:val="hybridMultilevel"/>
    <w:tmpl w:val="EA6E40BE"/>
    <w:lvl w:ilvl="0" w:tplc="34E0E890">
      <w:start w:val="1"/>
      <w:numFmt w:val="bullet"/>
      <w:lvlText w:val="•"/>
      <w:lvlJc w:val="left"/>
      <w:pPr>
        <w:tabs>
          <w:tab w:val="num" w:pos="1211"/>
        </w:tabs>
        <w:ind w:left="1211" w:hanging="360"/>
      </w:pPr>
      <w:rPr>
        <w:rFonts w:ascii="Arial" w:hAnsi="Arial" w:hint="default"/>
        <w:lang w:val="it-IT"/>
      </w:rPr>
    </w:lvl>
    <w:lvl w:ilvl="1" w:tplc="8396B14C" w:tentative="1">
      <w:start w:val="1"/>
      <w:numFmt w:val="bullet"/>
      <w:lvlText w:val="•"/>
      <w:lvlJc w:val="left"/>
      <w:pPr>
        <w:tabs>
          <w:tab w:val="num" w:pos="1931"/>
        </w:tabs>
        <w:ind w:left="1931" w:hanging="360"/>
      </w:pPr>
      <w:rPr>
        <w:rFonts w:ascii="Arial" w:hAnsi="Arial" w:hint="default"/>
      </w:rPr>
    </w:lvl>
    <w:lvl w:ilvl="2" w:tplc="42BC8896" w:tentative="1">
      <w:start w:val="1"/>
      <w:numFmt w:val="bullet"/>
      <w:lvlText w:val="•"/>
      <w:lvlJc w:val="left"/>
      <w:pPr>
        <w:tabs>
          <w:tab w:val="num" w:pos="2651"/>
        </w:tabs>
        <w:ind w:left="2651" w:hanging="360"/>
      </w:pPr>
      <w:rPr>
        <w:rFonts w:ascii="Arial" w:hAnsi="Arial" w:hint="default"/>
      </w:rPr>
    </w:lvl>
    <w:lvl w:ilvl="3" w:tplc="8B469688" w:tentative="1">
      <w:start w:val="1"/>
      <w:numFmt w:val="bullet"/>
      <w:lvlText w:val="•"/>
      <w:lvlJc w:val="left"/>
      <w:pPr>
        <w:tabs>
          <w:tab w:val="num" w:pos="3371"/>
        </w:tabs>
        <w:ind w:left="3371" w:hanging="360"/>
      </w:pPr>
      <w:rPr>
        <w:rFonts w:ascii="Arial" w:hAnsi="Arial" w:hint="default"/>
      </w:rPr>
    </w:lvl>
    <w:lvl w:ilvl="4" w:tplc="43C43F52" w:tentative="1">
      <w:start w:val="1"/>
      <w:numFmt w:val="bullet"/>
      <w:lvlText w:val="•"/>
      <w:lvlJc w:val="left"/>
      <w:pPr>
        <w:tabs>
          <w:tab w:val="num" w:pos="4091"/>
        </w:tabs>
        <w:ind w:left="4091" w:hanging="360"/>
      </w:pPr>
      <w:rPr>
        <w:rFonts w:ascii="Arial" w:hAnsi="Arial" w:hint="default"/>
      </w:rPr>
    </w:lvl>
    <w:lvl w:ilvl="5" w:tplc="AFC24B62" w:tentative="1">
      <w:start w:val="1"/>
      <w:numFmt w:val="bullet"/>
      <w:lvlText w:val="•"/>
      <w:lvlJc w:val="left"/>
      <w:pPr>
        <w:tabs>
          <w:tab w:val="num" w:pos="4811"/>
        </w:tabs>
        <w:ind w:left="4811" w:hanging="360"/>
      </w:pPr>
      <w:rPr>
        <w:rFonts w:ascii="Arial" w:hAnsi="Arial" w:hint="default"/>
      </w:rPr>
    </w:lvl>
    <w:lvl w:ilvl="6" w:tplc="56F092B4" w:tentative="1">
      <w:start w:val="1"/>
      <w:numFmt w:val="bullet"/>
      <w:lvlText w:val="•"/>
      <w:lvlJc w:val="left"/>
      <w:pPr>
        <w:tabs>
          <w:tab w:val="num" w:pos="5531"/>
        </w:tabs>
        <w:ind w:left="5531" w:hanging="360"/>
      </w:pPr>
      <w:rPr>
        <w:rFonts w:ascii="Arial" w:hAnsi="Arial" w:hint="default"/>
      </w:rPr>
    </w:lvl>
    <w:lvl w:ilvl="7" w:tplc="8278AAF8" w:tentative="1">
      <w:start w:val="1"/>
      <w:numFmt w:val="bullet"/>
      <w:lvlText w:val="•"/>
      <w:lvlJc w:val="left"/>
      <w:pPr>
        <w:tabs>
          <w:tab w:val="num" w:pos="6251"/>
        </w:tabs>
        <w:ind w:left="6251" w:hanging="360"/>
      </w:pPr>
      <w:rPr>
        <w:rFonts w:ascii="Arial" w:hAnsi="Arial" w:hint="default"/>
      </w:rPr>
    </w:lvl>
    <w:lvl w:ilvl="8" w:tplc="5EF8B8CC" w:tentative="1">
      <w:start w:val="1"/>
      <w:numFmt w:val="bullet"/>
      <w:lvlText w:val="•"/>
      <w:lvlJc w:val="left"/>
      <w:pPr>
        <w:tabs>
          <w:tab w:val="num" w:pos="6971"/>
        </w:tabs>
        <w:ind w:left="6971" w:hanging="360"/>
      </w:pPr>
      <w:rPr>
        <w:rFonts w:ascii="Arial" w:hAnsi="Arial" w:hint="default"/>
      </w:rPr>
    </w:lvl>
  </w:abstractNum>
  <w:abstractNum w:abstractNumId="6" w15:restartNumberingAfterBreak="0">
    <w:nsid w:val="18D2771F"/>
    <w:multiLevelType w:val="hybridMultilevel"/>
    <w:tmpl w:val="4C9C4D7A"/>
    <w:lvl w:ilvl="0" w:tplc="9A8E9F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3EB4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A0DB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E2B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CEE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B210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B87E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D0F0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3010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8C174B"/>
    <w:multiLevelType w:val="multilevel"/>
    <w:tmpl w:val="AA7CD92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B0C498A"/>
    <w:multiLevelType w:val="hybridMultilevel"/>
    <w:tmpl w:val="0F127286"/>
    <w:lvl w:ilvl="0" w:tplc="0DC221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34F7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3E7E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5CEE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4ACA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4EEC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E4AE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8216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8071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B5008C0"/>
    <w:multiLevelType w:val="hybridMultilevel"/>
    <w:tmpl w:val="B148A1FC"/>
    <w:lvl w:ilvl="0" w:tplc="D076F5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9EFE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DE1B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E6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8E95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D2A1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228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76B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C98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64C5CDB"/>
    <w:multiLevelType w:val="hybridMultilevel"/>
    <w:tmpl w:val="DE9CA54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87F11"/>
    <w:multiLevelType w:val="multilevel"/>
    <w:tmpl w:val="146E1A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80B5608"/>
    <w:multiLevelType w:val="hybridMultilevel"/>
    <w:tmpl w:val="880471AC"/>
    <w:lvl w:ilvl="0" w:tplc="5632325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E4E07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18827C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1D0F98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B6A04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B34AC9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2A12665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75501F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1AA06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3" w15:restartNumberingAfterBreak="0">
    <w:nsid w:val="35203A6D"/>
    <w:multiLevelType w:val="hybridMultilevel"/>
    <w:tmpl w:val="D9B2FA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C58BB"/>
    <w:multiLevelType w:val="hybridMultilevel"/>
    <w:tmpl w:val="EC2E695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7055DB"/>
    <w:multiLevelType w:val="hybridMultilevel"/>
    <w:tmpl w:val="EE70E59E"/>
    <w:lvl w:ilvl="0" w:tplc="92E4B37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1F0F4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E22E51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41D6241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4E000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FF28FD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E90882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580BC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7EEAE8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6" w15:restartNumberingAfterBreak="0">
    <w:nsid w:val="40A2497C"/>
    <w:multiLevelType w:val="hybridMultilevel"/>
    <w:tmpl w:val="C4626276"/>
    <w:lvl w:ilvl="0" w:tplc="D24AF0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0406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8A3B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F2F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86C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B4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D0D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18B2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6CE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A45DAB"/>
    <w:multiLevelType w:val="multilevel"/>
    <w:tmpl w:val="7EFADCC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4B635A7A"/>
    <w:multiLevelType w:val="hybridMultilevel"/>
    <w:tmpl w:val="6FC42ABE"/>
    <w:lvl w:ilvl="0" w:tplc="13A01E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DAF7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2ECB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E20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C6D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601F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2ACE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D6A0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5CB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BE00867"/>
    <w:multiLevelType w:val="hybridMultilevel"/>
    <w:tmpl w:val="8DB6FD0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7422BA"/>
    <w:multiLevelType w:val="hybridMultilevel"/>
    <w:tmpl w:val="D1089AAC"/>
    <w:lvl w:ilvl="0" w:tplc="5DBED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DCED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66D1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C2EC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C2E8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6CB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3018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72A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A62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FF943B5"/>
    <w:multiLevelType w:val="hybridMultilevel"/>
    <w:tmpl w:val="8CCE2804"/>
    <w:lvl w:ilvl="0" w:tplc="ABB267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5CF2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E6A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58CB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3806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0A8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6B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9A1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CEAC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0AB6D18"/>
    <w:multiLevelType w:val="hybridMultilevel"/>
    <w:tmpl w:val="06B48C94"/>
    <w:lvl w:ilvl="0" w:tplc="80D034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8B8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98B0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DEC6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8E33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45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B6BB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88FA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7C9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D2520F"/>
    <w:multiLevelType w:val="hybridMultilevel"/>
    <w:tmpl w:val="AE020D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7017F"/>
    <w:multiLevelType w:val="hybridMultilevel"/>
    <w:tmpl w:val="4DAAECB4"/>
    <w:lvl w:ilvl="0" w:tplc="3D30E8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AC1F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0C4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521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2872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94A8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2470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CC0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368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4B4373D"/>
    <w:multiLevelType w:val="hybridMultilevel"/>
    <w:tmpl w:val="C16E2602"/>
    <w:lvl w:ilvl="0" w:tplc="A8C03F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6CBE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A4F4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62EC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72FF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B06B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DAF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D6A9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7039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73D7D84"/>
    <w:multiLevelType w:val="hybridMultilevel"/>
    <w:tmpl w:val="DAA0E96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2C1A9C"/>
    <w:multiLevelType w:val="hybridMultilevel"/>
    <w:tmpl w:val="6E02C30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8D7FCA"/>
    <w:multiLevelType w:val="hybridMultilevel"/>
    <w:tmpl w:val="1FD0E446"/>
    <w:lvl w:ilvl="0" w:tplc="8C82E97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F614F"/>
    <w:multiLevelType w:val="hybridMultilevel"/>
    <w:tmpl w:val="D1960A1A"/>
    <w:lvl w:ilvl="0" w:tplc="FF52A2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72D1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5AD9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6852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4065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F09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A69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C4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C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2AA71F2"/>
    <w:multiLevelType w:val="multilevel"/>
    <w:tmpl w:val="2FF895C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56" w:hanging="1800"/>
      </w:pPr>
      <w:rPr>
        <w:rFonts w:hint="default"/>
      </w:rPr>
    </w:lvl>
  </w:abstractNum>
  <w:abstractNum w:abstractNumId="31" w15:restartNumberingAfterBreak="0">
    <w:nsid w:val="69E373A3"/>
    <w:multiLevelType w:val="hybridMultilevel"/>
    <w:tmpl w:val="2F74FB80"/>
    <w:lvl w:ilvl="0" w:tplc="E7902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FE1C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C4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8A8B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8EB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E70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AAF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3C0E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A58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1EC3377"/>
    <w:multiLevelType w:val="multilevel"/>
    <w:tmpl w:val="30964DC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89E19CD"/>
    <w:multiLevelType w:val="hybridMultilevel"/>
    <w:tmpl w:val="0FFA40DC"/>
    <w:lvl w:ilvl="0" w:tplc="92D0C1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405E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4EC1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8E58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18E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4E8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B6CA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16F1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B0F8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9"/>
  </w:num>
  <w:num w:numId="3">
    <w:abstractNumId w:val="14"/>
  </w:num>
  <w:num w:numId="4">
    <w:abstractNumId w:val="26"/>
  </w:num>
  <w:num w:numId="5">
    <w:abstractNumId w:val="2"/>
  </w:num>
  <w:num w:numId="6">
    <w:abstractNumId w:val="1"/>
  </w:num>
  <w:num w:numId="7">
    <w:abstractNumId w:val="3"/>
  </w:num>
  <w:num w:numId="8">
    <w:abstractNumId w:val="9"/>
  </w:num>
  <w:num w:numId="9">
    <w:abstractNumId w:val="6"/>
  </w:num>
  <w:num w:numId="10">
    <w:abstractNumId w:val="12"/>
  </w:num>
  <w:num w:numId="11">
    <w:abstractNumId w:val="16"/>
  </w:num>
  <w:num w:numId="12">
    <w:abstractNumId w:val="31"/>
  </w:num>
  <w:num w:numId="13">
    <w:abstractNumId w:val="15"/>
  </w:num>
  <w:num w:numId="14">
    <w:abstractNumId w:val="24"/>
  </w:num>
  <w:num w:numId="15">
    <w:abstractNumId w:val="8"/>
  </w:num>
  <w:num w:numId="16">
    <w:abstractNumId w:val="21"/>
  </w:num>
  <w:num w:numId="17">
    <w:abstractNumId w:val="29"/>
  </w:num>
  <w:num w:numId="18">
    <w:abstractNumId w:val="25"/>
  </w:num>
  <w:num w:numId="19">
    <w:abstractNumId w:val="33"/>
  </w:num>
  <w:num w:numId="20">
    <w:abstractNumId w:val="20"/>
  </w:num>
  <w:num w:numId="21">
    <w:abstractNumId w:val="33"/>
  </w:num>
  <w:num w:numId="22">
    <w:abstractNumId w:val="22"/>
  </w:num>
  <w:num w:numId="23">
    <w:abstractNumId w:val="5"/>
  </w:num>
  <w:num w:numId="24">
    <w:abstractNumId w:val="4"/>
  </w:num>
  <w:num w:numId="25">
    <w:abstractNumId w:val="27"/>
  </w:num>
  <w:num w:numId="26">
    <w:abstractNumId w:val="28"/>
  </w:num>
  <w:num w:numId="27">
    <w:abstractNumId w:val="10"/>
  </w:num>
  <w:num w:numId="28">
    <w:abstractNumId w:val="0"/>
  </w:num>
  <w:num w:numId="29">
    <w:abstractNumId w:val="32"/>
  </w:num>
  <w:num w:numId="30">
    <w:abstractNumId w:val="17"/>
  </w:num>
  <w:num w:numId="31">
    <w:abstractNumId w:val="7"/>
  </w:num>
  <w:num w:numId="32">
    <w:abstractNumId w:val="30"/>
  </w:num>
  <w:num w:numId="33">
    <w:abstractNumId w:val="11"/>
  </w:num>
  <w:num w:numId="34">
    <w:abstractNumId w:val="23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trackedChanges" w:enforcement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U3MzOwNDMGMpV0lIJTi4sz8/NACoxrAQeIpdwsAAAA"/>
  </w:docVars>
  <w:rsids>
    <w:rsidRoot w:val="004F3B35"/>
    <w:rsid w:val="00004A86"/>
    <w:rsid w:val="0000521F"/>
    <w:rsid w:val="000070BF"/>
    <w:rsid w:val="00007DE5"/>
    <w:rsid w:val="00011B16"/>
    <w:rsid w:val="000123A5"/>
    <w:rsid w:val="00013FFB"/>
    <w:rsid w:val="00014D22"/>
    <w:rsid w:val="00015AB9"/>
    <w:rsid w:val="00017010"/>
    <w:rsid w:val="0002039D"/>
    <w:rsid w:val="000222F4"/>
    <w:rsid w:val="00024969"/>
    <w:rsid w:val="00024A86"/>
    <w:rsid w:val="000251EE"/>
    <w:rsid w:val="00025C6F"/>
    <w:rsid w:val="00027845"/>
    <w:rsid w:val="00030F05"/>
    <w:rsid w:val="00033595"/>
    <w:rsid w:val="000363DD"/>
    <w:rsid w:val="0004164E"/>
    <w:rsid w:val="00043C0B"/>
    <w:rsid w:val="00046A01"/>
    <w:rsid w:val="000477A8"/>
    <w:rsid w:val="000501DC"/>
    <w:rsid w:val="00054200"/>
    <w:rsid w:val="00054C98"/>
    <w:rsid w:val="00054E37"/>
    <w:rsid w:val="000553B3"/>
    <w:rsid w:val="000558C7"/>
    <w:rsid w:val="00056644"/>
    <w:rsid w:val="00057A68"/>
    <w:rsid w:val="0006096B"/>
    <w:rsid w:val="00062783"/>
    <w:rsid w:val="00062F09"/>
    <w:rsid w:val="000641C4"/>
    <w:rsid w:val="00064EBF"/>
    <w:rsid w:val="000663FD"/>
    <w:rsid w:val="00066799"/>
    <w:rsid w:val="0007144C"/>
    <w:rsid w:val="00071540"/>
    <w:rsid w:val="00073694"/>
    <w:rsid w:val="00074BFF"/>
    <w:rsid w:val="000763A0"/>
    <w:rsid w:val="00077EBC"/>
    <w:rsid w:val="0008183C"/>
    <w:rsid w:val="0008221C"/>
    <w:rsid w:val="00082EEA"/>
    <w:rsid w:val="00083A36"/>
    <w:rsid w:val="000849BA"/>
    <w:rsid w:val="00084FA7"/>
    <w:rsid w:val="00085782"/>
    <w:rsid w:val="00086407"/>
    <w:rsid w:val="00090EE5"/>
    <w:rsid w:val="0009241C"/>
    <w:rsid w:val="000926E4"/>
    <w:rsid w:val="000958E5"/>
    <w:rsid w:val="00095AD5"/>
    <w:rsid w:val="000A1161"/>
    <w:rsid w:val="000A1522"/>
    <w:rsid w:val="000A15EF"/>
    <w:rsid w:val="000A25EC"/>
    <w:rsid w:val="000A2F19"/>
    <w:rsid w:val="000A7D19"/>
    <w:rsid w:val="000B2B37"/>
    <w:rsid w:val="000B2C0D"/>
    <w:rsid w:val="000B34A5"/>
    <w:rsid w:val="000B4FA4"/>
    <w:rsid w:val="000C0CC3"/>
    <w:rsid w:val="000C2609"/>
    <w:rsid w:val="000C2DF8"/>
    <w:rsid w:val="000C3B4B"/>
    <w:rsid w:val="000C4DD8"/>
    <w:rsid w:val="000D3BD7"/>
    <w:rsid w:val="000D4932"/>
    <w:rsid w:val="000D5B02"/>
    <w:rsid w:val="000D5F84"/>
    <w:rsid w:val="000E058A"/>
    <w:rsid w:val="000E0EA6"/>
    <w:rsid w:val="000E0EFA"/>
    <w:rsid w:val="000E1EAF"/>
    <w:rsid w:val="000E5B1B"/>
    <w:rsid w:val="000E74E6"/>
    <w:rsid w:val="000F2A79"/>
    <w:rsid w:val="000F35FE"/>
    <w:rsid w:val="000F7A89"/>
    <w:rsid w:val="00100686"/>
    <w:rsid w:val="00101E3D"/>
    <w:rsid w:val="00101ED3"/>
    <w:rsid w:val="00104CEF"/>
    <w:rsid w:val="00105913"/>
    <w:rsid w:val="00105E22"/>
    <w:rsid w:val="00106765"/>
    <w:rsid w:val="00106B98"/>
    <w:rsid w:val="00106FD2"/>
    <w:rsid w:val="00107B64"/>
    <w:rsid w:val="00110423"/>
    <w:rsid w:val="001109E3"/>
    <w:rsid w:val="001109FB"/>
    <w:rsid w:val="0011346E"/>
    <w:rsid w:val="001135D3"/>
    <w:rsid w:val="00113FBA"/>
    <w:rsid w:val="00115662"/>
    <w:rsid w:val="00117E04"/>
    <w:rsid w:val="001209E4"/>
    <w:rsid w:val="00121A5F"/>
    <w:rsid w:val="0012265B"/>
    <w:rsid w:val="0012376F"/>
    <w:rsid w:val="00123D26"/>
    <w:rsid w:val="00126201"/>
    <w:rsid w:val="0013038A"/>
    <w:rsid w:val="00130D3C"/>
    <w:rsid w:val="001311D8"/>
    <w:rsid w:val="001312DD"/>
    <w:rsid w:val="00133C85"/>
    <w:rsid w:val="00134B00"/>
    <w:rsid w:val="00134DDF"/>
    <w:rsid w:val="001352A4"/>
    <w:rsid w:val="00141760"/>
    <w:rsid w:val="00143F20"/>
    <w:rsid w:val="00144988"/>
    <w:rsid w:val="001451B9"/>
    <w:rsid w:val="00147332"/>
    <w:rsid w:val="001500B3"/>
    <w:rsid w:val="0015101B"/>
    <w:rsid w:val="00151555"/>
    <w:rsid w:val="00154006"/>
    <w:rsid w:val="00155172"/>
    <w:rsid w:val="001556AB"/>
    <w:rsid w:val="00162F90"/>
    <w:rsid w:val="001639D7"/>
    <w:rsid w:val="00165666"/>
    <w:rsid w:val="00166135"/>
    <w:rsid w:val="001661B1"/>
    <w:rsid w:val="00167F79"/>
    <w:rsid w:val="00170C76"/>
    <w:rsid w:val="001710E2"/>
    <w:rsid w:val="001714AF"/>
    <w:rsid w:val="001715E7"/>
    <w:rsid w:val="00171975"/>
    <w:rsid w:val="00171F50"/>
    <w:rsid w:val="001727E6"/>
    <w:rsid w:val="00172F36"/>
    <w:rsid w:val="00172F40"/>
    <w:rsid w:val="0017483F"/>
    <w:rsid w:val="001748C1"/>
    <w:rsid w:val="00174B12"/>
    <w:rsid w:val="001754DC"/>
    <w:rsid w:val="00175BBE"/>
    <w:rsid w:val="001812D2"/>
    <w:rsid w:val="00181412"/>
    <w:rsid w:val="00182002"/>
    <w:rsid w:val="00184205"/>
    <w:rsid w:val="001857FF"/>
    <w:rsid w:val="00186F90"/>
    <w:rsid w:val="00187A3F"/>
    <w:rsid w:val="00191A00"/>
    <w:rsid w:val="001940C3"/>
    <w:rsid w:val="00194899"/>
    <w:rsid w:val="00194BA9"/>
    <w:rsid w:val="00195BC1"/>
    <w:rsid w:val="0019672C"/>
    <w:rsid w:val="00196878"/>
    <w:rsid w:val="00196CBF"/>
    <w:rsid w:val="00197452"/>
    <w:rsid w:val="001978AC"/>
    <w:rsid w:val="00197E7B"/>
    <w:rsid w:val="001A0041"/>
    <w:rsid w:val="001A0582"/>
    <w:rsid w:val="001A2373"/>
    <w:rsid w:val="001A2A18"/>
    <w:rsid w:val="001A2C00"/>
    <w:rsid w:val="001A6D16"/>
    <w:rsid w:val="001B2B70"/>
    <w:rsid w:val="001B2E9A"/>
    <w:rsid w:val="001B337F"/>
    <w:rsid w:val="001B3F17"/>
    <w:rsid w:val="001B72E6"/>
    <w:rsid w:val="001B7ADC"/>
    <w:rsid w:val="001C0C5B"/>
    <w:rsid w:val="001C3503"/>
    <w:rsid w:val="001C49EC"/>
    <w:rsid w:val="001D015A"/>
    <w:rsid w:val="001D269C"/>
    <w:rsid w:val="001D389F"/>
    <w:rsid w:val="001D47A0"/>
    <w:rsid w:val="001D51DB"/>
    <w:rsid w:val="001D617A"/>
    <w:rsid w:val="001D6E9E"/>
    <w:rsid w:val="001E0A7E"/>
    <w:rsid w:val="001E287E"/>
    <w:rsid w:val="001E430F"/>
    <w:rsid w:val="001E6EA6"/>
    <w:rsid w:val="001E6FC2"/>
    <w:rsid w:val="001E7BC5"/>
    <w:rsid w:val="001F2C17"/>
    <w:rsid w:val="001F31DD"/>
    <w:rsid w:val="001F458A"/>
    <w:rsid w:val="002015BA"/>
    <w:rsid w:val="00201DFD"/>
    <w:rsid w:val="00202FC4"/>
    <w:rsid w:val="00203B7B"/>
    <w:rsid w:val="00206691"/>
    <w:rsid w:val="0020694A"/>
    <w:rsid w:val="0020761C"/>
    <w:rsid w:val="0021026D"/>
    <w:rsid w:val="002104CB"/>
    <w:rsid w:val="00211D1E"/>
    <w:rsid w:val="00211EF9"/>
    <w:rsid w:val="0021239A"/>
    <w:rsid w:val="00214561"/>
    <w:rsid w:val="00214773"/>
    <w:rsid w:val="00215A4B"/>
    <w:rsid w:val="00215B4D"/>
    <w:rsid w:val="00215DB0"/>
    <w:rsid w:val="00216F10"/>
    <w:rsid w:val="0022096D"/>
    <w:rsid w:val="002235A9"/>
    <w:rsid w:val="0022477F"/>
    <w:rsid w:val="00224DAA"/>
    <w:rsid w:val="00225695"/>
    <w:rsid w:val="00226F50"/>
    <w:rsid w:val="00230C05"/>
    <w:rsid w:val="00231D69"/>
    <w:rsid w:val="002324AB"/>
    <w:rsid w:val="00232859"/>
    <w:rsid w:val="0023337C"/>
    <w:rsid w:val="00233480"/>
    <w:rsid w:val="00237C3A"/>
    <w:rsid w:val="00241FB7"/>
    <w:rsid w:val="0024223F"/>
    <w:rsid w:val="00243E72"/>
    <w:rsid w:val="0024551E"/>
    <w:rsid w:val="0024552C"/>
    <w:rsid w:val="00245EF6"/>
    <w:rsid w:val="002469AB"/>
    <w:rsid w:val="00246F77"/>
    <w:rsid w:val="00250EFD"/>
    <w:rsid w:val="00253660"/>
    <w:rsid w:val="00254689"/>
    <w:rsid w:val="002560B3"/>
    <w:rsid w:val="00260A82"/>
    <w:rsid w:val="00260AB2"/>
    <w:rsid w:val="00262B19"/>
    <w:rsid w:val="00263FFC"/>
    <w:rsid w:val="0026449C"/>
    <w:rsid w:val="0026475E"/>
    <w:rsid w:val="00266FFB"/>
    <w:rsid w:val="002731C8"/>
    <w:rsid w:val="002735EC"/>
    <w:rsid w:val="00277ACF"/>
    <w:rsid w:val="00277CB7"/>
    <w:rsid w:val="00280C5C"/>
    <w:rsid w:val="00291E95"/>
    <w:rsid w:val="00292BE9"/>
    <w:rsid w:val="002953E4"/>
    <w:rsid w:val="002A2DE9"/>
    <w:rsid w:val="002A2E37"/>
    <w:rsid w:val="002A3FE2"/>
    <w:rsid w:val="002A7EC5"/>
    <w:rsid w:val="002B10CA"/>
    <w:rsid w:val="002B183E"/>
    <w:rsid w:val="002B3ECA"/>
    <w:rsid w:val="002B50B3"/>
    <w:rsid w:val="002B5476"/>
    <w:rsid w:val="002B67EB"/>
    <w:rsid w:val="002C00BB"/>
    <w:rsid w:val="002C1025"/>
    <w:rsid w:val="002D096A"/>
    <w:rsid w:val="002D2C48"/>
    <w:rsid w:val="002D4297"/>
    <w:rsid w:val="002D74E8"/>
    <w:rsid w:val="002E0394"/>
    <w:rsid w:val="002E24E4"/>
    <w:rsid w:val="002E324C"/>
    <w:rsid w:val="002E5302"/>
    <w:rsid w:val="002E606D"/>
    <w:rsid w:val="002F23B7"/>
    <w:rsid w:val="002F3ACD"/>
    <w:rsid w:val="002F40EE"/>
    <w:rsid w:val="002F6259"/>
    <w:rsid w:val="002F7DA4"/>
    <w:rsid w:val="00304AEF"/>
    <w:rsid w:val="0030509A"/>
    <w:rsid w:val="003060FE"/>
    <w:rsid w:val="003076E8"/>
    <w:rsid w:val="00311C43"/>
    <w:rsid w:val="00311DCA"/>
    <w:rsid w:val="00312092"/>
    <w:rsid w:val="003200A6"/>
    <w:rsid w:val="00320C49"/>
    <w:rsid w:val="00324073"/>
    <w:rsid w:val="00324C94"/>
    <w:rsid w:val="00325EB0"/>
    <w:rsid w:val="00327F6B"/>
    <w:rsid w:val="003307DB"/>
    <w:rsid w:val="003317CF"/>
    <w:rsid w:val="003325A7"/>
    <w:rsid w:val="00336E1E"/>
    <w:rsid w:val="00341903"/>
    <w:rsid w:val="003445E3"/>
    <w:rsid w:val="00345122"/>
    <w:rsid w:val="0034534C"/>
    <w:rsid w:val="0034633C"/>
    <w:rsid w:val="00347570"/>
    <w:rsid w:val="003505E8"/>
    <w:rsid w:val="00352346"/>
    <w:rsid w:val="003534C2"/>
    <w:rsid w:val="0035362C"/>
    <w:rsid w:val="003544E1"/>
    <w:rsid w:val="00354939"/>
    <w:rsid w:val="003563C6"/>
    <w:rsid w:val="00357753"/>
    <w:rsid w:val="003578CF"/>
    <w:rsid w:val="00357F60"/>
    <w:rsid w:val="00360483"/>
    <w:rsid w:val="003609A4"/>
    <w:rsid w:val="00361671"/>
    <w:rsid w:val="00362CD8"/>
    <w:rsid w:val="00363599"/>
    <w:rsid w:val="003656AB"/>
    <w:rsid w:val="0036608A"/>
    <w:rsid w:val="003703FF"/>
    <w:rsid w:val="00371A9B"/>
    <w:rsid w:val="00371FC9"/>
    <w:rsid w:val="003722EB"/>
    <w:rsid w:val="00372FCD"/>
    <w:rsid w:val="00375515"/>
    <w:rsid w:val="00376A04"/>
    <w:rsid w:val="003774FC"/>
    <w:rsid w:val="00381E17"/>
    <w:rsid w:val="003823A8"/>
    <w:rsid w:val="00383813"/>
    <w:rsid w:val="00384A19"/>
    <w:rsid w:val="00385B98"/>
    <w:rsid w:val="00386E15"/>
    <w:rsid w:val="00390615"/>
    <w:rsid w:val="003915BE"/>
    <w:rsid w:val="00392CAD"/>
    <w:rsid w:val="00394EA5"/>
    <w:rsid w:val="0039593F"/>
    <w:rsid w:val="00397787"/>
    <w:rsid w:val="003A0691"/>
    <w:rsid w:val="003A17AF"/>
    <w:rsid w:val="003A1EDC"/>
    <w:rsid w:val="003A42CA"/>
    <w:rsid w:val="003A5C09"/>
    <w:rsid w:val="003A6E66"/>
    <w:rsid w:val="003A7D4D"/>
    <w:rsid w:val="003B0106"/>
    <w:rsid w:val="003B0588"/>
    <w:rsid w:val="003B164C"/>
    <w:rsid w:val="003B283E"/>
    <w:rsid w:val="003B3D2E"/>
    <w:rsid w:val="003B453B"/>
    <w:rsid w:val="003B472A"/>
    <w:rsid w:val="003B477E"/>
    <w:rsid w:val="003B4B41"/>
    <w:rsid w:val="003B5850"/>
    <w:rsid w:val="003B5D4C"/>
    <w:rsid w:val="003B6C3E"/>
    <w:rsid w:val="003B7651"/>
    <w:rsid w:val="003B7754"/>
    <w:rsid w:val="003C0466"/>
    <w:rsid w:val="003C05F3"/>
    <w:rsid w:val="003C122B"/>
    <w:rsid w:val="003C14F6"/>
    <w:rsid w:val="003C36CD"/>
    <w:rsid w:val="003C5B97"/>
    <w:rsid w:val="003C662E"/>
    <w:rsid w:val="003D2598"/>
    <w:rsid w:val="003D35F3"/>
    <w:rsid w:val="003D4488"/>
    <w:rsid w:val="003D68F2"/>
    <w:rsid w:val="003D7778"/>
    <w:rsid w:val="003D7AA5"/>
    <w:rsid w:val="003E039D"/>
    <w:rsid w:val="003E08D6"/>
    <w:rsid w:val="003E189A"/>
    <w:rsid w:val="003E5322"/>
    <w:rsid w:val="003E582C"/>
    <w:rsid w:val="003E73F3"/>
    <w:rsid w:val="003E79E4"/>
    <w:rsid w:val="003F03A1"/>
    <w:rsid w:val="003F23B4"/>
    <w:rsid w:val="003F2482"/>
    <w:rsid w:val="003F7323"/>
    <w:rsid w:val="004021F8"/>
    <w:rsid w:val="00403606"/>
    <w:rsid w:val="0040535C"/>
    <w:rsid w:val="00405B2C"/>
    <w:rsid w:val="004069DA"/>
    <w:rsid w:val="00412100"/>
    <w:rsid w:val="004135EE"/>
    <w:rsid w:val="00414E28"/>
    <w:rsid w:val="0041529C"/>
    <w:rsid w:val="004161EC"/>
    <w:rsid w:val="0042060A"/>
    <w:rsid w:val="00420BD2"/>
    <w:rsid w:val="00425BAD"/>
    <w:rsid w:val="00425CDF"/>
    <w:rsid w:val="00426712"/>
    <w:rsid w:val="00426819"/>
    <w:rsid w:val="004275A0"/>
    <w:rsid w:val="00430F0C"/>
    <w:rsid w:val="00433DD1"/>
    <w:rsid w:val="00434744"/>
    <w:rsid w:val="004379D3"/>
    <w:rsid w:val="0044015A"/>
    <w:rsid w:val="00442AD5"/>
    <w:rsid w:val="00443AF2"/>
    <w:rsid w:val="00444034"/>
    <w:rsid w:val="004453B0"/>
    <w:rsid w:val="004456AB"/>
    <w:rsid w:val="004457BC"/>
    <w:rsid w:val="00445C0E"/>
    <w:rsid w:val="004463B5"/>
    <w:rsid w:val="00446E88"/>
    <w:rsid w:val="0044787A"/>
    <w:rsid w:val="00450B22"/>
    <w:rsid w:val="00451993"/>
    <w:rsid w:val="00451A9C"/>
    <w:rsid w:val="004557A4"/>
    <w:rsid w:val="00455FCE"/>
    <w:rsid w:val="00461D64"/>
    <w:rsid w:val="0046298A"/>
    <w:rsid w:val="00466404"/>
    <w:rsid w:val="0047196F"/>
    <w:rsid w:val="00471D8E"/>
    <w:rsid w:val="00471E3B"/>
    <w:rsid w:val="00472CBB"/>
    <w:rsid w:val="00473DA3"/>
    <w:rsid w:val="00475A6F"/>
    <w:rsid w:val="00477765"/>
    <w:rsid w:val="004805EB"/>
    <w:rsid w:val="004832C6"/>
    <w:rsid w:val="00484631"/>
    <w:rsid w:val="00486A3E"/>
    <w:rsid w:val="00490C53"/>
    <w:rsid w:val="00491D95"/>
    <w:rsid w:val="00491DAC"/>
    <w:rsid w:val="004973E8"/>
    <w:rsid w:val="004A0189"/>
    <w:rsid w:val="004A3862"/>
    <w:rsid w:val="004A449D"/>
    <w:rsid w:val="004A47D6"/>
    <w:rsid w:val="004A4BA8"/>
    <w:rsid w:val="004A5C8D"/>
    <w:rsid w:val="004A7444"/>
    <w:rsid w:val="004A7990"/>
    <w:rsid w:val="004B0173"/>
    <w:rsid w:val="004B145B"/>
    <w:rsid w:val="004B15EB"/>
    <w:rsid w:val="004B5549"/>
    <w:rsid w:val="004B588C"/>
    <w:rsid w:val="004C00E8"/>
    <w:rsid w:val="004C0AE6"/>
    <w:rsid w:val="004C24AF"/>
    <w:rsid w:val="004C3393"/>
    <w:rsid w:val="004C3A27"/>
    <w:rsid w:val="004C3B3C"/>
    <w:rsid w:val="004C51B4"/>
    <w:rsid w:val="004C68A0"/>
    <w:rsid w:val="004C6D99"/>
    <w:rsid w:val="004C79ED"/>
    <w:rsid w:val="004D5B35"/>
    <w:rsid w:val="004D6175"/>
    <w:rsid w:val="004E0216"/>
    <w:rsid w:val="004E0652"/>
    <w:rsid w:val="004E1E2B"/>
    <w:rsid w:val="004E2C99"/>
    <w:rsid w:val="004E377E"/>
    <w:rsid w:val="004E45F1"/>
    <w:rsid w:val="004E4984"/>
    <w:rsid w:val="004E4B6B"/>
    <w:rsid w:val="004E5193"/>
    <w:rsid w:val="004E5B60"/>
    <w:rsid w:val="004E5EE0"/>
    <w:rsid w:val="004E7235"/>
    <w:rsid w:val="004E7800"/>
    <w:rsid w:val="004F18B1"/>
    <w:rsid w:val="004F19E6"/>
    <w:rsid w:val="004F1C12"/>
    <w:rsid w:val="004F2E0A"/>
    <w:rsid w:val="004F301E"/>
    <w:rsid w:val="004F3B35"/>
    <w:rsid w:val="004F515E"/>
    <w:rsid w:val="004F53DE"/>
    <w:rsid w:val="004F6CF9"/>
    <w:rsid w:val="004F7735"/>
    <w:rsid w:val="00503575"/>
    <w:rsid w:val="00503970"/>
    <w:rsid w:val="00504A6F"/>
    <w:rsid w:val="005055F8"/>
    <w:rsid w:val="00510993"/>
    <w:rsid w:val="0051364F"/>
    <w:rsid w:val="005143B9"/>
    <w:rsid w:val="00514F78"/>
    <w:rsid w:val="00521BAA"/>
    <w:rsid w:val="0052398C"/>
    <w:rsid w:val="0052423E"/>
    <w:rsid w:val="005251E8"/>
    <w:rsid w:val="00530BE8"/>
    <w:rsid w:val="00531DDA"/>
    <w:rsid w:val="0053228A"/>
    <w:rsid w:val="00532DEF"/>
    <w:rsid w:val="00534E9D"/>
    <w:rsid w:val="0053535A"/>
    <w:rsid w:val="00535795"/>
    <w:rsid w:val="00536D72"/>
    <w:rsid w:val="0054126D"/>
    <w:rsid w:val="00541B65"/>
    <w:rsid w:val="0054461E"/>
    <w:rsid w:val="00544DAB"/>
    <w:rsid w:val="00544EE8"/>
    <w:rsid w:val="00545F31"/>
    <w:rsid w:val="0054755C"/>
    <w:rsid w:val="00551470"/>
    <w:rsid w:val="00552935"/>
    <w:rsid w:val="00555D60"/>
    <w:rsid w:val="00556EDF"/>
    <w:rsid w:val="005576B1"/>
    <w:rsid w:val="005577B0"/>
    <w:rsid w:val="005607B0"/>
    <w:rsid w:val="0056379C"/>
    <w:rsid w:val="0056383D"/>
    <w:rsid w:val="00563A1F"/>
    <w:rsid w:val="005644D3"/>
    <w:rsid w:val="0056698C"/>
    <w:rsid w:val="00566DDF"/>
    <w:rsid w:val="005704AA"/>
    <w:rsid w:val="00570A04"/>
    <w:rsid w:val="00573F9E"/>
    <w:rsid w:val="00575351"/>
    <w:rsid w:val="00575923"/>
    <w:rsid w:val="00577EDB"/>
    <w:rsid w:val="00581950"/>
    <w:rsid w:val="00581E70"/>
    <w:rsid w:val="00584332"/>
    <w:rsid w:val="005854E5"/>
    <w:rsid w:val="00585BDB"/>
    <w:rsid w:val="005877B4"/>
    <w:rsid w:val="00591069"/>
    <w:rsid w:val="00591E86"/>
    <w:rsid w:val="00593C0C"/>
    <w:rsid w:val="00593DA5"/>
    <w:rsid w:val="005946AF"/>
    <w:rsid w:val="0059547D"/>
    <w:rsid w:val="00596D40"/>
    <w:rsid w:val="005974B2"/>
    <w:rsid w:val="005A0021"/>
    <w:rsid w:val="005A6A04"/>
    <w:rsid w:val="005B10E5"/>
    <w:rsid w:val="005B1888"/>
    <w:rsid w:val="005B226E"/>
    <w:rsid w:val="005B5BE3"/>
    <w:rsid w:val="005B693C"/>
    <w:rsid w:val="005C09AD"/>
    <w:rsid w:val="005C19D9"/>
    <w:rsid w:val="005C245E"/>
    <w:rsid w:val="005C4F1E"/>
    <w:rsid w:val="005C6702"/>
    <w:rsid w:val="005C782F"/>
    <w:rsid w:val="005D0CFA"/>
    <w:rsid w:val="005D2730"/>
    <w:rsid w:val="005D2FC5"/>
    <w:rsid w:val="005D6C70"/>
    <w:rsid w:val="005D7045"/>
    <w:rsid w:val="005E1BB8"/>
    <w:rsid w:val="005E22E0"/>
    <w:rsid w:val="005E23FF"/>
    <w:rsid w:val="005E2EFE"/>
    <w:rsid w:val="005E423F"/>
    <w:rsid w:val="005E6241"/>
    <w:rsid w:val="005E6E9C"/>
    <w:rsid w:val="005F01D9"/>
    <w:rsid w:val="005F0F35"/>
    <w:rsid w:val="005F1D38"/>
    <w:rsid w:val="005F21A9"/>
    <w:rsid w:val="005F2249"/>
    <w:rsid w:val="005F2305"/>
    <w:rsid w:val="005F504A"/>
    <w:rsid w:val="005F55C1"/>
    <w:rsid w:val="005F5C86"/>
    <w:rsid w:val="00602BA6"/>
    <w:rsid w:val="00602F9E"/>
    <w:rsid w:val="0060402C"/>
    <w:rsid w:val="00605E0B"/>
    <w:rsid w:val="00607CB0"/>
    <w:rsid w:val="006109C1"/>
    <w:rsid w:val="006111C7"/>
    <w:rsid w:val="00613502"/>
    <w:rsid w:val="00613EC1"/>
    <w:rsid w:val="006204D6"/>
    <w:rsid w:val="00620719"/>
    <w:rsid w:val="006218BE"/>
    <w:rsid w:val="006224A1"/>
    <w:rsid w:val="0062371D"/>
    <w:rsid w:val="00623882"/>
    <w:rsid w:val="00623C16"/>
    <w:rsid w:val="00626340"/>
    <w:rsid w:val="006265C9"/>
    <w:rsid w:val="006274F9"/>
    <w:rsid w:val="00630009"/>
    <w:rsid w:val="00630919"/>
    <w:rsid w:val="006323AE"/>
    <w:rsid w:val="00632717"/>
    <w:rsid w:val="00633D7C"/>
    <w:rsid w:val="006344B8"/>
    <w:rsid w:val="00636799"/>
    <w:rsid w:val="00637BDD"/>
    <w:rsid w:val="00640B75"/>
    <w:rsid w:val="00643ECF"/>
    <w:rsid w:val="00644E41"/>
    <w:rsid w:val="00646993"/>
    <w:rsid w:val="00646EBC"/>
    <w:rsid w:val="006509BD"/>
    <w:rsid w:val="00652650"/>
    <w:rsid w:val="00654888"/>
    <w:rsid w:val="00654C24"/>
    <w:rsid w:val="006550C1"/>
    <w:rsid w:val="00656916"/>
    <w:rsid w:val="00656CFC"/>
    <w:rsid w:val="00662666"/>
    <w:rsid w:val="00663122"/>
    <w:rsid w:val="006644A5"/>
    <w:rsid w:val="006646D9"/>
    <w:rsid w:val="00665802"/>
    <w:rsid w:val="00666397"/>
    <w:rsid w:val="00667063"/>
    <w:rsid w:val="00667D3D"/>
    <w:rsid w:val="00671FF6"/>
    <w:rsid w:val="00672067"/>
    <w:rsid w:val="0067266F"/>
    <w:rsid w:val="00672C4F"/>
    <w:rsid w:val="0067544F"/>
    <w:rsid w:val="0067780C"/>
    <w:rsid w:val="00680BDA"/>
    <w:rsid w:val="00683630"/>
    <w:rsid w:val="00683E0A"/>
    <w:rsid w:val="006855D6"/>
    <w:rsid w:val="00685BFA"/>
    <w:rsid w:val="006915A3"/>
    <w:rsid w:val="006928B1"/>
    <w:rsid w:val="006945DC"/>
    <w:rsid w:val="00694BB1"/>
    <w:rsid w:val="00694EBC"/>
    <w:rsid w:val="006A2B70"/>
    <w:rsid w:val="006A362F"/>
    <w:rsid w:val="006A3C5D"/>
    <w:rsid w:val="006A5439"/>
    <w:rsid w:val="006A74C2"/>
    <w:rsid w:val="006B0F9C"/>
    <w:rsid w:val="006C22DA"/>
    <w:rsid w:val="006C7F05"/>
    <w:rsid w:val="006D148C"/>
    <w:rsid w:val="006D33B6"/>
    <w:rsid w:val="006E00A0"/>
    <w:rsid w:val="006E1CC3"/>
    <w:rsid w:val="006E2998"/>
    <w:rsid w:val="006E3E28"/>
    <w:rsid w:val="006E4878"/>
    <w:rsid w:val="006E61B1"/>
    <w:rsid w:val="006E6D9A"/>
    <w:rsid w:val="006E7047"/>
    <w:rsid w:val="006E706C"/>
    <w:rsid w:val="006E71BD"/>
    <w:rsid w:val="006F0F86"/>
    <w:rsid w:val="006F13AF"/>
    <w:rsid w:val="006F13B9"/>
    <w:rsid w:val="006F2993"/>
    <w:rsid w:val="006F31E8"/>
    <w:rsid w:val="006F4E7D"/>
    <w:rsid w:val="006F7994"/>
    <w:rsid w:val="00700A15"/>
    <w:rsid w:val="00701166"/>
    <w:rsid w:val="00704CB2"/>
    <w:rsid w:val="007058D0"/>
    <w:rsid w:val="00705A0C"/>
    <w:rsid w:val="0070708A"/>
    <w:rsid w:val="007146E0"/>
    <w:rsid w:val="007166E9"/>
    <w:rsid w:val="007176FC"/>
    <w:rsid w:val="007202B1"/>
    <w:rsid w:val="00722C40"/>
    <w:rsid w:val="0072452D"/>
    <w:rsid w:val="007272C1"/>
    <w:rsid w:val="00733A05"/>
    <w:rsid w:val="0073409B"/>
    <w:rsid w:val="00736EC9"/>
    <w:rsid w:val="007410B9"/>
    <w:rsid w:val="0074132E"/>
    <w:rsid w:val="00742333"/>
    <w:rsid w:val="00743CF2"/>
    <w:rsid w:val="00744C21"/>
    <w:rsid w:val="0074527A"/>
    <w:rsid w:val="007460F2"/>
    <w:rsid w:val="00747744"/>
    <w:rsid w:val="00750432"/>
    <w:rsid w:val="00750982"/>
    <w:rsid w:val="00750D70"/>
    <w:rsid w:val="00751C52"/>
    <w:rsid w:val="0075219E"/>
    <w:rsid w:val="00752C33"/>
    <w:rsid w:val="00753F88"/>
    <w:rsid w:val="007552B2"/>
    <w:rsid w:val="00761EEC"/>
    <w:rsid w:val="007629AC"/>
    <w:rsid w:val="00762E79"/>
    <w:rsid w:val="00762F9F"/>
    <w:rsid w:val="007630D5"/>
    <w:rsid w:val="007633D3"/>
    <w:rsid w:val="007633EF"/>
    <w:rsid w:val="007645C8"/>
    <w:rsid w:val="00766BAB"/>
    <w:rsid w:val="007726B3"/>
    <w:rsid w:val="00775C6C"/>
    <w:rsid w:val="00776252"/>
    <w:rsid w:val="00777D9C"/>
    <w:rsid w:val="00780EAB"/>
    <w:rsid w:val="007836F1"/>
    <w:rsid w:val="00783866"/>
    <w:rsid w:val="00783A56"/>
    <w:rsid w:val="00784C77"/>
    <w:rsid w:val="00785AE7"/>
    <w:rsid w:val="00786AE3"/>
    <w:rsid w:val="00787E00"/>
    <w:rsid w:val="00792832"/>
    <w:rsid w:val="0079380A"/>
    <w:rsid w:val="00794935"/>
    <w:rsid w:val="00796B0A"/>
    <w:rsid w:val="00797159"/>
    <w:rsid w:val="007978AC"/>
    <w:rsid w:val="007A13E6"/>
    <w:rsid w:val="007A363C"/>
    <w:rsid w:val="007A3863"/>
    <w:rsid w:val="007A413D"/>
    <w:rsid w:val="007A57AC"/>
    <w:rsid w:val="007A6513"/>
    <w:rsid w:val="007A6883"/>
    <w:rsid w:val="007A6992"/>
    <w:rsid w:val="007A69C4"/>
    <w:rsid w:val="007A6DA9"/>
    <w:rsid w:val="007B0D52"/>
    <w:rsid w:val="007B1639"/>
    <w:rsid w:val="007B5702"/>
    <w:rsid w:val="007B6552"/>
    <w:rsid w:val="007B7C47"/>
    <w:rsid w:val="007C13DB"/>
    <w:rsid w:val="007C1ADB"/>
    <w:rsid w:val="007C235A"/>
    <w:rsid w:val="007C3011"/>
    <w:rsid w:val="007C4B6C"/>
    <w:rsid w:val="007C674E"/>
    <w:rsid w:val="007C6F62"/>
    <w:rsid w:val="007C727B"/>
    <w:rsid w:val="007D089C"/>
    <w:rsid w:val="007D0B81"/>
    <w:rsid w:val="007D1360"/>
    <w:rsid w:val="007D6690"/>
    <w:rsid w:val="007D776A"/>
    <w:rsid w:val="007D7CC4"/>
    <w:rsid w:val="007E0CFB"/>
    <w:rsid w:val="007E1F45"/>
    <w:rsid w:val="007E350E"/>
    <w:rsid w:val="007E3F81"/>
    <w:rsid w:val="007E4838"/>
    <w:rsid w:val="007E4DF5"/>
    <w:rsid w:val="007E576A"/>
    <w:rsid w:val="007E5F92"/>
    <w:rsid w:val="007E60D1"/>
    <w:rsid w:val="007E73FD"/>
    <w:rsid w:val="007E77B0"/>
    <w:rsid w:val="007E7AE1"/>
    <w:rsid w:val="007E7FAA"/>
    <w:rsid w:val="007F04CC"/>
    <w:rsid w:val="007F05C2"/>
    <w:rsid w:val="007F236B"/>
    <w:rsid w:val="007F25DA"/>
    <w:rsid w:val="007F3D58"/>
    <w:rsid w:val="007F593B"/>
    <w:rsid w:val="007F5D29"/>
    <w:rsid w:val="007F6709"/>
    <w:rsid w:val="008005B3"/>
    <w:rsid w:val="00800F1C"/>
    <w:rsid w:val="0080183B"/>
    <w:rsid w:val="00803D53"/>
    <w:rsid w:val="0080667B"/>
    <w:rsid w:val="00813C84"/>
    <w:rsid w:val="008142D0"/>
    <w:rsid w:val="00817869"/>
    <w:rsid w:val="00817B47"/>
    <w:rsid w:val="00817FF1"/>
    <w:rsid w:val="008211E4"/>
    <w:rsid w:val="00822AC0"/>
    <w:rsid w:val="00822D98"/>
    <w:rsid w:val="00823556"/>
    <w:rsid w:val="00823650"/>
    <w:rsid w:val="008240D7"/>
    <w:rsid w:val="00824FCD"/>
    <w:rsid w:val="00826746"/>
    <w:rsid w:val="008304A5"/>
    <w:rsid w:val="00831372"/>
    <w:rsid w:val="00831A51"/>
    <w:rsid w:val="008323F6"/>
    <w:rsid w:val="0083520D"/>
    <w:rsid w:val="00835A3F"/>
    <w:rsid w:val="008404EB"/>
    <w:rsid w:val="00840DE2"/>
    <w:rsid w:val="00840E4B"/>
    <w:rsid w:val="008411E0"/>
    <w:rsid w:val="0084203C"/>
    <w:rsid w:val="00842E46"/>
    <w:rsid w:val="008431BE"/>
    <w:rsid w:val="008433A0"/>
    <w:rsid w:val="00846D8B"/>
    <w:rsid w:val="008476BE"/>
    <w:rsid w:val="00847EE8"/>
    <w:rsid w:val="00850350"/>
    <w:rsid w:val="008537FB"/>
    <w:rsid w:val="00853B80"/>
    <w:rsid w:val="00854754"/>
    <w:rsid w:val="008547A5"/>
    <w:rsid w:val="00854F8C"/>
    <w:rsid w:val="0085548D"/>
    <w:rsid w:val="008565D7"/>
    <w:rsid w:val="00863377"/>
    <w:rsid w:val="00866290"/>
    <w:rsid w:val="00866FAA"/>
    <w:rsid w:val="008721B8"/>
    <w:rsid w:val="0087226C"/>
    <w:rsid w:val="00872338"/>
    <w:rsid w:val="0087390C"/>
    <w:rsid w:val="00873ABD"/>
    <w:rsid w:val="00875F73"/>
    <w:rsid w:val="008765F6"/>
    <w:rsid w:val="00876BB3"/>
    <w:rsid w:val="0087753D"/>
    <w:rsid w:val="0087780D"/>
    <w:rsid w:val="00882200"/>
    <w:rsid w:val="008851E2"/>
    <w:rsid w:val="008871F8"/>
    <w:rsid w:val="008874F3"/>
    <w:rsid w:val="008903EB"/>
    <w:rsid w:val="00890FA3"/>
    <w:rsid w:val="008919FC"/>
    <w:rsid w:val="0089386F"/>
    <w:rsid w:val="00893E2A"/>
    <w:rsid w:val="008964C0"/>
    <w:rsid w:val="008971E2"/>
    <w:rsid w:val="008A18F0"/>
    <w:rsid w:val="008A34C6"/>
    <w:rsid w:val="008A5467"/>
    <w:rsid w:val="008A7C3E"/>
    <w:rsid w:val="008B037C"/>
    <w:rsid w:val="008B078B"/>
    <w:rsid w:val="008B30F0"/>
    <w:rsid w:val="008B3693"/>
    <w:rsid w:val="008B478C"/>
    <w:rsid w:val="008B50B9"/>
    <w:rsid w:val="008B52E4"/>
    <w:rsid w:val="008B74FA"/>
    <w:rsid w:val="008B7DF4"/>
    <w:rsid w:val="008C0CF2"/>
    <w:rsid w:val="008C187F"/>
    <w:rsid w:val="008C4DF3"/>
    <w:rsid w:val="008C5AFD"/>
    <w:rsid w:val="008C5F01"/>
    <w:rsid w:val="008C614D"/>
    <w:rsid w:val="008D0578"/>
    <w:rsid w:val="008D33E5"/>
    <w:rsid w:val="008D3DA8"/>
    <w:rsid w:val="008D3F34"/>
    <w:rsid w:val="008D4FAE"/>
    <w:rsid w:val="008D550D"/>
    <w:rsid w:val="008D7A14"/>
    <w:rsid w:val="008E0E01"/>
    <w:rsid w:val="008E144E"/>
    <w:rsid w:val="008E251C"/>
    <w:rsid w:val="008E3122"/>
    <w:rsid w:val="008E477B"/>
    <w:rsid w:val="008E73C4"/>
    <w:rsid w:val="008F2741"/>
    <w:rsid w:val="008F2992"/>
    <w:rsid w:val="008F5D1F"/>
    <w:rsid w:val="009006AD"/>
    <w:rsid w:val="0090085F"/>
    <w:rsid w:val="0090471E"/>
    <w:rsid w:val="00904D72"/>
    <w:rsid w:val="00905B19"/>
    <w:rsid w:val="009061A9"/>
    <w:rsid w:val="009102C4"/>
    <w:rsid w:val="0091208F"/>
    <w:rsid w:val="0091315E"/>
    <w:rsid w:val="0091345A"/>
    <w:rsid w:val="00914E9C"/>
    <w:rsid w:val="009151A0"/>
    <w:rsid w:val="0091770D"/>
    <w:rsid w:val="00917967"/>
    <w:rsid w:val="00920D22"/>
    <w:rsid w:val="00921DF9"/>
    <w:rsid w:val="00922172"/>
    <w:rsid w:val="00922BDF"/>
    <w:rsid w:val="00925073"/>
    <w:rsid w:val="00925698"/>
    <w:rsid w:val="00927B6A"/>
    <w:rsid w:val="0093182B"/>
    <w:rsid w:val="0093197F"/>
    <w:rsid w:val="009343A4"/>
    <w:rsid w:val="00935F0D"/>
    <w:rsid w:val="00936155"/>
    <w:rsid w:val="00942913"/>
    <w:rsid w:val="00950716"/>
    <w:rsid w:val="00950DF8"/>
    <w:rsid w:val="00950EA7"/>
    <w:rsid w:val="00950EF9"/>
    <w:rsid w:val="0095199E"/>
    <w:rsid w:val="00954E1D"/>
    <w:rsid w:val="009575B0"/>
    <w:rsid w:val="009579EE"/>
    <w:rsid w:val="00957DCF"/>
    <w:rsid w:val="009625D4"/>
    <w:rsid w:val="009640D4"/>
    <w:rsid w:val="00966CE4"/>
    <w:rsid w:val="009708CB"/>
    <w:rsid w:val="009711F8"/>
    <w:rsid w:val="009716A2"/>
    <w:rsid w:val="0097246A"/>
    <w:rsid w:val="00973D34"/>
    <w:rsid w:val="00973FA9"/>
    <w:rsid w:val="0097433D"/>
    <w:rsid w:val="0097487F"/>
    <w:rsid w:val="00977D88"/>
    <w:rsid w:val="0098059B"/>
    <w:rsid w:val="00980FC2"/>
    <w:rsid w:val="009811EA"/>
    <w:rsid w:val="0098132B"/>
    <w:rsid w:val="0098269C"/>
    <w:rsid w:val="00985CFE"/>
    <w:rsid w:val="00986BC8"/>
    <w:rsid w:val="009921A1"/>
    <w:rsid w:val="009A0188"/>
    <w:rsid w:val="009A2777"/>
    <w:rsid w:val="009A3031"/>
    <w:rsid w:val="009A40A5"/>
    <w:rsid w:val="009A4A74"/>
    <w:rsid w:val="009A5FDD"/>
    <w:rsid w:val="009B071D"/>
    <w:rsid w:val="009B1CE6"/>
    <w:rsid w:val="009B1D2B"/>
    <w:rsid w:val="009B3AAD"/>
    <w:rsid w:val="009B471B"/>
    <w:rsid w:val="009B5F27"/>
    <w:rsid w:val="009B6D6E"/>
    <w:rsid w:val="009C3985"/>
    <w:rsid w:val="009C52C7"/>
    <w:rsid w:val="009C6271"/>
    <w:rsid w:val="009C6548"/>
    <w:rsid w:val="009D1DCF"/>
    <w:rsid w:val="009D3B74"/>
    <w:rsid w:val="009D3BA0"/>
    <w:rsid w:val="009D671D"/>
    <w:rsid w:val="009E0291"/>
    <w:rsid w:val="009E1539"/>
    <w:rsid w:val="009E2353"/>
    <w:rsid w:val="009E2827"/>
    <w:rsid w:val="009E3A61"/>
    <w:rsid w:val="009E4782"/>
    <w:rsid w:val="009E7242"/>
    <w:rsid w:val="009E7B06"/>
    <w:rsid w:val="009E7B6E"/>
    <w:rsid w:val="009F0754"/>
    <w:rsid w:val="009F1CE4"/>
    <w:rsid w:val="009F2A29"/>
    <w:rsid w:val="009F2AA9"/>
    <w:rsid w:val="009F32CE"/>
    <w:rsid w:val="009F615E"/>
    <w:rsid w:val="00A02019"/>
    <w:rsid w:val="00A0313A"/>
    <w:rsid w:val="00A0317F"/>
    <w:rsid w:val="00A03498"/>
    <w:rsid w:val="00A03C99"/>
    <w:rsid w:val="00A05794"/>
    <w:rsid w:val="00A06706"/>
    <w:rsid w:val="00A07014"/>
    <w:rsid w:val="00A124BE"/>
    <w:rsid w:val="00A14AD6"/>
    <w:rsid w:val="00A1545C"/>
    <w:rsid w:val="00A15EC3"/>
    <w:rsid w:val="00A16321"/>
    <w:rsid w:val="00A17692"/>
    <w:rsid w:val="00A232A7"/>
    <w:rsid w:val="00A2365C"/>
    <w:rsid w:val="00A24217"/>
    <w:rsid w:val="00A2456D"/>
    <w:rsid w:val="00A24F45"/>
    <w:rsid w:val="00A25D42"/>
    <w:rsid w:val="00A26344"/>
    <w:rsid w:val="00A26F7E"/>
    <w:rsid w:val="00A27E89"/>
    <w:rsid w:val="00A30388"/>
    <w:rsid w:val="00A31F03"/>
    <w:rsid w:val="00A32914"/>
    <w:rsid w:val="00A32CCB"/>
    <w:rsid w:val="00A36D17"/>
    <w:rsid w:val="00A3709D"/>
    <w:rsid w:val="00A37BBA"/>
    <w:rsid w:val="00A4505E"/>
    <w:rsid w:val="00A45EC0"/>
    <w:rsid w:val="00A463C3"/>
    <w:rsid w:val="00A464BB"/>
    <w:rsid w:val="00A46522"/>
    <w:rsid w:val="00A53162"/>
    <w:rsid w:val="00A534BA"/>
    <w:rsid w:val="00A5470F"/>
    <w:rsid w:val="00A54B21"/>
    <w:rsid w:val="00A5678D"/>
    <w:rsid w:val="00A5770A"/>
    <w:rsid w:val="00A60CD7"/>
    <w:rsid w:val="00A63256"/>
    <w:rsid w:val="00A639EB"/>
    <w:rsid w:val="00A65D9E"/>
    <w:rsid w:val="00A65F08"/>
    <w:rsid w:val="00A66763"/>
    <w:rsid w:val="00A67D9A"/>
    <w:rsid w:val="00A728D1"/>
    <w:rsid w:val="00A72CF3"/>
    <w:rsid w:val="00A740D9"/>
    <w:rsid w:val="00A74761"/>
    <w:rsid w:val="00A74F5E"/>
    <w:rsid w:val="00A74FD9"/>
    <w:rsid w:val="00A75AE4"/>
    <w:rsid w:val="00A81A72"/>
    <w:rsid w:val="00A820BB"/>
    <w:rsid w:val="00A83379"/>
    <w:rsid w:val="00A8462A"/>
    <w:rsid w:val="00A903A5"/>
    <w:rsid w:val="00A90727"/>
    <w:rsid w:val="00A90DAA"/>
    <w:rsid w:val="00A91CF5"/>
    <w:rsid w:val="00A922A5"/>
    <w:rsid w:val="00A922F9"/>
    <w:rsid w:val="00A92C95"/>
    <w:rsid w:val="00A92DC8"/>
    <w:rsid w:val="00A92E8D"/>
    <w:rsid w:val="00A93107"/>
    <w:rsid w:val="00A93A64"/>
    <w:rsid w:val="00A94973"/>
    <w:rsid w:val="00A978D9"/>
    <w:rsid w:val="00AA09B1"/>
    <w:rsid w:val="00AA2263"/>
    <w:rsid w:val="00AA35B3"/>
    <w:rsid w:val="00AA3907"/>
    <w:rsid w:val="00AA3A2D"/>
    <w:rsid w:val="00AA3F92"/>
    <w:rsid w:val="00AA4854"/>
    <w:rsid w:val="00AA4880"/>
    <w:rsid w:val="00AA5D1A"/>
    <w:rsid w:val="00AA5E68"/>
    <w:rsid w:val="00AA6878"/>
    <w:rsid w:val="00AA75C0"/>
    <w:rsid w:val="00AA78A8"/>
    <w:rsid w:val="00AA7917"/>
    <w:rsid w:val="00AB020A"/>
    <w:rsid w:val="00AB2DC2"/>
    <w:rsid w:val="00AB3077"/>
    <w:rsid w:val="00AB549B"/>
    <w:rsid w:val="00AB6878"/>
    <w:rsid w:val="00AB7089"/>
    <w:rsid w:val="00AC0C5E"/>
    <w:rsid w:val="00AC4EB2"/>
    <w:rsid w:val="00AD0745"/>
    <w:rsid w:val="00AD2534"/>
    <w:rsid w:val="00AD3767"/>
    <w:rsid w:val="00AD4365"/>
    <w:rsid w:val="00AD4476"/>
    <w:rsid w:val="00AE24CD"/>
    <w:rsid w:val="00AE37DD"/>
    <w:rsid w:val="00AE628A"/>
    <w:rsid w:val="00AE7ACA"/>
    <w:rsid w:val="00AF18E4"/>
    <w:rsid w:val="00AF2B3C"/>
    <w:rsid w:val="00AF4FCA"/>
    <w:rsid w:val="00AF5201"/>
    <w:rsid w:val="00AF74B1"/>
    <w:rsid w:val="00B001D9"/>
    <w:rsid w:val="00B00F9A"/>
    <w:rsid w:val="00B018A3"/>
    <w:rsid w:val="00B01D70"/>
    <w:rsid w:val="00B030C0"/>
    <w:rsid w:val="00B03316"/>
    <w:rsid w:val="00B06B6A"/>
    <w:rsid w:val="00B10489"/>
    <w:rsid w:val="00B131CE"/>
    <w:rsid w:val="00B13F90"/>
    <w:rsid w:val="00B202E0"/>
    <w:rsid w:val="00B22019"/>
    <w:rsid w:val="00B2204B"/>
    <w:rsid w:val="00B22E61"/>
    <w:rsid w:val="00B23C05"/>
    <w:rsid w:val="00B247CA"/>
    <w:rsid w:val="00B263B6"/>
    <w:rsid w:val="00B32F22"/>
    <w:rsid w:val="00B32FE9"/>
    <w:rsid w:val="00B332E0"/>
    <w:rsid w:val="00B35082"/>
    <w:rsid w:val="00B357E4"/>
    <w:rsid w:val="00B36481"/>
    <w:rsid w:val="00B36FA4"/>
    <w:rsid w:val="00B37330"/>
    <w:rsid w:val="00B438F1"/>
    <w:rsid w:val="00B447E4"/>
    <w:rsid w:val="00B459A9"/>
    <w:rsid w:val="00B46826"/>
    <w:rsid w:val="00B51D1B"/>
    <w:rsid w:val="00B539BF"/>
    <w:rsid w:val="00B53E78"/>
    <w:rsid w:val="00B546F8"/>
    <w:rsid w:val="00B56C5B"/>
    <w:rsid w:val="00B57786"/>
    <w:rsid w:val="00B6355E"/>
    <w:rsid w:val="00B6447F"/>
    <w:rsid w:val="00B66BC7"/>
    <w:rsid w:val="00B70F63"/>
    <w:rsid w:val="00B710CB"/>
    <w:rsid w:val="00B714E9"/>
    <w:rsid w:val="00B718FC"/>
    <w:rsid w:val="00B71F77"/>
    <w:rsid w:val="00B74A6A"/>
    <w:rsid w:val="00B80BE9"/>
    <w:rsid w:val="00B81EF3"/>
    <w:rsid w:val="00B824BC"/>
    <w:rsid w:val="00B82C45"/>
    <w:rsid w:val="00B834E0"/>
    <w:rsid w:val="00B8406C"/>
    <w:rsid w:val="00B856AF"/>
    <w:rsid w:val="00B8576A"/>
    <w:rsid w:val="00B874C3"/>
    <w:rsid w:val="00B9000B"/>
    <w:rsid w:val="00B90130"/>
    <w:rsid w:val="00B91B61"/>
    <w:rsid w:val="00B92DBB"/>
    <w:rsid w:val="00B944E0"/>
    <w:rsid w:val="00B94824"/>
    <w:rsid w:val="00B979EC"/>
    <w:rsid w:val="00B97E27"/>
    <w:rsid w:val="00BA15F2"/>
    <w:rsid w:val="00BA1C5A"/>
    <w:rsid w:val="00BA1D7B"/>
    <w:rsid w:val="00BA1E7B"/>
    <w:rsid w:val="00BA2693"/>
    <w:rsid w:val="00BA40E9"/>
    <w:rsid w:val="00BA4D04"/>
    <w:rsid w:val="00BB2732"/>
    <w:rsid w:val="00BB4748"/>
    <w:rsid w:val="00BB5553"/>
    <w:rsid w:val="00BB5C39"/>
    <w:rsid w:val="00BB634E"/>
    <w:rsid w:val="00BB7D3A"/>
    <w:rsid w:val="00BC092C"/>
    <w:rsid w:val="00BC138D"/>
    <w:rsid w:val="00BC19DA"/>
    <w:rsid w:val="00BC3105"/>
    <w:rsid w:val="00BC34B0"/>
    <w:rsid w:val="00BC34D7"/>
    <w:rsid w:val="00BC39B6"/>
    <w:rsid w:val="00BC502B"/>
    <w:rsid w:val="00BC52F7"/>
    <w:rsid w:val="00BC5DE4"/>
    <w:rsid w:val="00BC7832"/>
    <w:rsid w:val="00BD0C75"/>
    <w:rsid w:val="00BD0DE6"/>
    <w:rsid w:val="00BD17F5"/>
    <w:rsid w:val="00BD2D4F"/>
    <w:rsid w:val="00BD35FC"/>
    <w:rsid w:val="00BD3BBC"/>
    <w:rsid w:val="00BD57B5"/>
    <w:rsid w:val="00BD5860"/>
    <w:rsid w:val="00BD6625"/>
    <w:rsid w:val="00BD6CB7"/>
    <w:rsid w:val="00BD6DFF"/>
    <w:rsid w:val="00BD7C78"/>
    <w:rsid w:val="00BD7DB2"/>
    <w:rsid w:val="00BE0B95"/>
    <w:rsid w:val="00BE0D96"/>
    <w:rsid w:val="00BE212C"/>
    <w:rsid w:val="00BE29A4"/>
    <w:rsid w:val="00BE35FC"/>
    <w:rsid w:val="00BE3C15"/>
    <w:rsid w:val="00BE7962"/>
    <w:rsid w:val="00BF0D61"/>
    <w:rsid w:val="00BF24C6"/>
    <w:rsid w:val="00BF30B2"/>
    <w:rsid w:val="00BF5068"/>
    <w:rsid w:val="00BF50D7"/>
    <w:rsid w:val="00BF6700"/>
    <w:rsid w:val="00C015E9"/>
    <w:rsid w:val="00C02F3C"/>
    <w:rsid w:val="00C031BC"/>
    <w:rsid w:val="00C06DC5"/>
    <w:rsid w:val="00C105D9"/>
    <w:rsid w:val="00C10DE0"/>
    <w:rsid w:val="00C127EC"/>
    <w:rsid w:val="00C128F3"/>
    <w:rsid w:val="00C140D0"/>
    <w:rsid w:val="00C14105"/>
    <w:rsid w:val="00C14387"/>
    <w:rsid w:val="00C15095"/>
    <w:rsid w:val="00C2127E"/>
    <w:rsid w:val="00C250BF"/>
    <w:rsid w:val="00C26A42"/>
    <w:rsid w:val="00C30ADE"/>
    <w:rsid w:val="00C3164D"/>
    <w:rsid w:val="00C3237B"/>
    <w:rsid w:val="00C33D7C"/>
    <w:rsid w:val="00C34B02"/>
    <w:rsid w:val="00C37259"/>
    <w:rsid w:val="00C40171"/>
    <w:rsid w:val="00C41EA0"/>
    <w:rsid w:val="00C42DD0"/>
    <w:rsid w:val="00C43EA3"/>
    <w:rsid w:val="00C45753"/>
    <w:rsid w:val="00C459C0"/>
    <w:rsid w:val="00C47285"/>
    <w:rsid w:val="00C50A06"/>
    <w:rsid w:val="00C51585"/>
    <w:rsid w:val="00C5168B"/>
    <w:rsid w:val="00C519C1"/>
    <w:rsid w:val="00C52071"/>
    <w:rsid w:val="00C5436C"/>
    <w:rsid w:val="00C5643E"/>
    <w:rsid w:val="00C565B9"/>
    <w:rsid w:val="00C565ED"/>
    <w:rsid w:val="00C56F95"/>
    <w:rsid w:val="00C5749C"/>
    <w:rsid w:val="00C601F2"/>
    <w:rsid w:val="00C60570"/>
    <w:rsid w:val="00C61DC4"/>
    <w:rsid w:val="00C62396"/>
    <w:rsid w:val="00C623CA"/>
    <w:rsid w:val="00C64EA4"/>
    <w:rsid w:val="00C64EF1"/>
    <w:rsid w:val="00C65B98"/>
    <w:rsid w:val="00C66E6D"/>
    <w:rsid w:val="00C67349"/>
    <w:rsid w:val="00C75522"/>
    <w:rsid w:val="00C805C7"/>
    <w:rsid w:val="00C82BB9"/>
    <w:rsid w:val="00C82CDA"/>
    <w:rsid w:val="00C845D0"/>
    <w:rsid w:val="00C861AE"/>
    <w:rsid w:val="00C915CA"/>
    <w:rsid w:val="00C92D16"/>
    <w:rsid w:val="00C97E7E"/>
    <w:rsid w:val="00C97F4E"/>
    <w:rsid w:val="00CA2E03"/>
    <w:rsid w:val="00CA6D56"/>
    <w:rsid w:val="00CA71C3"/>
    <w:rsid w:val="00CA7391"/>
    <w:rsid w:val="00CA7BFE"/>
    <w:rsid w:val="00CB1DE7"/>
    <w:rsid w:val="00CB23A2"/>
    <w:rsid w:val="00CB332C"/>
    <w:rsid w:val="00CB4E7F"/>
    <w:rsid w:val="00CB5557"/>
    <w:rsid w:val="00CC0932"/>
    <w:rsid w:val="00CC325A"/>
    <w:rsid w:val="00CC3870"/>
    <w:rsid w:val="00CC612D"/>
    <w:rsid w:val="00CD01C0"/>
    <w:rsid w:val="00CD1E2C"/>
    <w:rsid w:val="00CD6FA5"/>
    <w:rsid w:val="00CE1070"/>
    <w:rsid w:val="00CE14F8"/>
    <w:rsid w:val="00CE16E7"/>
    <w:rsid w:val="00CE2E85"/>
    <w:rsid w:val="00CE3A95"/>
    <w:rsid w:val="00CE416D"/>
    <w:rsid w:val="00CE4905"/>
    <w:rsid w:val="00CE5896"/>
    <w:rsid w:val="00CE5DA8"/>
    <w:rsid w:val="00CF019B"/>
    <w:rsid w:val="00CF03E5"/>
    <w:rsid w:val="00CF07AD"/>
    <w:rsid w:val="00CF3A71"/>
    <w:rsid w:val="00CF5372"/>
    <w:rsid w:val="00CF77F4"/>
    <w:rsid w:val="00D01BCF"/>
    <w:rsid w:val="00D102A4"/>
    <w:rsid w:val="00D11B2B"/>
    <w:rsid w:val="00D120BC"/>
    <w:rsid w:val="00D12BB3"/>
    <w:rsid w:val="00D1314C"/>
    <w:rsid w:val="00D13A3D"/>
    <w:rsid w:val="00D159EA"/>
    <w:rsid w:val="00D16B93"/>
    <w:rsid w:val="00D22B19"/>
    <w:rsid w:val="00D231FD"/>
    <w:rsid w:val="00D236F3"/>
    <w:rsid w:val="00D2452D"/>
    <w:rsid w:val="00D26737"/>
    <w:rsid w:val="00D27887"/>
    <w:rsid w:val="00D27A7F"/>
    <w:rsid w:val="00D313F7"/>
    <w:rsid w:val="00D31C92"/>
    <w:rsid w:val="00D33A68"/>
    <w:rsid w:val="00D34E89"/>
    <w:rsid w:val="00D3681F"/>
    <w:rsid w:val="00D41ADE"/>
    <w:rsid w:val="00D42471"/>
    <w:rsid w:val="00D43463"/>
    <w:rsid w:val="00D438D5"/>
    <w:rsid w:val="00D4408C"/>
    <w:rsid w:val="00D44E4A"/>
    <w:rsid w:val="00D45D05"/>
    <w:rsid w:val="00D5275A"/>
    <w:rsid w:val="00D53A69"/>
    <w:rsid w:val="00D53FAD"/>
    <w:rsid w:val="00D57F45"/>
    <w:rsid w:val="00D61C77"/>
    <w:rsid w:val="00D62935"/>
    <w:rsid w:val="00D6330B"/>
    <w:rsid w:val="00D64529"/>
    <w:rsid w:val="00D67480"/>
    <w:rsid w:val="00D72176"/>
    <w:rsid w:val="00D74FCF"/>
    <w:rsid w:val="00D7597D"/>
    <w:rsid w:val="00D764FF"/>
    <w:rsid w:val="00D80A3C"/>
    <w:rsid w:val="00D80E3C"/>
    <w:rsid w:val="00D8359E"/>
    <w:rsid w:val="00D837CB"/>
    <w:rsid w:val="00D84D0A"/>
    <w:rsid w:val="00D90150"/>
    <w:rsid w:val="00D90209"/>
    <w:rsid w:val="00D91079"/>
    <w:rsid w:val="00D91418"/>
    <w:rsid w:val="00D92E0D"/>
    <w:rsid w:val="00D93AD1"/>
    <w:rsid w:val="00D94084"/>
    <w:rsid w:val="00D95804"/>
    <w:rsid w:val="00D96184"/>
    <w:rsid w:val="00D96C8A"/>
    <w:rsid w:val="00DA1EBE"/>
    <w:rsid w:val="00DA32ED"/>
    <w:rsid w:val="00DA4C49"/>
    <w:rsid w:val="00DA5E0C"/>
    <w:rsid w:val="00DA640C"/>
    <w:rsid w:val="00DA6A4A"/>
    <w:rsid w:val="00DA7D19"/>
    <w:rsid w:val="00DB124B"/>
    <w:rsid w:val="00DB24F8"/>
    <w:rsid w:val="00DB25E4"/>
    <w:rsid w:val="00DB381B"/>
    <w:rsid w:val="00DB3EC4"/>
    <w:rsid w:val="00DB4FC2"/>
    <w:rsid w:val="00DB5CD7"/>
    <w:rsid w:val="00DB75CB"/>
    <w:rsid w:val="00DB7997"/>
    <w:rsid w:val="00DB7A90"/>
    <w:rsid w:val="00DC0925"/>
    <w:rsid w:val="00DC4879"/>
    <w:rsid w:val="00DC49EC"/>
    <w:rsid w:val="00DC5404"/>
    <w:rsid w:val="00DC5C3C"/>
    <w:rsid w:val="00DC65B8"/>
    <w:rsid w:val="00DC6D36"/>
    <w:rsid w:val="00DD0395"/>
    <w:rsid w:val="00DD0FF4"/>
    <w:rsid w:val="00DD3080"/>
    <w:rsid w:val="00DD4303"/>
    <w:rsid w:val="00DE2AFC"/>
    <w:rsid w:val="00DE2C60"/>
    <w:rsid w:val="00DE37D6"/>
    <w:rsid w:val="00DE3DD9"/>
    <w:rsid w:val="00DE4BDD"/>
    <w:rsid w:val="00DE5538"/>
    <w:rsid w:val="00DE6353"/>
    <w:rsid w:val="00DF0B88"/>
    <w:rsid w:val="00DF175F"/>
    <w:rsid w:val="00DF2652"/>
    <w:rsid w:val="00DF334A"/>
    <w:rsid w:val="00DF5570"/>
    <w:rsid w:val="00E01042"/>
    <w:rsid w:val="00E011AA"/>
    <w:rsid w:val="00E01363"/>
    <w:rsid w:val="00E07520"/>
    <w:rsid w:val="00E1233E"/>
    <w:rsid w:val="00E151FF"/>
    <w:rsid w:val="00E15939"/>
    <w:rsid w:val="00E1639E"/>
    <w:rsid w:val="00E16D7F"/>
    <w:rsid w:val="00E1777F"/>
    <w:rsid w:val="00E17F35"/>
    <w:rsid w:val="00E21C60"/>
    <w:rsid w:val="00E241E2"/>
    <w:rsid w:val="00E24609"/>
    <w:rsid w:val="00E2553C"/>
    <w:rsid w:val="00E26959"/>
    <w:rsid w:val="00E277D7"/>
    <w:rsid w:val="00E30543"/>
    <w:rsid w:val="00E305D3"/>
    <w:rsid w:val="00E3137B"/>
    <w:rsid w:val="00E32333"/>
    <w:rsid w:val="00E33688"/>
    <w:rsid w:val="00E3715E"/>
    <w:rsid w:val="00E412B7"/>
    <w:rsid w:val="00E41F95"/>
    <w:rsid w:val="00E423FA"/>
    <w:rsid w:val="00E45646"/>
    <w:rsid w:val="00E507C5"/>
    <w:rsid w:val="00E52521"/>
    <w:rsid w:val="00E5267B"/>
    <w:rsid w:val="00E53369"/>
    <w:rsid w:val="00E54755"/>
    <w:rsid w:val="00E601EC"/>
    <w:rsid w:val="00E6026D"/>
    <w:rsid w:val="00E60A9B"/>
    <w:rsid w:val="00E62161"/>
    <w:rsid w:val="00E62AAE"/>
    <w:rsid w:val="00E6337C"/>
    <w:rsid w:val="00E64AC7"/>
    <w:rsid w:val="00E64F99"/>
    <w:rsid w:val="00E6556E"/>
    <w:rsid w:val="00E65E6D"/>
    <w:rsid w:val="00E6628B"/>
    <w:rsid w:val="00E67B54"/>
    <w:rsid w:val="00E67D89"/>
    <w:rsid w:val="00E73E32"/>
    <w:rsid w:val="00E74F81"/>
    <w:rsid w:val="00E7546F"/>
    <w:rsid w:val="00E75B0C"/>
    <w:rsid w:val="00E75DD1"/>
    <w:rsid w:val="00E760C4"/>
    <w:rsid w:val="00E76500"/>
    <w:rsid w:val="00E80095"/>
    <w:rsid w:val="00E80586"/>
    <w:rsid w:val="00E806E1"/>
    <w:rsid w:val="00E842EE"/>
    <w:rsid w:val="00E84AEE"/>
    <w:rsid w:val="00E84BD2"/>
    <w:rsid w:val="00E871C7"/>
    <w:rsid w:val="00E879C7"/>
    <w:rsid w:val="00E87F6D"/>
    <w:rsid w:val="00E9232B"/>
    <w:rsid w:val="00E96D67"/>
    <w:rsid w:val="00E97111"/>
    <w:rsid w:val="00E97CC2"/>
    <w:rsid w:val="00EA0B0A"/>
    <w:rsid w:val="00EA1A06"/>
    <w:rsid w:val="00EA24B2"/>
    <w:rsid w:val="00EA4382"/>
    <w:rsid w:val="00EA45AA"/>
    <w:rsid w:val="00EA4BDE"/>
    <w:rsid w:val="00EA6D57"/>
    <w:rsid w:val="00EA6DDE"/>
    <w:rsid w:val="00EA771E"/>
    <w:rsid w:val="00EA7FF7"/>
    <w:rsid w:val="00EB0DBD"/>
    <w:rsid w:val="00EB0E69"/>
    <w:rsid w:val="00EB0F4A"/>
    <w:rsid w:val="00EB24FC"/>
    <w:rsid w:val="00EB3072"/>
    <w:rsid w:val="00EB6082"/>
    <w:rsid w:val="00EC38B8"/>
    <w:rsid w:val="00EC60BD"/>
    <w:rsid w:val="00ED007F"/>
    <w:rsid w:val="00ED010C"/>
    <w:rsid w:val="00ED011D"/>
    <w:rsid w:val="00EE1BF4"/>
    <w:rsid w:val="00EE34D1"/>
    <w:rsid w:val="00EE3FD3"/>
    <w:rsid w:val="00EF04F7"/>
    <w:rsid w:val="00EF0680"/>
    <w:rsid w:val="00EF267A"/>
    <w:rsid w:val="00EF4512"/>
    <w:rsid w:val="00EF5488"/>
    <w:rsid w:val="00EF6821"/>
    <w:rsid w:val="00F00899"/>
    <w:rsid w:val="00F10BC9"/>
    <w:rsid w:val="00F14E92"/>
    <w:rsid w:val="00F14EE8"/>
    <w:rsid w:val="00F16222"/>
    <w:rsid w:val="00F16F49"/>
    <w:rsid w:val="00F204DB"/>
    <w:rsid w:val="00F2100C"/>
    <w:rsid w:val="00F21D39"/>
    <w:rsid w:val="00F26766"/>
    <w:rsid w:val="00F26BE3"/>
    <w:rsid w:val="00F26C19"/>
    <w:rsid w:val="00F27E66"/>
    <w:rsid w:val="00F30E90"/>
    <w:rsid w:val="00F3119C"/>
    <w:rsid w:val="00F320EC"/>
    <w:rsid w:val="00F333D6"/>
    <w:rsid w:val="00F33B51"/>
    <w:rsid w:val="00F352B6"/>
    <w:rsid w:val="00F364F3"/>
    <w:rsid w:val="00F37BA1"/>
    <w:rsid w:val="00F40CC8"/>
    <w:rsid w:val="00F40ED8"/>
    <w:rsid w:val="00F41783"/>
    <w:rsid w:val="00F42D5E"/>
    <w:rsid w:val="00F43D33"/>
    <w:rsid w:val="00F44E1B"/>
    <w:rsid w:val="00F45AE1"/>
    <w:rsid w:val="00F45B82"/>
    <w:rsid w:val="00F465C2"/>
    <w:rsid w:val="00F468E5"/>
    <w:rsid w:val="00F50865"/>
    <w:rsid w:val="00F531FA"/>
    <w:rsid w:val="00F53A95"/>
    <w:rsid w:val="00F55DD4"/>
    <w:rsid w:val="00F55E09"/>
    <w:rsid w:val="00F56766"/>
    <w:rsid w:val="00F567D0"/>
    <w:rsid w:val="00F62184"/>
    <w:rsid w:val="00F62A65"/>
    <w:rsid w:val="00F646C0"/>
    <w:rsid w:val="00F6593A"/>
    <w:rsid w:val="00F65ABE"/>
    <w:rsid w:val="00F65CA4"/>
    <w:rsid w:val="00F666E6"/>
    <w:rsid w:val="00F66E8F"/>
    <w:rsid w:val="00F66FCE"/>
    <w:rsid w:val="00F671FB"/>
    <w:rsid w:val="00F67FA8"/>
    <w:rsid w:val="00F739B7"/>
    <w:rsid w:val="00F74549"/>
    <w:rsid w:val="00F75011"/>
    <w:rsid w:val="00F76ECD"/>
    <w:rsid w:val="00F772E9"/>
    <w:rsid w:val="00F773C5"/>
    <w:rsid w:val="00F80576"/>
    <w:rsid w:val="00F81623"/>
    <w:rsid w:val="00F82849"/>
    <w:rsid w:val="00F91DF0"/>
    <w:rsid w:val="00F920F3"/>
    <w:rsid w:val="00F9472B"/>
    <w:rsid w:val="00F95693"/>
    <w:rsid w:val="00F97078"/>
    <w:rsid w:val="00F972ED"/>
    <w:rsid w:val="00F973AA"/>
    <w:rsid w:val="00FA12AA"/>
    <w:rsid w:val="00FA1C59"/>
    <w:rsid w:val="00FA2265"/>
    <w:rsid w:val="00FA3635"/>
    <w:rsid w:val="00FA407A"/>
    <w:rsid w:val="00FB1314"/>
    <w:rsid w:val="00FB1C8D"/>
    <w:rsid w:val="00FB2A2D"/>
    <w:rsid w:val="00FB2C4B"/>
    <w:rsid w:val="00FB2E32"/>
    <w:rsid w:val="00FB2F3E"/>
    <w:rsid w:val="00FB4AE0"/>
    <w:rsid w:val="00FB4DBC"/>
    <w:rsid w:val="00FB57EE"/>
    <w:rsid w:val="00FB5B43"/>
    <w:rsid w:val="00FB67B4"/>
    <w:rsid w:val="00FB75E1"/>
    <w:rsid w:val="00FC0A70"/>
    <w:rsid w:val="00FC1C3E"/>
    <w:rsid w:val="00FC3644"/>
    <w:rsid w:val="00FC4ABC"/>
    <w:rsid w:val="00FC752D"/>
    <w:rsid w:val="00FC79B8"/>
    <w:rsid w:val="00FD1449"/>
    <w:rsid w:val="00FD1DEE"/>
    <w:rsid w:val="00FD3AE8"/>
    <w:rsid w:val="00FD50DA"/>
    <w:rsid w:val="00FD5AFF"/>
    <w:rsid w:val="00FD621B"/>
    <w:rsid w:val="00FE0E74"/>
    <w:rsid w:val="00FE1038"/>
    <w:rsid w:val="00FE255D"/>
    <w:rsid w:val="00FE2AA5"/>
    <w:rsid w:val="00FE35E2"/>
    <w:rsid w:val="00FE3F07"/>
    <w:rsid w:val="00FE3FF5"/>
    <w:rsid w:val="00FE416F"/>
    <w:rsid w:val="00FE6602"/>
    <w:rsid w:val="00FE73CF"/>
    <w:rsid w:val="00FF444A"/>
    <w:rsid w:val="00FF44FD"/>
    <w:rsid w:val="00FF579E"/>
    <w:rsid w:val="00FF734C"/>
    <w:rsid w:val="00FF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CE8CB"/>
  <w15:docId w15:val="{23C1BA0E-B3F6-4729-ADA4-888AD6EA1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33E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4F3B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F62A6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62A6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62A6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62A6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62A6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62A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62A65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875F7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75F73"/>
  </w:style>
  <w:style w:type="paragraph" w:styleId="Pidipagina">
    <w:name w:val="footer"/>
    <w:basedOn w:val="Normale"/>
    <w:link w:val="PidipaginaCarattere"/>
    <w:uiPriority w:val="99"/>
    <w:unhideWhenUsed/>
    <w:rsid w:val="00875F7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75F73"/>
  </w:style>
  <w:style w:type="paragraph" w:styleId="Paragrafoelenco">
    <w:name w:val="List Paragraph"/>
    <w:basedOn w:val="Normale"/>
    <w:uiPriority w:val="34"/>
    <w:qFormat/>
    <w:rsid w:val="00581950"/>
    <w:pPr>
      <w:ind w:left="720"/>
      <w:contextualSpacing/>
    </w:pPr>
  </w:style>
  <w:style w:type="table" w:styleId="Grigliatabella">
    <w:name w:val="Table Grid"/>
    <w:basedOn w:val="Tabellanormale"/>
    <w:uiPriority w:val="59"/>
    <w:rsid w:val="007F3D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A32CCB"/>
    <w:rPr>
      <w:color w:val="0563C1" w:themeColor="hyperlink"/>
      <w:u w:val="single"/>
    </w:rPr>
  </w:style>
  <w:style w:type="paragraph" w:styleId="Revisione">
    <w:name w:val="Revision"/>
    <w:hidden/>
    <w:uiPriority w:val="99"/>
    <w:semiHidden/>
    <w:rsid w:val="005D6C70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25BAD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25BAD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25BAD"/>
    <w:rPr>
      <w:vertAlign w:val="superscript"/>
    </w:rPr>
  </w:style>
  <w:style w:type="numbering" w:customStyle="1" w:styleId="Nessunelenco1">
    <w:name w:val="Nessun elenco1"/>
    <w:next w:val="Nessunelenco"/>
    <w:uiPriority w:val="99"/>
    <w:semiHidden/>
    <w:unhideWhenUsed/>
    <w:rsid w:val="00196878"/>
  </w:style>
  <w:style w:type="paragraph" w:styleId="NormaleWeb">
    <w:name w:val="Normal (Web)"/>
    <w:basedOn w:val="Normale"/>
    <w:uiPriority w:val="99"/>
    <w:unhideWhenUsed/>
    <w:rsid w:val="0056379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t-IT"/>
    </w:rPr>
  </w:style>
  <w:style w:type="character" w:styleId="Testosegnaposto">
    <w:name w:val="Placeholder Text"/>
    <w:basedOn w:val="Carpredefinitoparagrafo"/>
    <w:uiPriority w:val="99"/>
    <w:semiHidden/>
    <w:rsid w:val="00C02F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69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78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9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90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8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6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6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26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0535">
          <w:marLeft w:val="154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5696">
          <w:marLeft w:val="154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8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7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126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03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7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918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8376">
          <w:marLeft w:val="154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0008">
          <w:marLeft w:val="154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24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7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7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1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52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51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96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1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22394-50EA-48B4-8EA1-96C054D4A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202</Words>
  <Characters>6852</Characters>
  <Application>Microsoft Office Word</Application>
  <DocSecurity>0</DocSecurity>
  <Lines>57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Moccia</dc:creator>
  <cp:lastModifiedBy>Review</cp:lastModifiedBy>
  <cp:revision>3</cp:revision>
  <cp:lastPrinted>2020-07-03T13:22:00Z</cp:lastPrinted>
  <dcterms:created xsi:type="dcterms:W3CDTF">2021-01-04T13:59:00Z</dcterms:created>
  <dcterms:modified xsi:type="dcterms:W3CDTF">2021-03-21T11:16:00Z</dcterms:modified>
</cp:coreProperties>
</file>